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80" w:type="dxa"/>
        <w:tblInd w:w="-365" w:type="dxa"/>
        <w:tblLook w:val="04A0" w:firstRow="1" w:lastRow="0" w:firstColumn="1" w:lastColumn="0" w:noHBand="0" w:noVBand="1"/>
      </w:tblPr>
      <w:tblGrid>
        <w:gridCol w:w="2790"/>
        <w:gridCol w:w="2250"/>
        <w:gridCol w:w="540"/>
        <w:gridCol w:w="900"/>
        <w:gridCol w:w="1350"/>
        <w:gridCol w:w="2250"/>
      </w:tblGrid>
      <w:tr w:rsidR="00A44C87" w14:paraId="3F7FCCB1" w14:textId="77777777" w:rsidTr="1F5A5758">
        <w:tc>
          <w:tcPr>
            <w:tcW w:w="279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0D2A1E5E" w14:textId="77777777" w:rsidR="00475329" w:rsidRPr="00F53F5D" w:rsidRDefault="00475329" w:rsidP="002C034A">
            <w:pPr>
              <w:tabs>
                <w:tab w:val="left" w:pos="1260"/>
              </w:tabs>
              <w:rPr>
                <w:b/>
                <w:color w:val="000000" w:themeColor="text1"/>
              </w:rPr>
            </w:pPr>
            <w:r w:rsidRPr="00F53F5D">
              <w:rPr>
                <w:b/>
                <w:color w:val="000000" w:themeColor="text1"/>
              </w:rPr>
              <w:t>Group No</w:t>
            </w:r>
            <w:r w:rsidR="002C034A" w:rsidRPr="00F53F5D">
              <w:rPr>
                <w:b/>
                <w:color w:val="000000" w:themeColor="text1"/>
              </w:rPr>
              <w:tab/>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DBBA1E" w14:textId="164B1842" w:rsidR="00475329" w:rsidRPr="00C85AD9" w:rsidRDefault="0063148C">
            <w:pPr>
              <w:rPr>
                <w:rFonts w:cs="Arial"/>
              </w:rPr>
            </w:pPr>
            <w:r w:rsidRPr="00C85AD9">
              <w:rPr>
                <w:rFonts w:cs="Arial"/>
              </w:rPr>
              <w:t>CS 30</w:t>
            </w:r>
          </w:p>
        </w:tc>
      </w:tr>
      <w:tr w:rsidR="00E1069D" w14:paraId="2E4DD7FC" w14:textId="77777777" w:rsidTr="1F5A5758">
        <w:tc>
          <w:tcPr>
            <w:tcW w:w="279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24DC7A32" w14:textId="77777777" w:rsidR="00475329" w:rsidRPr="00F53F5D" w:rsidRDefault="009E2C4A" w:rsidP="009E2C4A">
            <w:pPr>
              <w:rPr>
                <w:b/>
                <w:color w:val="000000" w:themeColor="text1"/>
              </w:rPr>
            </w:pPr>
            <w:r w:rsidRPr="00F53F5D">
              <w:rPr>
                <w:b/>
                <w:color w:val="000000" w:themeColor="text1"/>
              </w:rPr>
              <w:t>Project</w:t>
            </w:r>
            <w:r w:rsidR="00475329" w:rsidRPr="00F53F5D">
              <w:rPr>
                <w:b/>
                <w:color w:val="000000" w:themeColor="text1"/>
              </w:rPr>
              <w:t xml:space="preserve"> </w:t>
            </w:r>
            <w:r w:rsidRPr="00F53F5D">
              <w:rPr>
                <w:b/>
                <w:color w:val="000000" w:themeColor="text1"/>
              </w:rPr>
              <w:t>Title</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48861D" w14:textId="7CBED745" w:rsidR="00475329" w:rsidRPr="00C85AD9" w:rsidRDefault="00D06B7B">
            <w:pPr>
              <w:rPr>
                <w:rFonts w:cs="Arial"/>
              </w:rPr>
            </w:pPr>
            <w:r>
              <w:rPr>
                <w:rFonts w:cs="Arial"/>
              </w:rPr>
              <w:t xml:space="preserve">E-Commerce </w:t>
            </w:r>
            <w:r w:rsidR="009F1898">
              <w:rPr>
                <w:rFonts w:cs="Arial"/>
              </w:rPr>
              <w:t>site for Apparels (Tentative)</w:t>
            </w:r>
          </w:p>
        </w:tc>
      </w:tr>
      <w:tr w:rsidR="00E1069D" w14:paraId="12BA86D8" w14:textId="77777777" w:rsidTr="1F5A5758">
        <w:tc>
          <w:tcPr>
            <w:tcW w:w="279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7B63A307" w14:textId="77777777" w:rsidR="005B67DB" w:rsidRPr="00F53F5D" w:rsidRDefault="005B67DB">
            <w:pPr>
              <w:rPr>
                <w:b/>
                <w:color w:val="000000" w:themeColor="text1"/>
              </w:rPr>
            </w:pPr>
            <w:r w:rsidRPr="00F53F5D">
              <w:rPr>
                <w:b/>
                <w:color w:val="000000" w:themeColor="text1"/>
              </w:rPr>
              <w:t>Supervisor</w:t>
            </w:r>
            <w:r w:rsidR="00D01BCE" w:rsidRPr="00F53F5D">
              <w:rPr>
                <w:b/>
                <w:color w:val="000000" w:themeColor="text1"/>
              </w:rPr>
              <w:t>’s Name</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72447F" w14:textId="01580C98" w:rsidR="005B67DB" w:rsidRPr="00C85AD9" w:rsidRDefault="001614B2">
            <w:pPr>
              <w:rPr>
                <w:rFonts w:cs="Arial"/>
              </w:rPr>
            </w:pPr>
            <w:r w:rsidRPr="00C85AD9">
              <w:rPr>
                <w:rFonts w:cs="Arial"/>
              </w:rPr>
              <w:t xml:space="preserve">Mr. Tharindu </w:t>
            </w:r>
            <w:proofErr w:type="spellStart"/>
            <w:r w:rsidRPr="00C85AD9">
              <w:rPr>
                <w:rFonts w:cs="Arial"/>
              </w:rPr>
              <w:t>Wijethileke</w:t>
            </w:r>
            <w:proofErr w:type="spellEnd"/>
          </w:p>
        </w:tc>
      </w:tr>
      <w:tr w:rsidR="00E1069D" w14:paraId="33D43086" w14:textId="77777777" w:rsidTr="1F5A5758">
        <w:tc>
          <w:tcPr>
            <w:tcW w:w="279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18D3C39E" w14:textId="2F2F87D4" w:rsidR="0014533F" w:rsidRPr="00F53F5D" w:rsidRDefault="00E629B5">
            <w:pPr>
              <w:rPr>
                <w:b/>
                <w:color w:val="000000" w:themeColor="text1"/>
              </w:rPr>
            </w:pPr>
            <w:r>
              <w:rPr>
                <w:b/>
                <w:color w:val="000000" w:themeColor="text1"/>
              </w:rPr>
              <w:t>Co-</w:t>
            </w:r>
            <w:r w:rsidRPr="00F53F5D">
              <w:rPr>
                <w:b/>
                <w:color w:val="000000" w:themeColor="text1"/>
              </w:rPr>
              <w:t xml:space="preserve">Supervisor’s </w:t>
            </w:r>
            <w:r w:rsidR="00752D68">
              <w:rPr>
                <w:b/>
                <w:color w:val="000000" w:themeColor="text1"/>
              </w:rPr>
              <w:t>Name</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045241" w14:textId="613BAABE" w:rsidR="0014533F" w:rsidRPr="00C85AD9" w:rsidRDefault="001614B2">
            <w:pPr>
              <w:rPr>
                <w:rFonts w:cs="Arial"/>
              </w:rPr>
            </w:pPr>
            <w:r w:rsidRPr="00C85AD9">
              <w:rPr>
                <w:rFonts w:cs="Arial"/>
                <w:color w:val="000000"/>
              </w:rPr>
              <w:t xml:space="preserve">Miss. </w:t>
            </w:r>
            <w:proofErr w:type="spellStart"/>
            <w:r w:rsidRPr="00C85AD9">
              <w:rPr>
                <w:rFonts w:cs="Arial"/>
                <w:color w:val="000000"/>
              </w:rPr>
              <w:t>Sithara</w:t>
            </w:r>
            <w:proofErr w:type="spellEnd"/>
            <w:r w:rsidRPr="00C85AD9">
              <w:rPr>
                <w:rFonts w:cs="Arial"/>
                <w:color w:val="000000"/>
              </w:rPr>
              <w:t xml:space="preserve"> Fernando</w:t>
            </w:r>
          </w:p>
        </w:tc>
      </w:tr>
      <w:tr w:rsidR="007B6612" w14:paraId="548AB37D" w14:textId="77777777" w:rsidTr="1F5A5758">
        <w:trPr>
          <w:trHeight w:val="70"/>
        </w:trPr>
        <w:tc>
          <w:tcPr>
            <w:tcW w:w="279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6E566542" w14:textId="77777777" w:rsidR="00832A83" w:rsidRPr="00F53F5D" w:rsidRDefault="008E06AC">
            <w:pPr>
              <w:rPr>
                <w:b/>
                <w:color w:val="000000" w:themeColor="text1"/>
              </w:rPr>
            </w:pPr>
            <w:r w:rsidRPr="00F53F5D">
              <w:rPr>
                <w:b/>
                <w:color w:val="000000" w:themeColor="text1"/>
              </w:rPr>
              <w:t>Group Meeting Number</w:t>
            </w:r>
          </w:p>
        </w:tc>
        <w:tc>
          <w:tcPr>
            <w:tcW w:w="225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tcPr>
          <w:p w14:paraId="03779A5A" w14:textId="6FAF1FB1" w:rsidR="00832A83" w:rsidRPr="00C85AD9" w:rsidRDefault="0063148C">
            <w:pPr>
              <w:rPr>
                <w:rFonts w:cs="Arial"/>
              </w:rPr>
            </w:pPr>
            <w:r w:rsidRPr="00C85AD9">
              <w:rPr>
                <w:rFonts w:cs="Arial"/>
              </w:rPr>
              <w:t>01</w:t>
            </w:r>
          </w:p>
        </w:tc>
        <w:tc>
          <w:tcPr>
            <w:tcW w:w="1440" w:type="dxa"/>
            <w:gridSpan w:val="2"/>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1E692E76" w14:textId="77777777" w:rsidR="00832A83" w:rsidRPr="00C85AD9" w:rsidRDefault="001540C0">
            <w:pPr>
              <w:rPr>
                <w:rFonts w:cs="Arial"/>
                <w:b/>
              </w:rPr>
            </w:pPr>
            <w:r w:rsidRPr="00C85AD9">
              <w:rPr>
                <w:rFonts w:cs="Arial"/>
              </w:rPr>
              <w:t xml:space="preserve">   </w:t>
            </w:r>
            <w:r w:rsidR="00832A83" w:rsidRPr="00C85AD9">
              <w:rPr>
                <w:rFonts w:cs="Arial"/>
                <w:b/>
                <w:color w:val="000000" w:themeColor="text1"/>
              </w:rPr>
              <w:t>Date</w:t>
            </w:r>
          </w:p>
        </w:tc>
        <w:tc>
          <w:tcPr>
            <w:tcW w:w="3600" w:type="dxa"/>
            <w:gridSpan w:val="2"/>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tcPr>
          <w:p w14:paraId="44282E72" w14:textId="6CBE8B82" w:rsidR="00832A83" w:rsidRPr="00C85AD9" w:rsidRDefault="0063148C">
            <w:pPr>
              <w:rPr>
                <w:rFonts w:cs="Arial"/>
              </w:rPr>
            </w:pPr>
            <w:r w:rsidRPr="00C85AD9">
              <w:rPr>
                <w:rFonts w:cs="Arial"/>
              </w:rPr>
              <w:t>28/05/2021</w:t>
            </w:r>
          </w:p>
        </w:tc>
      </w:tr>
      <w:tr w:rsidR="0037544E" w14:paraId="7B72E122" w14:textId="77777777" w:rsidTr="1F5A5758">
        <w:tc>
          <w:tcPr>
            <w:tcW w:w="10080" w:type="dxa"/>
            <w:gridSpan w:val="6"/>
            <w:tcBorders>
              <w:top w:val="single" w:sz="4" w:space="0" w:color="FFFFFF" w:themeColor="background1"/>
              <w:left w:val="single" w:sz="4" w:space="0" w:color="A6A6A6" w:themeColor="background1" w:themeShade="A6"/>
              <w:bottom w:val="single" w:sz="4" w:space="0" w:color="A6A6A6" w:themeColor="background1" w:themeShade="A6"/>
              <w:right w:val="single" w:sz="4" w:space="0" w:color="808080" w:themeColor="background1" w:themeShade="80"/>
            </w:tcBorders>
            <w:shd w:val="clear" w:color="auto" w:fill="BFBFBF" w:themeFill="background1" w:themeFillShade="BF"/>
          </w:tcPr>
          <w:p w14:paraId="6814A7B6" w14:textId="77777777" w:rsidR="00475329" w:rsidRPr="00101615" w:rsidRDefault="002C034A">
            <w:pPr>
              <w:rPr>
                <w:b/>
                <w:color w:val="FFFFFF" w:themeColor="background1"/>
              </w:rPr>
            </w:pPr>
            <w:r w:rsidRPr="00F53F5D">
              <w:rPr>
                <w:b/>
                <w:color w:val="000000" w:themeColor="text1"/>
              </w:rPr>
              <w:t xml:space="preserve">Summary of work </w:t>
            </w:r>
            <w:r w:rsidR="0088777C" w:rsidRPr="00F53F5D">
              <w:rPr>
                <w:b/>
                <w:color w:val="000000" w:themeColor="text1"/>
              </w:rPr>
              <w:t>carried out during last two weeks</w:t>
            </w:r>
          </w:p>
        </w:tc>
      </w:tr>
      <w:tr w:rsidR="00475329" w14:paraId="2A6333FE" w14:textId="77777777" w:rsidTr="1F5A5758">
        <w:trPr>
          <w:trHeight w:val="2429"/>
        </w:trPr>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ECE8867" w14:textId="25907895" w:rsidR="00C85AD9" w:rsidRPr="00636A36" w:rsidRDefault="00C85AD9" w:rsidP="002D7FE7">
            <w:pPr>
              <w:ind w:left="70"/>
            </w:pPr>
            <w:r w:rsidRPr="00636A36">
              <w:t xml:space="preserve">Since this is the initialization of the project, </w:t>
            </w:r>
            <w:r w:rsidR="00B74488">
              <w:t xml:space="preserve">the first 2 weeks were spent on gathering and analyzing </w:t>
            </w:r>
            <w:r w:rsidR="00D05B36">
              <w:t xml:space="preserve">ideas for the project. </w:t>
            </w:r>
            <w:r w:rsidR="00FB40B5">
              <w:t>The</w:t>
            </w:r>
            <w:r w:rsidR="00CE1585">
              <w:t xml:space="preserve"> b</w:t>
            </w:r>
            <w:r w:rsidR="00FB40B5">
              <w:t>asic</w:t>
            </w:r>
            <w:r w:rsidR="005D0C68">
              <w:t xml:space="preserve"> technol</w:t>
            </w:r>
            <w:r w:rsidR="00CE1585">
              <w:t xml:space="preserve">ogies that are </w:t>
            </w:r>
            <w:r w:rsidR="00FB40B5">
              <w:t>to be</w:t>
            </w:r>
            <w:r w:rsidR="00CE1585">
              <w:t xml:space="preserve"> used during the project </w:t>
            </w:r>
            <w:r w:rsidR="001923BB">
              <w:t xml:space="preserve">were </w:t>
            </w:r>
            <w:r w:rsidR="00FB40B5">
              <w:t xml:space="preserve">learnt </w:t>
            </w:r>
            <w:r w:rsidR="00891EEE">
              <w:t>by</w:t>
            </w:r>
            <w:r w:rsidR="001923BB">
              <w:t xml:space="preserve"> </w:t>
            </w:r>
            <w:r w:rsidRPr="00636A36">
              <w:t>each team member.</w:t>
            </w:r>
          </w:p>
          <w:p w14:paraId="53BC1D1D" w14:textId="61E89E0B" w:rsidR="002503AA" w:rsidRPr="00636A36" w:rsidRDefault="00796010" w:rsidP="002D7FE7">
            <w:pPr>
              <w:pStyle w:val="ListParagraph"/>
              <w:numPr>
                <w:ilvl w:val="0"/>
                <w:numId w:val="3"/>
              </w:numPr>
              <w:ind w:left="610"/>
            </w:pPr>
            <w:r>
              <w:t>The initial</w:t>
            </w:r>
            <w:r w:rsidR="00C85AD9" w:rsidRPr="00636A36">
              <w:t xml:space="preserve"> meeting was taken by the supervisor and four team members on </w:t>
            </w:r>
            <w:r w:rsidR="009126F7" w:rsidRPr="00636A36">
              <w:t>21</w:t>
            </w:r>
            <w:r w:rsidR="009126F7" w:rsidRPr="00626107">
              <w:rPr>
                <w:vertAlign w:val="superscript"/>
              </w:rPr>
              <w:t>st</w:t>
            </w:r>
            <w:r w:rsidR="009126F7" w:rsidRPr="00636A36">
              <w:t xml:space="preserve"> of May</w:t>
            </w:r>
            <w:r w:rsidR="00626107">
              <w:t xml:space="preserve">. </w:t>
            </w:r>
            <w:r w:rsidR="004967F0">
              <w:t xml:space="preserve">Initial </w:t>
            </w:r>
            <w:r w:rsidR="00C85AD9" w:rsidRPr="00636A36">
              <w:t xml:space="preserve">thoughts on project ideas of each </w:t>
            </w:r>
            <w:r w:rsidR="006350C3">
              <w:t>team member</w:t>
            </w:r>
            <w:r w:rsidR="00C85AD9" w:rsidRPr="00636A36">
              <w:t xml:space="preserve"> were </w:t>
            </w:r>
            <w:r w:rsidR="00BD0AF9">
              <w:t>proposed</w:t>
            </w:r>
            <w:r w:rsidR="004967F0">
              <w:t xml:space="preserve"> in the meeting</w:t>
            </w:r>
            <w:r w:rsidR="00C85AD9" w:rsidRPr="00636A36">
              <w:t>.</w:t>
            </w:r>
          </w:p>
          <w:p w14:paraId="7CCD0902" w14:textId="25DAD5C9" w:rsidR="00F53F5D" w:rsidRDefault="00A32D85" w:rsidP="002D7FE7">
            <w:pPr>
              <w:pStyle w:val="ListParagraph"/>
              <w:numPr>
                <w:ilvl w:val="0"/>
                <w:numId w:val="3"/>
              </w:numPr>
              <w:ind w:left="610"/>
            </w:pPr>
            <w:r>
              <w:t>R</w:t>
            </w:r>
            <w:r w:rsidR="00056C65">
              <w:t>equirement</w:t>
            </w:r>
            <w:r w:rsidR="004967F0">
              <w:t>s</w:t>
            </w:r>
            <w:r w:rsidR="00056C65">
              <w:t xml:space="preserve"> </w:t>
            </w:r>
            <w:r w:rsidR="00722756">
              <w:t xml:space="preserve">of </w:t>
            </w:r>
            <w:r w:rsidR="0034246E">
              <w:t xml:space="preserve">few selected </w:t>
            </w:r>
            <w:r w:rsidR="00722756">
              <w:t xml:space="preserve">ideas </w:t>
            </w:r>
            <w:r w:rsidR="00056C65">
              <w:t>were l</w:t>
            </w:r>
            <w:r w:rsidR="00722756">
              <w:t xml:space="preserve">isted down to gain a clear image on each of them. </w:t>
            </w:r>
            <w:r w:rsidR="002F6442">
              <w:t>At the same time new ideas were also taken into consideration</w:t>
            </w:r>
            <w:r>
              <w:t>.</w:t>
            </w:r>
          </w:p>
          <w:p w14:paraId="3CA53EB3" w14:textId="19C83364" w:rsidR="00F53F5D" w:rsidRPr="00636A36" w:rsidRDefault="6CDFFA05" w:rsidP="002202AA">
            <w:pPr>
              <w:pStyle w:val="ListParagraph"/>
              <w:numPr>
                <w:ilvl w:val="0"/>
                <w:numId w:val="3"/>
              </w:numPr>
              <w:ind w:left="610"/>
            </w:pPr>
            <w:r>
              <w:t>In the 2</w:t>
            </w:r>
            <w:r w:rsidRPr="36856767">
              <w:rPr>
                <w:vertAlign w:val="superscript"/>
              </w:rPr>
              <w:t>nd</w:t>
            </w:r>
            <w:r>
              <w:t xml:space="preserve"> meeting </w:t>
            </w:r>
            <w:r w:rsidR="60D43668">
              <w:t>with the sup</w:t>
            </w:r>
            <w:r w:rsidR="4E0618A7">
              <w:t xml:space="preserve">ervisor </w:t>
            </w:r>
            <w:r>
              <w:t>which was taken on 28</w:t>
            </w:r>
            <w:r w:rsidRPr="36856767">
              <w:rPr>
                <w:vertAlign w:val="superscript"/>
              </w:rPr>
              <w:t>th</w:t>
            </w:r>
            <w:r>
              <w:t xml:space="preserve"> May, </w:t>
            </w:r>
            <w:r w:rsidR="2F1643D0">
              <w:t xml:space="preserve">the </w:t>
            </w:r>
            <w:r w:rsidR="74FEB38C">
              <w:t xml:space="preserve">listed down requirements were </w:t>
            </w:r>
            <w:r w:rsidR="60D43668">
              <w:t>discussed.</w:t>
            </w:r>
            <w:r w:rsidR="2F1643D0">
              <w:t xml:space="preserve"> Scope of the ideas were analyzed </w:t>
            </w:r>
            <w:r w:rsidR="4BD30101">
              <w:t xml:space="preserve">and </w:t>
            </w:r>
            <w:r w:rsidR="457CA4FC">
              <w:t>modifications to be done w</w:t>
            </w:r>
            <w:r w:rsidR="4BD30101">
              <w:t xml:space="preserve">ere </w:t>
            </w:r>
            <w:r w:rsidR="47D336A1">
              <w:t>identified</w:t>
            </w:r>
            <w:r w:rsidR="4BD30101">
              <w:t>.</w:t>
            </w:r>
          </w:p>
        </w:tc>
      </w:tr>
      <w:tr w:rsidR="00927429" w14:paraId="1A07978B" w14:textId="77777777" w:rsidTr="1F5A5758">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3ACE5E62" w14:textId="77777777" w:rsidR="00475329" w:rsidRPr="00F53F5D" w:rsidRDefault="002C034A">
            <w:pPr>
              <w:rPr>
                <w:b/>
                <w:color w:val="000000" w:themeColor="text1"/>
              </w:rPr>
            </w:pPr>
            <w:r w:rsidRPr="00F53F5D">
              <w:rPr>
                <w:b/>
                <w:color w:val="000000" w:themeColor="text1"/>
              </w:rPr>
              <w:t>Individual Contribution for last two weeks</w:t>
            </w:r>
          </w:p>
        </w:tc>
      </w:tr>
      <w:tr w:rsidR="00217EE1" w14:paraId="53B0FD76" w14:textId="77777777" w:rsidTr="1F5A5758">
        <w:trPr>
          <w:trHeight w:val="2042"/>
        </w:trPr>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E36679" w14:textId="5F68F760" w:rsidR="00752160" w:rsidRPr="0063148C" w:rsidRDefault="0063148C" w:rsidP="00746DBC">
            <w:pPr>
              <w:pStyle w:val="ListParagraph"/>
              <w:numPr>
                <w:ilvl w:val="0"/>
                <w:numId w:val="6"/>
              </w:numPr>
              <w:ind w:left="342"/>
            </w:pPr>
            <w:proofErr w:type="spellStart"/>
            <w:r w:rsidRPr="0063148C">
              <w:t>N.</w:t>
            </w:r>
            <w:proofErr w:type="gramStart"/>
            <w:r w:rsidRPr="0063148C">
              <w:t>D.Diss</w:t>
            </w:r>
            <w:r w:rsidR="00364DC0">
              <w:t>a</w:t>
            </w:r>
            <w:r w:rsidRPr="0063148C">
              <w:t>nayake</w:t>
            </w:r>
            <w:proofErr w:type="spellEnd"/>
            <w:proofErr w:type="gramEnd"/>
          </w:p>
          <w:p w14:paraId="304D5CFB" w14:textId="4B9D5A53" w:rsidR="0063148C" w:rsidRPr="0063148C" w:rsidRDefault="0063148C" w:rsidP="0063148C">
            <w:pPr>
              <w:pStyle w:val="ListParagraph"/>
              <w:ind w:left="342"/>
            </w:pPr>
            <w:r w:rsidRPr="0063148C">
              <w:t>19000413</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2F4C67A" w14:textId="1EA171FB" w:rsidR="00636A36" w:rsidRPr="003474F7" w:rsidRDefault="00075AB6" w:rsidP="00217EE1">
            <w:pPr>
              <w:pStyle w:val="ListParagraph"/>
              <w:numPr>
                <w:ilvl w:val="0"/>
                <w:numId w:val="15"/>
              </w:numPr>
              <w:ind w:left="158" w:hanging="180"/>
            </w:pPr>
            <w:r w:rsidRPr="003474F7">
              <w:t xml:space="preserve">Ideas for the project were collected by </w:t>
            </w:r>
            <w:r w:rsidR="00395745" w:rsidRPr="003474F7">
              <w:t xml:space="preserve">going through previous projects and </w:t>
            </w:r>
            <w:r w:rsidR="00F72DB9" w:rsidRPr="003474F7">
              <w:t>examining</w:t>
            </w:r>
            <w:r w:rsidR="00DB4F7A" w:rsidRPr="003474F7">
              <w:t xml:space="preserve"> problems we face </w:t>
            </w:r>
            <w:r w:rsidR="00F72DB9" w:rsidRPr="003474F7">
              <w:t>day-to-day</w:t>
            </w:r>
            <w:r w:rsidR="00DB4F7A" w:rsidRPr="003474F7">
              <w:t xml:space="preserve"> life</w:t>
            </w:r>
            <w:r w:rsidR="00F72DB9" w:rsidRPr="003474F7">
              <w:t>.</w:t>
            </w:r>
          </w:p>
          <w:p w14:paraId="0CC220B8" w14:textId="277DB9AA" w:rsidR="00F72DB9" w:rsidRPr="003474F7" w:rsidRDefault="00F72DB9" w:rsidP="00217EE1">
            <w:pPr>
              <w:pStyle w:val="ListParagraph"/>
              <w:numPr>
                <w:ilvl w:val="0"/>
                <w:numId w:val="15"/>
              </w:numPr>
              <w:ind w:left="158" w:hanging="180"/>
            </w:pPr>
            <w:r w:rsidRPr="003474F7">
              <w:t xml:space="preserve">Came up with some ideas </w:t>
            </w:r>
            <w:r w:rsidR="002E67E4" w:rsidRPr="003474F7">
              <w:t xml:space="preserve">which were </w:t>
            </w:r>
            <w:r w:rsidR="0093347C">
              <w:t xml:space="preserve">later </w:t>
            </w:r>
            <w:r w:rsidR="002E67E4" w:rsidRPr="003474F7">
              <w:t xml:space="preserve">discussed in the </w:t>
            </w:r>
            <w:r w:rsidR="007147C2" w:rsidRPr="003474F7">
              <w:t>supervisor meeting.</w:t>
            </w:r>
          </w:p>
          <w:p w14:paraId="0ECE34DD" w14:textId="057A40A3" w:rsidR="007147C2" w:rsidRPr="003474F7" w:rsidRDefault="00222228" w:rsidP="00217EE1">
            <w:pPr>
              <w:pStyle w:val="ListParagraph"/>
              <w:numPr>
                <w:ilvl w:val="0"/>
                <w:numId w:val="15"/>
              </w:numPr>
              <w:ind w:left="158" w:hanging="180"/>
            </w:pPr>
            <w:r w:rsidRPr="003474F7">
              <w:t>R</w:t>
            </w:r>
            <w:r w:rsidR="0079077B" w:rsidRPr="003474F7">
              <w:t>equirements</w:t>
            </w:r>
            <w:r w:rsidRPr="003474F7">
              <w:t xml:space="preserve"> </w:t>
            </w:r>
            <w:r w:rsidR="0022691C" w:rsidRPr="003474F7">
              <w:t xml:space="preserve">of </w:t>
            </w:r>
            <w:r w:rsidR="00976C3B">
              <w:t>ideas</w:t>
            </w:r>
            <w:r w:rsidR="0022691C" w:rsidRPr="003474F7">
              <w:t xml:space="preserve"> </w:t>
            </w:r>
            <w:r w:rsidR="00B16B6F" w:rsidRPr="003474F7">
              <w:t xml:space="preserve">were listed down </w:t>
            </w:r>
            <w:r w:rsidRPr="003474F7">
              <w:t xml:space="preserve">to </w:t>
            </w:r>
            <w:r w:rsidR="0022691C" w:rsidRPr="003474F7">
              <w:t xml:space="preserve">get a better picture </w:t>
            </w:r>
            <w:r w:rsidRPr="003474F7">
              <w:t xml:space="preserve">of </w:t>
            </w:r>
            <w:r w:rsidR="0022691C" w:rsidRPr="003474F7">
              <w:t>the scope</w:t>
            </w:r>
            <w:r w:rsidRPr="003474F7">
              <w:t xml:space="preserve"> </w:t>
            </w:r>
            <w:r w:rsidR="0079077B" w:rsidRPr="003474F7">
              <w:t>together with all team members.</w:t>
            </w:r>
          </w:p>
          <w:p w14:paraId="7464A23D" w14:textId="491D35DF" w:rsidR="00752160" w:rsidRPr="003474F7" w:rsidRDefault="002C46D8" w:rsidP="00217EE1">
            <w:pPr>
              <w:pStyle w:val="ListParagraph"/>
              <w:numPr>
                <w:ilvl w:val="0"/>
                <w:numId w:val="15"/>
              </w:numPr>
              <w:ind w:left="158" w:hanging="180"/>
            </w:pPr>
            <w:r w:rsidRPr="003474F7">
              <w:t xml:space="preserve">Learning basic </w:t>
            </w:r>
            <w:r w:rsidR="009C084F" w:rsidRPr="003474F7">
              <w:t>G</w:t>
            </w:r>
            <w:r w:rsidRPr="003474F7">
              <w:t>it commands and about the MVC architecture.</w:t>
            </w:r>
          </w:p>
        </w:tc>
      </w:tr>
      <w:tr w:rsidR="003F5E49" w14:paraId="100D9B67" w14:textId="77777777" w:rsidTr="1F5A5758">
        <w:trPr>
          <w:trHeight w:val="1232"/>
        </w:trPr>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D4FD81" w14:textId="77777777" w:rsidR="00752160" w:rsidRPr="0063148C" w:rsidRDefault="0063148C" w:rsidP="00746DBC">
            <w:pPr>
              <w:pStyle w:val="ListParagraph"/>
              <w:numPr>
                <w:ilvl w:val="0"/>
                <w:numId w:val="6"/>
              </w:numPr>
              <w:ind w:left="342"/>
            </w:pPr>
            <w:proofErr w:type="spellStart"/>
            <w:r w:rsidRPr="0063148C">
              <w:t>R.M.N.T.S.Rajapaksha</w:t>
            </w:r>
            <w:proofErr w:type="spellEnd"/>
          </w:p>
          <w:p w14:paraId="47F88915" w14:textId="01650878" w:rsidR="0063148C" w:rsidRPr="0063148C" w:rsidRDefault="0063148C" w:rsidP="0063148C">
            <w:pPr>
              <w:pStyle w:val="ListParagraph"/>
              <w:ind w:left="342"/>
            </w:pPr>
            <w:r w:rsidRPr="0063148C">
              <w:t>19001274</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EB68E2" w14:textId="0CAA17C4" w:rsidR="00CF5488" w:rsidRPr="003474F7" w:rsidRDefault="14C610B5" w:rsidP="00217EE1">
            <w:pPr>
              <w:pStyle w:val="ListParagraph"/>
              <w:numPr>
                <w:ilvl w:val="0"/>
                <w:numId w:val="15"/>
              </w:numPr>
              <w:ind w:left="158" w:hanging="180"/>
              <w:rPr>
                <w:rFonts w:eastAsiaTheme="minorEastAsia"/>
              </w:rPr>
            </w:pPr>
            <w:r w:rsidRPr="003474F7">
              <w:t>Gathered new ideas and f</w:t>
            </w:r>
            <w:r w:rsidR="1F5466EA" w:rsidRPr="003474F7">
              <w:t>eatures</w:t>
            </w:r>
            <w:r w:rsidRPr="003474F7">
              <w:t xml:space="preserve"> related to introduced ideas</w:t>
            </w:r>
            <w:r w:rsidR="294F2ED0">
              <w:t xml:space="preserve"> by analyzing existing projects and platforms</w:t>
            </w:r>
            <w:r w:rsidRPr="003474F7">
              <w:t>.</w:t>
            </w:r>
          </w:p>
          <w:p w14:paraId="437F1D22" w14:textId="28315D44" w:rsidR="00CF5488" w:rsidRPr="003474F7" w:rsidRDefault="1165843B" w:rsidP="00217EE1">
            <w:pPr>
              <w:pStyle w:val="ListParagraph"/>
              <w:numPr>
                <w:ilvl w:val="0"/>
                <w:numId w:val="15"/>
              </w:numPr>
              <w:ind w:left="158" w:hanging="180"/>
            </w:pPr>
            <w:r w:rsidRPr="003474F7">
              <w:t>Searched information about new technologies and applications related to future works.</w:t>
            </w:r>
          </w:p>
          <w:p w14:paraId="08B482E1" w14:textId="40553B19" w:rsidR="00CF5488" w:rsidRPr="003474F7" w:rsidRDefault="2B523441" w:rsidP="00217EE1">
            <w:pPr>
              <w:pStyle w:val="ListParagraph"/>
              <w:numPr>
                <w:ilvl w:val="0"/>
                <w:numId w:val="15"/>
              </w:numPr>
              <w:ind w:left="158" w:hanging="180"/>
            </w:pPr>
            <w:r w:rsidRPr="003474F7">
              <w:t xml:space="preserve">Worked on web development </w:t>
            </w:r>
            <w:r w:rsidR="5DC38844" w:rsidRPr="003474F7">
              <w:t xml:space="preserve">technologies (HTML, CSS, JavaScript). </w:t>
            </w:r>
          </w:p>
        </w:tc>
      </w:tr>
      <w:tr w:rsidR="003F5E49" w14:paraId="763890AD" w14:textId="77777777" w:rsidTr="1F5A5758">
        <w:trPr>
          <w:trHeight w:val="1880"/>
        </w:trPr>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F5709D" w14:textId="2A70966C" w:rsidR="00752160" w:rsidRPr="0063148C" w:rsidRDefault="0063148C" w:rsidP="00746DBC">
            <w:pPr>
              <w:pStyle w:val="ListParagraph"/>
              <w:numPr>
                <w:ilvl w:val="0"/>
                <w:numId w:val="6"/>
              </w:numPr>
              <w:ind w:left="342"/>
            </w:pPr>
            <w:proofErr w:type="spellStart"/>
            <w:r w:rsidRPr="0063148C">
              <w:t>K.P.R.L</w:t>
            </w:r>
            <w:r w:rsidR="009549B0">
              <w:t>.</w:t>
            </w:r>
            <w:r w:rsidRPr="0063148C">
              <w:t>Madhubhashana</w:t>
            </w:r>
            <w:proofErr w:type="spellEnd"/>
            <w:r w:rsidRPr="0063148C">
              <w:t xml:space="preserve"> </w:t>
            </w:r>
          </w:p>
          <w:p w14:paraId="750F7197" w14:textId="580D846A" w:rsidR="0063148C" w:rsidRPr="0063148C" w:rsidRDefault="0063148C" w:rsidP="0063148C">
            <w:pPr>
              <w:pStyle w:val="ListParagraph"/>
              <w:ind w:left="342"/>
            </w:pPr>
            <w:r w:rsidRPr="0063148C">
              <w:t>19000812</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F812D9" w14:textId="35030453" w:rsidR="00B75B4B" w:rsidRPr="003474F7" w:rsidRDefault="4B09CB88" w:rsidP="00217EE1">
            <w:pPr>
              <w:pStyle w:val="ListParagraph"/>
              <w:numPr>
                <w:ilvl w:val="0"/>
                <w:numId w:val="15"/>
              </w:numPr>
              <w:ind w:left="158" w:hanging="180"/>
            </w:pPr>
            <w:r w:rsidRPr="003474F7">
              <w:t>Gathere</w:t>
            </w:r>
            <w:r w:rsidR="0D57E123" w:rsidRPr="003474F7">
              <w:t>d</w:t>
            </w:r>
            <w:r w:rsidR="0DA99911" w:rsidRPr="003474F7">
              <w:t xml:space="preserve"> some new </w:t>
            </w:r>
            <w:r w:rsidR="6EE38794" w:rsidRPr="003474F7">
              <w:t>information and ideas</w:t>
            </w:r>
            <w:r w:rsidR="0DA99911" w:rsidRPr="003474F7">
              <w:t xml:space="preserve"> related</w:t>
            </w:r>
            <w:r w:rsidR="4F720A50" w:rsidRPr="003474F7">
              <w:t xml:space="preserve"> the</w:t>
            </w:r>
            <w:r w:rsidR="2CFB83F3" w:rsidRPr="003474F7">
              <w:t xml:space="preserve"> project</w:t>
            </w:r>
            <w:r w:rsidR="78AC4C8B" w:rsidRPr="003474F7">
              <w:t>.</w:t>
            </w:r>
            <w:r w:rsidR="29DF3C5D" w:rsidRPr="003474F7">
              <w:t xml:space="preserve"> </w:t>
            </w:r>
          </w:p>
          <w:p w14:paraId="6218DA3F" w14:textId="35030453" w:rsidR="00B75B4B" w:rsidRPr="003474F7" w:rsidRDefault="29DF3C5D" w:rsidP="00217EE1">
            <w:pPr>
              <w:pStyle w:val="ListParagraph"/>
              <w:numPr>
                <w:ilvl w:val="0"/>
                <w:numId w:val="15"/>
              </w:numPr>
              <w:ind w:left="158" w:hanging="180"/>
            </w:pPr>
            <w:r w:rsidRPr="003474F7">
              <w:t>Visit several websites related to our project ideas and</w:t>
            </w:r>
            <w:r w:rsidR="78AC4C8B" w:rsidRPr="003474F7">
              <w:t xml:space="preserve"> </w:t>
            </w:r>
            <w:r w:rsidR="4B7FC490" w:rsidRPr="003474F7">
              <w:t>analyzed</w:t>
            </w:r>
            <w:r w:rsidR="6F67B9B6" w:rsidRPr="003474F7">
              <w:t xml:space="preserve"> </w:t>
            </w:r>
            <w:r w:rsidR="6C2D51F7" w:rsidRPr="003474F7">
              <w:t xml:space="preserve">their features. </w:t>
            </w:r>
          </w:p>
          <w:p w14:paraId="3EFD6461" w14:textId="070F7B25" w:rsidR="00B75B4B" w:rsidRPr="003474F7" w:rsidRDefault="6A0A01B4" w:rsidP="00217EE1">
            <w:pPr>
              <w:pStyle w:val="ListParagraph"/>
              <w:numPr>
                <w:ilvl w:val="0"/>
                <w:numId w:val="15"/>
              </w:numPr>
              <w:ind w:left="158" w:hanging="180"/>
            </w:pPr>
            <w:r>
              <w:t>C</w:t>
            </w:r>
            <w:r w:rsidR="51E6C826">
              <w:t xml:space="preserve">ollected requirements related to our project ideas </w:t>
            </w:r>
            <w:r w:rsidR="1ED773FE">
              <w:t>and create</w:t>
            </w:r>
            <w:r w:rsidR="696E4A66">
              <w:t>d</w:t>
            </w:r>
            <w:r w:rsidR="1ED773FE">
              <w:t xml:space="preserve"> report</w:t>
            </w:r>
            <w:r w:rsidR="3938D487">
              <w:t>s</w:t>
            </w:r>
            <w:r w:rsidR="51E6C826">
              <w:t xml:space="preserve"> to</w:t>
            </w:r>
            <w:r w:rsidR="7889232D">
              <w:t xml:space="preserve"> </w:t>
            </w:r>
            <w:r w:rsidR="63750A8E">
              <w:t>identify</w:t>
            </w:r>
            <w:r w:rsidR="51E6C826">
              <w:t xml:space="preserve"> the scope</w:t>
            </w:r>
            <w:r w:rsidR="73329CC8">
              <w:t xml:space="preserve"> of </w:t>
            </w:r>
            <w:r w:rsidR="527E7F37">
              <w:t>each</w:t>
            </w:r>
            <w:r w:rsidR="448D0691">
              <w:t xml:space="preserve"> idea</w:t>
            </w:r>
            <w:r w:rsidR="678E008C">
              <w:t xml:space="preserve">. </w:t>
            </w:r>
          </w:p>
          <w:p w14:paraId="51EFC3D5" w14:textId="597D752B" w:rsidR="00CF5488" w:rsidRPr="003474F7" w:rsidRDefault="463B84F8" w:rsidP="00217EE1">
            <w:pPr>
              <w:pStyle w:val="ListParagraph"/>
              <w:numPr>
                <w:ilvl w:val="0"/>
                <w:numId w:val="15"/>
              </w:numPr>
              <w:ind w:left="158" w:hanging="180"/>
            </w:pPr>
            <w:r w:rsidRPr="003474F7">
              <w:t>Learning basics of HTML,</w:t>
            </w:r>
            <w:r w:rsidR="2AA16D25" w:rsidRPr="003474F7">
              <w:t xml:space="preserve"> </w:t>
            </w:r>
            <w:r w:rsidRPr="003474F7">
              <w:t xml:space="preserve">CSS and PHP. </w:t>
            </w:r>
          </w:p>
        </w:tc>
      </w:tr>
      <w:tr w:rsidR="003F5E49" w14:paraId="294FDF26" w14:textId="77777777" w:rsidTr="1F5A5758">
        <w:trPr>
          <w:trHeight w:val="1781"/>
        </w:trPr>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BCB7DF" w14:textId="5E6B7F34" w:rsidR="00752160" w:rsidRPr="0063148C" w:rsidRDefault="0063148C" w:rsidP="00746DBC">
            <w:pPr>
              <w:pStyle w:val="ListParagraph"/>
              <w:numPr>
                <w:ilvl w:val="0"/>
                <w:numId w:val="6"/>
              </w:numPr>
              <w:ind w:left="342"/>
            </w:pPr>
            <w:proofErr w:type="spellStart"/>
            <w:r w:rsidRPr="0063148C">
              <w:t>H.D.R.M.Munasinghe</w:t>
            </w:r>
            <w:proofErr w:type="spellEnd"/>
            <w:r w:rsidRPr="0063148C">
              <w:t xml:space="preserve"> </w:t>
            </w:r>
          </w:p>
          <w:p w14:paraId="731335EE" w14:textId="20693C2F" w:rsidR="0063148C" w:rsidRPr="0063148C" w:rsidRDefault="0063148C" w:rsidP="0063148C">
            <w:pPr>
              <w:pStyle w:val="ListParagraph"/>
              <w:ind w:left="342"/>
            </w:pPr>
            <w:r w:rsidRPr="0063148C">
              <w:t>19001029</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03090A7" w14:textId="480180DE" w:rsidR="00752160" w:rsidRPr="003474F7" w:rsidRDefault="00F33495" w:rsidP="00217EE1">
            <w:pPr>
              <w:pStyle w:val="ListParagraph"/>
              <w:numPr>
                <w:ilvl w:val="0"/>
                <w:numId w:val="15"/>
              </w:numPr>
              <w:ind w:left="158" w:hanging="180"/>
            </w:pPr>
            <w:r>
              <w:t xml:space="preserve">Suggested few </w:t>
            </w:r>
            <w:r w:rsidR="005019F2" w:rsidRPr="003474F7">
              <w:t>idea</w:t>
            </w:r>
            <w:r>
              <w:t>s</w:t>
            </w:r>
            <w:r w:rsidR="005019F2" w:rsidRPr="003474F7">
              <w:t xml:space="preserve"> for </w:t>
            </w:r>
            <w:r>
              <w:t xml:space="preserve">the </w:t>
            </w:r>
            <w:r w:rsidR="005019F2" w:rsidRPr="003474F7">
              <w:t>group project</w:t>
            </w:r>
            <w:r w:rsidR="03DDDB3E" w:rsidRPr="003474F7">
              <w:t>.</w:t>
            </w:r>
          </w:p>
          <w:p w14:paraId="05A5203C" w14:textId="3E974FB6" w:rsidR="00EA0CF9" w:rsidRPr="003474F7" w:rsidRDefault="00F33495" w:rsidP="00217EE1">
            <w:pPr>
              <w:pStyle w:val="ListParagraph"/>
              <w:numPr>
                <w:ilvl w:val="0"/>
                <w:numId w:val="15"/>
              </w:numPr>
              <w:ind w:left="158" w:hanging="180"/>
            </w:pPr>
            <w:r>
              <w:t>Browsed</w:t>
            </w:r>
            <w:r w:rsidR="07C3A584" w:rsidRPr="003474F7">
              <w:t xml:space="preserve"> existing software related to the </w:t>
            </w:r>
            <w:r w:rsidR="00B37602">
              <w:t>suggested ideas</w:t>
            </w:r>
            <w:r w:rsidR="07C3A584" w:rsidRPr="003474F7">
              <w:t xml:space="preserve"> and </w:t>
            </w:r>
            <w:r w:rsidR="005019F2" w:rsidRPr="003474F7">
              <w:t>gather</w:t>
            </w:r>
            <w:r w:rsidR="0216F02C" w:rsidRPr="003474F7">
              <w:t>ed</w:t>
            </w:r>
            <w:r w:rsidR="44442EA0" w:rsidRPr="003474F7">
              <w:t xml:space="preserve"> requirements related to each </w:t>
            </w:r>
            <w:r w:rsidR="00B37602">
              <w:t>of them</w:t>
            </w:r>
            <w:r w:rsidR="5949690B" w:rsidRPr="003474F7">
              <w:t>.</w:t>
            </w:r>
          </w:p>
          <w:p w14:paraId="3603A167" w14:textId="13D5ACC8" w:rsidR="0E2EA4B7" w:rsidRPr="003474F7" w:rsidRDefault="0E2EA4B7" w:rsidP="00217EE1">
            <w:pPr>
              <w:pStyle w:val="ListParagraph"/>
              <w:numPr>
                <w:ilvl w:val="0"/>
                <w:numId w:val="15"/>
              </w:numPr>
              <w:ind w:left="158" w:hanging="180"/>
            </w:pPr>
            <w:r w:rsidRPr="003474F7">
              <w:t xml:space="preserve">Discussed how to </w:t>
            </w:r>
            <w:r w:rsidR="00B37602">
              <w:t xml:space="preserve">expand </w:t>
            </w:r>
            <w:r w:rsidRPr="003474F7">
              <w:t>the scope of each project idea</w:t>
            </w:r>
            <w:r w:rsidR="00B37602">
              <w:t xml:space="preserve"> by adding new functionalities</w:t>
            </w:r>
            <w:r w:rsidR="717609BB" w:rsidRPr="003474F7">
              <w:t>.</w:t>
            </w:r>
          </w:p>
          <w:p w14:paraId="51A7B176" w14:textId="0B44B37F" w:rsidR="00B75B4B" w:rsidRPr="003474F7" w:rsidRDefault="47F4F242" w:rsidP="00217EE1">
            <w:pPr>
              <w:pStyle w:val="ListParagraph"/>
              <w:numPr>
                <w:ilvl w:val="0"/>
                <w:numId w:val="15"/>
              </w:numPr>
              <w:ind w:left="158" w:hanging="180"/>
            </w:pPr>
            <w:r w:rsidRPr="003474F7">
              <w:t xml:space="preserve">Start to </w:t>
            </w:r>
            <w:r w:rsidR="005019F2" w:rsidRPr="003474F7">
              <w:t>learn web development technologies</w:t>
            </w:r>
            <w:r w:rsidRPr="003474F7">
              <w:t>.</w:t>
            </w:r>
          </w:p>
        </w:tc>
      </w:tr>
      <w:tr w:rsidR="00927429" w14:paraId="3393D423" w14:textId="77777777" w:rsidTr="1F5A5758">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5B14447A" w14:textId="77777777" w:rsidR="002C034A" w:rsidRPr="00101615" w:rsidRDefault="00BE5CE2" w:rsidP="00BA13FA">
            <w:pPr>
              <w:rPr>
                <w:b/>
              </w:rPr>
            </w:pPr>
            <w:r w:rsidRPr="00F53F5D">
              <w:rPr>
                <w:b/>
                <w:color w:val="000000" w:themeColor="text1"/>
              </w:rPr>
              <w:t>Meeting outcomes</w:t>
            </w:r>
            <w:r w:rsidR="00BA13FA" w:rsidRPr="00F53F5D">
              <w:rPr>
                <w:b/>
                <w:color w:val="000000" w:themeColor="text1"/>
              </w:rPr>
              <w:t xml:space="preserve"> </w:t>
            </w:r>
          </w:p>
        </w:tc>
      </w:tr>
      <w:tr w:rsidR="002C034A" w14:paraId="6092E2F0" w14:textId="77777777" w:rsidTr="1F5A5758">
        <w:trPr>
          <w:trHeight w:val="3041"/>
        </w:trPr>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95A5694" w14:textId="6CC54FFE" w:rsidR="7071A46E" w:rsidRDefault="56DDD3F2" w:rsidP="002D4A83">
            <w:pPr>
              <w:pStyle w:val="ListParagraph"/>
              <w:numPr>
                <w:ilvl w:val="0"/>
                <w:numId w:val="11"/>
              </w:numPr>
              <w:spacing w:line="259" w:lineRule="auto"/>
              <w:ind w:left="520"/>
              <w:rPr>
                <w:rFonts w:eastAsiaTheme="minorEastAsia"/>
              </w:rPr>
            </w:pPr>
            <w:r>
              <w:t>Discuss</w:t>
            </w:r>
            <w:r w:rsidR="006373FD">
              <w:t>ing</w:t>
            </w:r>
            <w:r>
              <w:t xml:space="preserve"> </w:t>
            </w:r>
            <w:r w:rsidR="004B1DE1">
              <w:t xml:space="preserve">about </w:t>
            </w:r>
            <w:r w:rsidR="00C62FE2">
              <w:t xml:space="preserve">initial project ideas </w:t>
            </w:r>
            <w:r>
              <w:t xml:space="preserve">and </w:t>
            </w:r>
            <w:r w:rsidR="0A6B24CD">
              <w:t>their</w:t>
            </w:r>
            <w:r w:rsidR="295867C1">
              <w:t xml:space="preserve"> scopes</w:t>
            </w:r>
            <w:r w:rsidR="00E85697">
              <w:t>.</w:t>
            </w:r>
            <w:r w:rsidR="295867C1">
              <w:t xml:space="preserve"> </w:t>
            </w:r>
            <w:r w:rsidR="00E85697">
              <w:t>Selected few best ideas</w:t>
            </w:r>
            <w:r w:rsidR="295867C1">
              <w:t xml:space="preserve"> </w:t>
            </w:r>
            <w:r w:rsidR="004B1DE1">
              <w:t>from</w:t>
            </w:r>
            <w:r w:rsidR="6EC72C93">
              <w:t xml:space="preserve"> them.</w:t>
            </w:r>
          </w:p>
          <w:p w14:paraId="3E5BBDF3" w14:textId="4684AFF1" w:rsidR="26C0C459" w:rsidRPr="00F5594F" w:rsidRDefault="00F5594F" w:rsidP="002D4A83">
            <w:pPr>
              <w:pStyle w:val="ListParagraph"/>
              <w:numPr>
                <w:ilvl w:val="0"/>
                <w:numId w:val="11"/>
              </w:numPr>
              <w:ind w:left="520"/>
              <w:rPr>
                <w:rFonts w:eastAsiaTheme="minorEastAsia"/>
              </w:rPr>
            </w:pPr>
            <w:r>
              <w:t>Discuss</w:t>
            </w:r>
            <w:r w:rsidR="006373FD">
              <w:t>ing</w:t>
            </w:r>
            <w:r>
              <w:t xml:space="preserve"> about the flow </w:t>
            </w:r>
            <w:r w:rsidR="2CE2F5C1">
              <w:t xml:space="preserve">of the project and </w:t>
            </w:r>
            <w:r w:rsidR="0028612F">
              <w:t>future</w:t>
            </w:r>
            <w:r w:rsidR="2CE2F5C1">
              <w:t xml:space="preserve"> works </w:t>
            </w:r>
            <w:r w:rsidR="009E7AAE">
              <w:t>with the</w:t>
            </w:r>
            <w:r w:rsidR="2CE2F5C1">
              <w:t xml:space="preserve"> supervisor.</w:t>
            </w:r>
          </w:p>
          <w:p w14:paraId="08685AC1" w14:textId="2EBA6E5C" w:rsidR="00325925" w:rsidRDefault="0003110B" w:rsidP="0003110B">
            <w:pPr>
              <w:pStyle w:val="ListParagraph"/>
              <w:numPr>
                <w:ilvl w:val="0"/>
                <w:numId w:val="11"/>
              </w:numPr>
              <w:ind w:left="520"/>
              <w:rPr>
                <w:rFonts w:eastAsiaTheme="minorEastAsia"/>
                <w:color w:val="000000" w:themeColor="text1"/>
              </w:rPr>
            </w:pPr>
            <w:r w:rsidRPr="0003110B">
              <w:rPr>
                <w:rFonts w:eastAsiaTheme="minorEastAsia"/>
              </w:rPr>
              <w:t>Go</w:t>
            </w:r>
            <w:r w:rsidR="006373FD">
              <w:rPr>
                <w:rFonts w:eastAsiaTheme="minorEastAsia"/>
              </w:rPr>
              <w:t>ing</w:t>
            </w:r>
            <w:r w:rsidRPr="0003110B">
              <w:rPr>
                <w:rFonts w:eastAsiaTheme="minorEastAsia"/>
              </w:rPr>
              <w:t xml:space="preserve"> through the requirements listed down and</w:t>
            </w:r>
            <w:r>
              <w:rPr>
                <w:rFonts w:eastAsiaTheme="minorEastAsia"/>
              </w:rPr>
              <w:t xml:space="preserve"> i</w:t>
            </w:r>
            <w:r w:rsidR="00F5594F">
              <w:t>dentified the areas that can be improved and the new functionalities that can be added to each idea.</w:t>
            </w:r>
          </w:p>
          <w:p w14:paraId="11E8088A" w14:textId="4802B3EB" w:rsidR="00B45F46" w:rsidRDefault="5E7BC9F4" w:rsidP="002D4A83">
            <w:pPr>
              <w:pStyle w:val="ListParagraph"/>
              <w:numPr>
                <w:ilvl w:val="0"/>
                <w:numId w:val="11"/>
              </w:numPr>
              <w:ind w:left="520"/>
              <w:rPr>
                <w:color w:val="000000" w:themeColor="text1"/>
              </w:rPr>
            </w:pPr>
            <w:r w:rsidRPr="373FF2EF">
              <w:rPr>
                <w:color w:val="000000" w:themeColor="text1"/>
              </w:rPr>
              <w:t>Discuss</w:t>
            </w:r>
            <w:r w:rsidR="006373FD">
              <w:rPr>
                <w:color w:val="000000" w:themeColor="text1"/>
              </w:rPr>
              <w:t>ing</w:t>
            </w:r>
            <w:r w:rsidRPr="373FF2EF">
              <w:rPr>
                <w:color w:val="000000" w:themeColor="text1"/>
              </w:rPr>
              <w:t xml:space="preserve"> practical issues and</w:t>
            </w:r>
            <w:r w:rsidRPr="7504FE47">
              <w:rPr>
                <w:color w:val="000000" w:themeColor="text1"/>
              </w:rPr>
              <w:t xml:space="preserve"> </w:t>
            </w:r>
            <w:r w:rsidR="7B04349B" w:rsidRPr="40C19268">
              <w:rPr>
                <w:color w:val="000000" w:themeColor="text1"/>
              </w:rPr>
              <w:t xml:space="preserve">business </w:t>
            </w:r>
            <w:r w:rsidRPr="7504FE47">
              <w:rPr>
                <w:color w:val="000000" w:themeColor="text1"/>
              </w:rPr>
              <w:t xml:space="preserve">values related to each </w:t>
            </w:r>
            <w:r w:rsidR="0003110B">
              <w:rPr>
                <w:color w:val="000000" w:themeColor="text1"/>
              </w:rPr>
              <w:t>idea</w:t>
            </w:r>
            <w:r w:rsidRPr="7504FE47">
              <w:rPr>
                <w:color w:val="000000" w:themeColor="text1"/>
              </w:rPr>
              <w:t>.</w:t>
            </w:r>
          </w:p>
          <w:p w14:paraId="58492006" w14:textId="5CCAF984" w:rsidR="007B141C" w:rsidRDefault="006373FD" w:rsidP="007B141C">
            <w:pPr>
              <w:pStyle w:val="ListParagraph"/>
              <w:numPr>
                <w:ilvl w:val="0"/>
                <w:numId w:val="11"/>
              </w:numPr>
              <w:ind w:left="520"/>
              <w:rPr>
                <w:rFonts w:eastAsiaTheme="minorEastAsia"/>
              </w:rPr>
            </w:pPr>
            <w:r>
              <w:t>Identifying</w:t>
            </w:r>
            <w:r w:rsidR="007B141C">
              <w:t xml:space="preserve"> different technologies and applications which are to be used during the project.</w:t>
            </w:r>
          </w:p>
          <w:p w14:paraId="085E5D53" w14:textId="79DBF847" w:rsidR="005B1657" w:rsidRDefault="007B141C" w:rsidP="005B1657">
            <w:pPr>
              <w:pStyle w:val="ListParagraph"/>
              <w:numPr>
                <w:ilvl w:val="1"/>
                <w:numId w:val="11"/>
              </w:numPr>
              <w:ind w:left="970"/>
            </w:pPr>
            <w:r>
              <w:t>Supervisor advised us to use GitHub repository</w:t>
            </w:r>
            <w:r w:rsidR="006373FD">
              <w:t xml:space="preserve"> from the initial stages</w:t>
            </w:r>
            <w:r>
              <w:t>.</w:t>
            </w:r>
          </w:p>
          <w:p w14:paraId="7A7C53ED" w14:textId="0B8315CB" w:rsidR="005B1657" w:rsidRDefault="12D7C88D" w:rsidP="005B1657">
            <w:pPr>
              <w:pStyle w:val="ListParagraph"/>
              <w:numPr>
                <w:ilvl w:val="1"/>
                <w:numId w:val="11"/>
              </w:numPr>
              <w:ind w:left="970"/>
            </w:pPr>
            <w:r>
              <w:t xml:space="preserve">Also advised us to use </w:t>
            </w:r>
            <w:r w:rsidR="005B1657">
              <w:t>Trello (</w:t>
            </w:r>
            <w:r w:rsidR="00385596">
              <w:t>a project management tool</w:t>
            </w:r>
            <w:r w:rsidR="005B1657">
              <w:t xml:space="preserve">) </w:t>
            </w:r>
            <w:r>
              <w:t>to co</w:t>
            </w:r>
            <w:r w:rsidR="005B1657">
              <w:t>llaborate</w:t>
            </w:r>
            <w:r>
              <w:t xml:space="preserve"> </w:t>
            </w:r>
            <w:r w:rsidR="005B1657">
              <w:t>with each other</w:t>
            </w:r>
            <w:r>
              <w:t xml:space="preserve"> in an effective manner</w:t>
            </w:r>
            <w:r w:rsidR="00381207">
              <w:t>.</w:t>
            </w:r>
          </w:p>
          <w:p w14:paraId="35AA47D7" w14:textId="4C146396" w:rsidR="00A605BA" w:rsidRPr="005B1657" w:rsidRDefault="00A605BA" w:rsidP="005B1657">
            <w:pPr>
              <w:pStyle w:val="ListParagraph"/>
              <w:numPr>
                <w:ilvl w:val="0"/>
                <w:numId w:val="11"/>
              </w:numPr>
              <w:ind w:left="528"/>
            </w:pPr>
            <w:r>
              <w:t>Receiv</w:t>
            </w:r>
            <w:r w:rsidR="006373FD">
              <w:t>ing</w:t>
            </w:r>
            <w:r>
              <w:t xml:space="preserve"> instructions to use a </w:t>
            </w:r>
            <w:r w:rsidR="00DF589B">
              <w:t>s</w:t>
            </w:r>
            <w:r>
              <w:t>tandard format (such as IEEE format) in the SRS documentation.</w:t>
            </w:r>
          </w:p>
        </w:tc>
      </w:tr>
      <w:tr w:rsidR="00927429" w:rsidRPr="00667022" w14:paraId="1ED1C823" w14:textId="77777777" w:rsidTr="1F5A5758">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7E18F73D" w14:textId="77777777" w:rsidR="00475329" w:rsidRPr="000A2E87" w:rsidRDefault="002C034A" w:rsidP="000A2E87">
            <w:pPr>
              <w:rPr>
                <w:rFonts w:eastAsiaTheme="minorEastAsia"/>
                <w:b/>
                <w:color w:val="000000" w:themeColor="text1"/>
              </w:rPr>
            </w:pPr>
            <w:r w:rsidRPr="000A2E87">
              <w:rPr>
                <w:b/>
                <w:color w:val="000000" w:themeColor="text1"/>
              </w:rPr>
              <w:lastRenderedPageBreak/>
              <w:t>Responsibilities Accepted by group members</w:t>
            </w:r>
            <w:r w:rsidR="00BA13FA" w:rsidRPr="000A2E87">
              <w:rPr>
                <w:b/>
                <w:color w:val="000000" w:themeColor="text1"/>
              </w:rPr>
              <w:t xml:space="preserve"> for the next two weeks</w:t>
            </w:r>
          </w:p>
        </w:tc>
      </w:tr>
      <w:tr w:rsidR="003F5E49" w14:paraId="4EB1DC79" w14:textId="77777777" w:rsidTr="1F5A5758">
        <w:trPr>
          <w:trHeight w:val="1196"/>
        </w:trPr>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FC784A" w14:textId="44F3FE20" w:rsidR="0063148C" w:rsidRPr="00722756" w:rsidRDefault="0063148C" w:rsidP="0063148C">
            <w:pPr>
              <w:pStyle w:val="ListParagraph"/>
              <w:numPr>
                <w:ilvl w:val="0"/>
                <w:numId w:val="8"/>
              </w:numPr>
              <w:ind w:left="340"/>
            </w:pPr>
            <w:proofErr w:type="spellStart"/>
            <w:r w:rsidRPr="00722756">
              <w:t>N.D.Diss</w:t>
            </w:r>
            <w:r w:rsidR="00364DC0">
              <w:t>a</w:t>
            </w:r>
            <w:r w:rsidRPr="00722756">
              <w:t>nayake</w:t>
            </w:r>
            <w:proofErr w:type="spellEnd"/>
          </w:p>
          <w:p w14:paraId="70F7AC9F" w14:textId="26FF5817" w:rsidR="00752160" w:rsidRPr="00722756" w:rsidRDefault="0063148C" w:rsidP="0063148C">
            <w:pPr>
              <w:pStyle w:val="ListParagraph"/>
              <w:ind w:left="340"/>
            </w:pPr>
            <w:r w:rsidRPr="00722756">
              <w:t>19000413</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FA0F3C2" w14:textId="4572EA97" w:rsidR="009C75DD" w:rsidRPr="00722756" w:rsidRDefault="009C75DD" w:rsidP="00236FBB">
            <w:pPr>
              <w:pStyle w:val="ListParagraph"/>
              <w:numPr>
                <w:ilvl w:val="0"/>
                <w:numId w:val="16"/>
              </w:numPr>
              <w:ind w:left="248" w:hanging="270"/>
            </w:pPr>
            <w:r w:rsidRPr="00722756">
              <w:t xml:space="preserve">Doing a research on what technologies to be </w:t>
            </w:r>
            <w:r w:rsidR="00DB2528" w:rsidRPr="00722756">
              <w:t xml:space="preserve">used </w:t>
            </w:r>
            <w:r w:rsidR="007B2EC3" w:rsidRPr="00722756">
              <w:t>for the system development</w:t>
            </w:r>
            <w:r w:rsidR="006A6103">
              <w:t>.</w:t>
            </w:r>
          </w:p>
          <w:p w14:paraId="147A4E41" w14:textId="3C31E944" w:rsidR="00B86DEF" w:rsidRDefault="009C75DD" w:rsidP="00236FBB">
            <w:pPr>
              <w:pStyle w:val="ListParagraph"/>
              <w:numPr>
                <w:ilvl w:val="0"/>
                <w:numId w:val="16"/>
              </w:numPr>
              <w:ind w:left="248" w:hanging="270"/>
            </w:pPr>
            <w:r w:rsidRPr="00722756">
              <w:t>Getting hands-</w:t>
            </w:r>
            <w:r w:rsidR="007B2EC3" w:rsidRPr="00722756">
              <w:t>on experience on Trello</w:t>
            </w:r>
            <w:r w:rsidR="009C084F" w:rsidRPr="00722756">
              <w:t xml:space="preserve"> &amp; Git</w:t>
            </w:r>
            <w:r w:rsidR="000074D1">
              <w:t>.</w:t>
            </w:r>
          </w:p>
          <w:p w14:paraId="09319871" w14:textId="74362870" w:rsidR="000074D1" w:rsidRPr="00722756" w:rsidRDefault="005B0047" w:rsidP="00236FBB">
            <w:pPr>
              <w:pStyle w:val="ListParagraph"/>
              <w:numPr>
                <w:ilvl w:val="0"/>
                <w:numId w:val="16"/>
              </w:numPr>
              <w:ind w:left="248" w:hanging="270"/>
            </w:pPr>
            <w:r>
              <w:t xml:space="preserve">Take </w:t>
            </w:r>
            <w:r w:rsidR="00325925">
              <w:t>initiative to l</w:t>
            </w:r>
            <w:r w:rsidR="000074D1">
              <w:t>earn</w:t>
            </w:r>
            <w:r w:rsidR="007342A1">
              <w:t xml:space="preserve"> </w:t>
            </w:r>
            <w:r w:rsidR="006A6103">
              <w:t>JavaScript</w:t>
            </w:r>
            <w:r w:rsidR="007342A1">
              <w:t xml:space="preserve"> </w:t>
            </w:r>
            <w:r w:rsidR="006A6103">
              <w:t>and PHP.</w:t>
            </w:r>
          </w:p>
        </w:tc>
      </w:tr>
      <w:tr w:rsidR="003F5E49" w14:paraId="7DA3338D" w14:textId="77777777" w:rsidTr="1F5A5758">
        <w:trPr>
          <w:trHeight w:val="1016"/>
        </w:trPr>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100B13" w14:textId="77777777" w:rsidR="0063148C" w:rsidRPr="0063148C" w:rsidRDefault="0063148C" w:rsidP="0063148C">
            <w:pPr>
              <w:pStyle w:val="ListParagraph"/>
              <w:numPr>
                <w:ilvl w:val="0"/>
                <w:numId w:val="8"/>
              </w:numPr>
              <w:ind w:left="340"/>
            </w:pPr>
            <w:proofErr w:type="spellStart"/>
            <w:r w:rsidRPr="0063148C">
              <w:t>R.M.N.T.S.Rajapaksha</w:t>
            </w:r>
            <w:proofErr w:type="spellEnd"/>
          </w:p>
          <w:p w14:paraId="1863FB5B" w14:textId="1785A827" w:rsidR="00752160" w:rsidRPr="00B86DEF" w:rsidRDefault="0063148C" w:rsidP="0063148C">
            <w:pPr>
              <w:pStyle w:val="ListParagraph"/>
              <w:ind w:left="340"/>
              <w:rPr>
                <w:color w:val="A6A6A6" w:themeColor="background1" w:themeShade="A6"/>
              </w:rPr>
            </w:pPr>
            <w:r w:rsidRPr="0063148C">
              <w:t>19001274</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AE8D07" w14:textId="1847AC72" w:rsidR="007147C2" w:rsidRPr="00236FBB" w:rsidRDefault="7D85239B" w:rsidP="00236FBB">
            <w:pPr>
              <w:pStyle w:val="ListParagraph"/>
              <w:numPr>
                <w:ilvl w:val="0"/>
                <w:numId w:val="16"/>
              </w:numPr>
              <w:ind w:left="248" w:hanging="270"/>
              <w:rPr>
                <w:color w:val="000000" w:themeColor="text1"/>
              </w:rPr>
            </w:pPr>
            <w:r w:rsidRPr="00236FBB">
              <w:rPr>
                <w:color w:val="000000" w:themeColor="text1"/>
              </w:rPr>
              <w:t xml:space="preserve">Gather more </w:t>
            </w:r>
            <w:r w:rsidR="0BF38E05" w:rsidRPr="00236FBB">
              <w:rPr>
                <w:color w:val="000000" w:themeColor="text1"/>
              </w:rPr>
              <w:t xml:space="preserve">requirements, </w:t>
            </w:r>
            <w:r w:rsidRPr="00236FBB">
              <w:rPr>
                <w:color w:val="000000" w:themeColor="text1"/>
              </w:rPr>
              <w:t>functionalities for introduced ideas.</w:t>
            </w:r>
          </w:p>
          <w:p w14:paraId="2A476BCD" w14:textId="6FC7C58B" w:rsidR="00455A44" w:rsidRPr="00236FBB" w:rsidRDefault="7D85239B" w:rsidP="00236FBB">
            <w:pPr>
              <w:pStyle w:val="ListParagraph"/>
              <w:numPr>
                <w:ilvl w:val="0"/>
                <w:numId w:val="16"/>
              </w:numPr>
              <w:ind w:left="248" w:hanging="270"/>
              <w:rPr>
                <w:color w:val="000000" w:themeColor="text1"/>
              </w:rPr>
            </w:pPr>
            <w:r w:rsidRPr="00236FBB">
              <w:rPr>
                <w:color w:val="000000" w:themeColor="text1"/>
              </w:rPr>
              <w:t>Learn</w:t>
            </w:r>
            <w:r w:rsidR="534C0189" w:rsidRPr="00236FBB">
              <w:rPr>
                <w:color w:val="000000" w:themeColor="text1"/>
              </w:rPr>
              <w:t xml:space="preserve"> HTML, CSS, JavaScript</w:t>
            </w:r>
            <w:r w:rsidR="5E35C42E" w:rsidRPr="00236FBB">
              <w:rPr>
                <w:color w:val="000000" w:themeColor="text1"/>
              </w:rPr>
              <w:t>.</w:t>
            </w:r>
          </w:p>
          <w:p w14:paraId="5729E781" w14:textId="2BD6F9C0" w:rsidR="00752160" w:rsidRPr="00236FBB" w:rsidRDefault="3A9C91D3" w:rsidP="00236FBB">
            <w:pPr>
              <w:pStyle w:val="ListParagraph"/>
              <w:numPr>
                <w:ilvl w:val="0"/>
                <w:numId w:val="16"/>
              </w:numPr>
              <w:ind w:left="248" w:hanging="270"/>
              <w:rPr>
                <w:color w:val="000000" w:themeColor="text1"/>
              </w:rPr>
            </w:pPr>
            <w:r w:rsidRPr="00236FBB">
              <w:rPr>
                <w:color w:val="000000" w:themeColor="text1"/>
              </w:rPr>
              <w:t>Search new technologies related to future works (Git, Trello, etc.)</w:t>
            </w:r>
          </w:p>
        </w:tc>
      </w:tr>
      <w:tr w:rsidR="003474F7" w14:paraId="1F5F3EB8" w14:textId="77777777" w:rsidTr="1F5A5758">
        <w:trPr>
          <w:trHeight w:val="782"/>
        </w:trPr>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80967D" w14:textId="1EC25954" w:rsidR="0063148C" w:rsidRPr="0063148C" w:rsidRDefault="0063148C" w:rsidP="43890521">
            <w:pPr>
              <w:pStyle w:val="ListParagraph"/>
              <w:numPr>
                <w:ilvl w:val="0"/>
                <w:numId w:val="8"/>
              </w:numPr>
              <w:ind w:left="340"/>
            </w:pPr>
            <w:proofErr w:type="spellStart"/>
            <w:r w:rsidRPr="0063148C">
              <w:t>K.P.R.L</w:t>
            </w:r>
            <w:r w:rsidR="009549B0">
              <w:t>.</w:t>
            </w:r>
            <w:r w:rsidRPr="0063148C">
              <w:t>Madhubhashana</w:t>
            </w:r>
            <w:proofErr w:type="spellEnd"/>
            <w:r w:rsidRPr="0063148C">
              <w:t xml:space="preserve"> </w:t>
            </w:r>
          </w:p>
          <w:p w14:paraId="78FD9371" w14:textId="6A19E624" w:rsidR="00752160" w:rsidRPr="00B86DEF" w:rsidRDefault="0063148C" w:rsidP="0063148C">
            <w:pPr>
              <w:pStyle w:val="ListParagraph"/>
              <w:ind w:left="340"/>
              <w:rPr>
                <w:color w:val="A6A6A6" w:themeColor="background1" w:themeShade="A6"/>
              </w:rPr>
            </w:pPr>
            <w:r w:rsidRPr="0063148C">
              <w:t>19000812</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03160EF" w14:textId="69B18AC3" w:rsidR="5ACD1D76" w:rsidRDefault="5ACD1D76" w:rsidP="00236FBB">
            <w:pPr>
              <w:pStyle w:val="ListParagraph"/>
              <w:numPr>
                <w:ilvl w:val="0"/>
                <w:numId w:val="16"/>
              </w:numPr>
              <w:ind w:left="248" w:hanging="270"/>
            </w:pPr>
            <w:r>
              <w:t xml:space="preserve">Collect some new </w:t>
            </w:r>
            <w:r w:rsidR="6A4246C1">
              <w:t>ideas with functionalities.</w:t>
            </w:r>
          </w:p>
          <w:p w14:paraId="47A85204" w14:textId="421DC4B5" w:rsidR="00752160" w:rsidRPr="00636A36" w:rsidRDefault="17B5D093" w:rsidP="00236FBB">
            <w:pPr>
              <w:pStyle w:val="ListParagraph"/>
              <w:numPr>
                <w:ilvl w:val="0"/>
                <w:numId w:val="16"/>
              </w:numPr>
              <w:ind w:left="248" w:hanging="270"/>
            </w:pPr>
            <w:r>
              <w:t>Learn HTML, CSS and JS</w:t>
            </w:r>
            <w:r w:rsidR="1DC0CE90">
              <w:t>.</w:t>
            </w:r>
          </w:p>
        </w:tc>
      </w:tr>
      <w:tr w:rsidR="003474F7" w14:paraId="6D1BBEA8" w14:textId="77777777" w:rsidTr="1F5A5758">
        <w:trPr>
          <w:trHeight w:val="791"/>
        </w:trPr>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B2BFB9" w14:textId="77777777" w:rsidR="0063148C" w:rsidRPr="0063148C" w:rsidRDefault="0063148C" w:rsidP="0063148C">
            <w:pPr>
              <w:pStyle w:val="ListParagraph"/>
              <w:numPr>
                <w:ilvl w:val="0"/>
                <w:numId w:val="8"/>
              </w:numPr>
              <w:ind w:left="340"/>
            </w:pPr>
            <w:proofErr w:type="spellStart"/>
            <w:r w:rsidRPr="0063148C">
              <w:t>H.D.R.M.Munasinghe</w:t>
            </w:r>
            <w:proofErr w:type="spellEnd"/>
            <w:r w:rsidRPr="0063148C">
              <w:t xml:space="preserve"> </w:t>
            </w:r>
          </w:p>
          <w:p w14:paraId="23F5D576" w14:textId="0A721140" w:rsidR="00752160" w:rsidRPr="00B86DEF" w:rsidRDefault="0063148C" w:rsidP="0063148C">
            <w:pPr>
              <w:pStyle w:val="ListParagraph"/>
              <w:ind w:left="340"/>
              <w:rPr>
                <w:color w:val="A6A6A6" w:themeColor="background1" w:themeShade="A6"/>
              </w:rPr>
            </w:pPr>
            <w:r w:rsidRPr="0063148C">
              <w:t>19001029</w:t>
            </w:r>
          </w:p>
        </w:tc>
        <w:tc>
          <w:tcPr>
            <w:tcW w:w="729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4DF4C3" w14:textId="6A1F3BFC" w:rsidR="009D5345" w:rsidRPr="009D5345" w:rsidRDefault="0320D4D2" w:rsidP="00236FBB">
            <w:pPr>
              <w:pStyle w:val="ListParagraph"/>
              <w:numPr>
                <w:ilvl w:val="0"/>
                <w:numId w:val="16"/>
              </w:numPr>
              <w:ind w:left="248" w:hanging="270"/>
            </w:pPr>
            <w:r w:rsidRPr="00636A36">
              <w:t xml:space="preserve">Learn web development </w:t>
            </w:r>
            <w:r w:rsidR="663ECF5B" w:rsidRPr="00636A36">
              <w:t>technologies</w:t>
            </w:r>
            <w:r w:rsidR="64CEAB29">
              <w:t>.</w:t>
            </w:r>
          </w:p>
          <w:p w14:paraId="638E81F0" w14:textId="1F8CF977" w:rsidR="00B86DEF" w:rsidRPr="00636A36" w:rsidRDefault="64CEAB29" w:rsidP="00236FBB">
            <w:pPr>
              <w:pStyle w:val="ListParagraph"/>
              <w:numPr>
                <w:ilvl w:val="0"/>
                <w:numId w:val="16"/>
              </w:numPr>
              <w:ind w:left="248" w:hanging="270"/>
            </w:pPr>
            <w:r>
              <w:t>Gather new requirements to improve our ideas.</w:t>
            </w:r>
          </w:p>
        </w:tc>
      </w:tr>
      <w:tr w:rsidR="00927429" w14:paraId="65A4967D" w14:textId="77777777" w:rsidTr="1F5A5758">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5635B66F" w14:textId="77777777" w:rsidR="00475329" w:rsidRPr="00F53F5D" w:rsidRDefault="0014533F">
            <w:pPr>
              <w:rPr>
                <w:b/>
              </w:rPr>
            </w:pPr>
            <w:r w:rsidRPr="00F53F5D">
              <w:rPr>
                <w:b/>
                <w:color w:val="000000" w:themeColor="text1"/>
              </w:rPr>
              <w:t xml:space="preserve">Any Other </w:t>
            </w:r>
            <w:r w:rsidR="002866F3" w:rsidRPr="00F53F5D">
              <w:rPr>
                <w:b/>
                <w:color w:val="000000" w:themeColor="text1"/>
              </w:rPr>
              <w:t>Notes</w:t>
            </w:r>
          </w:p>
        </w:tc>
      </w:tr>
      <w:tr w:rsidR="002C034A" w14:paraId="65BE5535" w14:textId="77777777" w:rsidTr="00A90E2F">
        <w:trPr>
          <w:trHeight w:val="6371"/>
        </w:trPr>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2041E1" w14:textId="42BFC2BF" w:rsidR="00B45F46" w:rsidRDefault="00B45F46" w:rsidP="4D5692F6"/>
          <w:p w14:paraId="55B934B1" w14:textId="1EB5A192" w:rsidR="007A0D0F" w:rsidRDefault="00455A44" w:rsidP="4D5692F6">
            <w:pPr>
              <w:pStyle w:val="ListParagraph"/>
              <w:numPr>
                <w:ilvl w:val="0"/>
                <w:numId w:val="12"/>
              </w:numPr>
              <w:ind w:left="430"/>
            </w:pPr>
            <w:r>
              <w:t xml:space="preserve">First Meeting – Zoom </w:t>
            </w:r>
            <w:r w:rsidR="007A0D0F">
              <w:t>Link</w:t>
            </w:r>
          </w:p>
          <w:p w14:paraId="73360343" w14:textId="40CBD8B2" w:rsidR="00B45F46" w:rsidRDefault="00455A44" w:rsidP="007A0D0F">
            <w:pPr>
              <w:ind w:left="430"/>
            </w:pPr>
            <w:r w:rsidRPr="00455A44">
              <w:rPr>
                <w:noProof/>
                <w:color w:val="2B579A"/>
                <w:shd w:val="clear" w:color="auto" w:fill="E6E6E6"/>
              </w:rPr>
              <w:drawing>
                <wp:inline distT="0" distB="0" distL="0" distR="0" wp14:anchorId="67450339" wp14:editId="7C042F3B">
                  <wp:extent cx="3959750" cy="1251476"/>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31475"/>
                          <a:stretch/>
                        </pic:blipFill>
                        <pic:spPr bwMode="auto">
                          <a:xfrm>
                            <a:off x="0" y="0"/>
                            <a:ext cx="4001622" cy="1264710"/>
                          </a:xfrm>
                          <a:prstGeom prst="rect">
                            <a:avLst/>
                          </a:prstGeom>
                          <a:ln>
                            <a:noFill/>
                          </a:ln>
                          <a:extLst>
                            <a:ext uri="{53640926-AAD7-44D8-BBD7-CCE9431645EC}">
                              <a14:shadowObscured xmlns:a14="http://schemas.microsoft.com/office/drawing/2010/main"/>
                            </a:ext>
                          </a:extLst>
                        </pic:spPr>
                      </pic:pic>
                    </a:graphicData>
                  </a:graphic>
                </wp:inline>
              </w:drawing>
            </w:r>
          </w:p>
          <w:p w14:paraId="763789CF" w14:textId="4A9859F9" w:rsidR="007A0D0F" w:rsidRDefault="007A0D0F" w:rsidP="4D5692F6"/>
          <w:p w14:paraId="0B406955" w14:textId="3B1CF6B4" w:rsidR="007A0D0F" w:rsidRDefault="00455A44" w:rsidP="4D5692F6">
            <w:pPr>
              <w:pStyle w:val="ListParagraph"/>
              <w:numPr>
                <w:ilvl w:val="0"/>
                <w:numId w:val="12"/>
              </w:numPr>
              <w:ind w:left="430"/>
            </w:pPr>
            <w:r>
              <w:t>Second Meeting</w:t>
            </w:r>
            <w:r w:rsidR="007A0D0F">
              <w:t xml:space="preserve"> - Zoom Link</w:t>
            </w:r>
          </w:p>
          <w:p w14:paraId="07A27847" w14:textId="1DFD4ED3" w:rsidR="00A90E2F" w:rsidRDefault="00392C7A" w:rsidP="009C08FE">
            <w:pPr>
              <w:ind w:left="430"/>
            </w:pPr>
            <w:r>
              <w:rPr>
                <w:noProof/>
                <w:color w:val="2B579A"/>
                <w:shd w:val="clear" w:color="auto" w:fill="E6E6E6"/>
              </w:rPr>
              <w:drawing>
                <wp:inline distT="0" distB="0" distL="0" distR="0" wp14:anchorId="33A4C117" wp14:editId="77467F88">
                  <wp:extent cx="3912042" cy="130866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12">
                            <a:extLst>
                              <a:ext uri="{28A0092B-C50C-407E-A947-70E740481C1C}">
                                <a14:useLocalDpi xmlns:a14="http://schemas.microsoft.com/office/drawing/2010/main" val="0"/>
                              </a:ext>
                            </a:extLst>
                          </a:blip>
                          <a:srcRect r="25788"/>
                          <a:stretch/>
                        </pic:blipFill>
                        <pic:spPr bwMode="auto">
                          <a:xfrm>
                            <a:off x="0" y="0"/>
                            <a:ext cx="3929687" cy="1314563"/>
                          </a:xfrm>
                          <a:prstGeom prst="rect">
                            <a:avLst/>
                          </a:prstGeom>
                          <a:ln>
                            <a:noFill/>
                          </a:ln>
                          <a:extLst>
                            <a:ext uri="{53640926-AAD7-44D8-BBD7-CCE9431645EC}">
                              <a14:shadowObscured xmlns:a14="http://schemas.microsoft.com/office/drawing/2010/main"/>
                            </a:ext>
                          </a:extLst>
                        </pic:spPr>
                      </pic:pic>
                    </a:graphicData>
                  </a:graphic>
                </wp:inline>
              </w:drawing>
            </w:r>
          </w:p>
          <w:p w14:paraId="19C5C92D" w14:textId="77777777" w:rsidR="00A90E2F" w:rsidRDefault="00A90E2F" w:rsidP="009C08FE">
            <w:pPr>
              <w:ind w:left="430"/>
            </w:pPr>
          </w:p>
          <w:p w14:paraId="22D344A6" w14:textId="6C1437F1" w:rsidR="00B45F46" w:rsidRDefault="00A90E2F" w:rsidP="00A90E2F">
            <w:pPr>
              <w:pStyle w:val="ListParagraph"/>
              <w:numPr>
                <w:ilvl w:val="0"/>
                <w:numId w:val="12"/>
              </w:numPr>
              <w:ind w:left="430"/>
            </w:pPr>
            <w:r>
              <w:t>Currently we have mainly discussed two project ideas with our supervisor, and also one idea which is yet to be proposed in the next meeting. We are hoping to finalize on a project next Friday (4</w:t>
            </w:r>
            <w:r w:rsidRPr="00A90E2F">
              <w:rPr>
                <w:vertAlign w:val="superscript"/>
              </w:rPr>
              <w:t>th</w:t>
            </w:r>
            <w:r>
              <w:t xml:space="preserve"> June).</w:t>
            </w:r>
          </w:p>
          <w:p w14:paraId="762E3543" w14:textId="46681AA7" w:rsidR="00A90E2F" w:rsidRPr="00A90E2F" w:rsidRDefault="00A90E2F" w:rsidP="00A90E2F">
            <w:pPr>
              <w:pStyle w:val="ListParagraph"/>
              <w:ind w:left="430"/>
              <w:rPr>
                <w:sz w:val="4"/>
                <w:szCs w:val="4"/>
              </w:rPr>
            </w:pPr>
          </w:p>
        </w:tc>
      </w:tr>
      <w:tr w:rsidR="007B6612" w14:paraId="5B33D7E8" w14:textId="77777777" w:rsidTr="1F5A5758">
        <w:trPr>
          <w:trHeight w:val="125"/>
        </w:trPr>
        <w:tc>
          <w:tcPr>
            <w:tcW w:w="10080" w:type="dxa"/>
            <w:gridSpan w:val="6"/>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51D7B47C" w14:textId="77777777" w:rsidR="00494D93" w:rsidRPr="00F53F5D" w:rsidRDefault="00494D93" w:rsidP="00494D93">
            <w:pPr>
              <w:jc w:val="center"/>
              <w:rPr>
                <w:b/>
                <w:color w:val="000000" w:themeColor="text1"/>
              </w:rPr>
            </w:pPr>
            <w:r w:rsidRPr="00F53F5D">
              <w:rPr>
                <w:b/>
                <w:color w:val="000000" w:themeColor="text1"/>
              </w:rPr>
              <w:t>Attendance of the group members</w:t>
            </w:r>
          </w:p>
        </w:tc>
      </w:tr>
      <w:tr w:rsidR="00E1069D" w14:paraId="41752CBF" w14:textId="77777777" w:rsidTr="1F5A5758">
        <w:trPr>
          <w:trHeight w:val="125"/>
        </w:trPr>
        <w:tc>
          <w:tcPr>
            <w:tcW w:w="5580" w:type="dxa"/>
            <w:gridSpan w:val="3"/>
            <w:tcBorders>
              <w:top w:val="single" w:sz="4" w:space="0" w:color="FFFFFF" w:themeColor="background1"/>
              <w:left w:val="single" w:sz="4" w:space="0" w:color="A6A6A6" w:themeColor="background1" w:themeShade="A6"/>
              <w:bottom w:val="single" w:sz="4" w:space="0" w:color="A6A6A6" w:themeColor="background1" w:themeShade="A6"/>
              <w:right w:val="single" w:sz="4" w:space="0" w:color="FFFFFF" w:themeColor="background1"/>
            </w:tcBorders>
            <w:shd w:val="clear" w:color="auto" w:fill="BFBFBF" w:themeFill="background1" w:themeFillShade="BF"/>
          </w:tcPr>
          <w:p w14:paraId="6EEEB778" w14:textId="77777777" w:rsidR="00494D93" w:rsidRPr="00F53F5D" w:rsidRDefault="00494D93" w:rsidP="00494D93">
            <w:pPr>
              <w:jc w:val="center"/>
              <w:rPr>
                <w:b/>
                <w:color w:val="000000" w:themeColor="text1"/>
              </w:rPr>
            </w:pPr>
            <w:r w:rsidRPr="00F53F5D">
              <w:rPr>
                <w:b/>
                <w:color w:val="000000" w:themeColor="text1"/>
              </w:rPr>
              <w:t>Student Name</w:t>
            </w:r>
          </w:p>
        </w:tc>
        <w:tc>
          <w:tcPr>
            <w:tcW w:w="2250" w:type="dxa"/>
            <w:gridSpan w:val="2"/>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7016EC7" w14:textId="77777777" w:rsidR="00494D93" w:rsidRPr="00F53F5D" w:rsidRDefault="00EE16F6" w:rsidP="00494D93">
            <w:pPr>
              <w:jc w:val="center"/>
              <w:rPr>
                <w:b/>
                <w:color w:val="000000" w:themeColor="text1"/>
              </w:rPr>
            </w:pPr>
            <w:r w:rsidRPr="00F53F5D">
              <w:rPr>
                <w:b/>
                <w:color w:val="000000" w:themeColor="text1"/>
              </w:rPr>
              <w:t>Index</w:t>
            </w:r>
            <w:r w:rsidR="00494D93" w:rsidRPr="00F53F5D">
              <w:rPr>
                <w:b/>
                <w:color w:val="000000" w:themeColor="text1"/>
              </w:rPr>
              <w:t xml:space="preserve"> No.</w:t>
            </w:r>
          </w:p>
        </w:tc>
        <w:tc>
          <w:tcPr>
            <w:tcW w:w="2250" w:type="dxa"/>
            <w:tcBorders>
              <w:top w:val="single" w:sz="4" w:space="0" w:color="FFFFFF" w:themeColor="background1"/>
              <w:left w:val="single" w:sz="4" w:space="0" w:color="FFFFFF" w:themeColor="background1"/>
              <w:bottom w:val="single" w:sz="4" w:space="0" w:color="A6A6A6" w:themeColor="background1" w:themeShade="A6"/>
              <w:right w:val="single" w:sz="4" w:space="0" w:color="A6A6A6" w:themeColor="background1" w:themeShade="A6"/>
            </w:tcBorders>
            <w:shd w:val="clear" w:color="auto" w:fill="BFBFBF" w:themeFill="background1" w:themeFillShade="BF"/>
          </w:tcPr>
          <w:p w14:paraId="6D03AF9E" w14:textId="77777777" w:rsidR="00494D93" w:rsidRPr="00F53F5D" w:rsidRDefault="00494D93" w:rsidP="00494D93">
            <w:pPr>
              <w:jc w:val="center"/>
              <w:rPr>
                <w:b/>
                <w:color w:val="000000" w:themeColor="text1"/>
              </w:rPr>
            </w:pPr>
            <w:r w:rsidRPr="00F53F5D">
              <w:rPr>
                <w:b/>
                <w:color w:val="000000" w:themeColor="text1"/>
              </w:rPr>
              <w:t>Signature</w:t>
            </w:r>
          </w:p>
        </w:tc>
      </w:tr>
      <w:tr w:rsidR="003F5E49" w14:paraId="3865B20C" w14:textId="77777777" w:rsidTr="1F5A5758">
        <w:trPr>
          <w:trHeight w:val="867"/>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42680A" w14:textId="0399F90C" w:rsidR="00494D93" w:rsidRPr="002B1BC9" w:rsidRDefault="00494D93" w:rsidP="37E6333C">
            <w:pPr>
              <w:rPr>
                <w:sz w:val="28"/>
                <w:szCs w:val="28"/>
              </w:rPr>
            </w:pPr>
            <w:r w:rsidRPr="002B1BC9">
              <w:rPr>
                <w:color w:val="000000" w:themeColor="text1"/>
                <w:sz w:val="28"/>
                <w:szCs w:val="28"/>
              </w:rPr>
              <w:t>1).</w:t>
            </w:r>
            <w:r w:rsidR="001614B2" w:rsidRPr="002B1BC9">
              <w:rPr>
                <w:sz w:val="28"/>
                <w:szCs w:val="28"/>
              </w:rPr>
              <w:t xml:space="preserve"> </w:t>
            </w:r>
            <w:proofErr w:type="spellStart"/>
            <w:r w:rsidR="001614B2" w:rsidRPr="002B1BC9">
              <w:rPr>
                <w:sz w:val="28"/>
                <w:szCs w:val="28"/>
              </w:rPr>
              <w:t>N.D.Diss</w:t>
            </w:r>
            <w:r w:rsidR="00364DC0" w:rsidRPr="002B1BC9">
              <w:rPr>
                <w:sz w:val="28"/>
                <w:szCs w:val="28"/>
              </w:rPr>
              <w:t>a</w:t>
            </w:r>
            <w:r w:rsidR="001614B2" w:rsidRPr="002B1BC9">
              <w:rPr>
                <w:sz w:val="28"/>
                <w:szCs w:val="28"/>
              </w:rPr>
              <w:t>nayake</w:t>
            </w:r>
            <w:proofErr w:type="spellEnd"/>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99E1A81" w14:textId="74937401" w:rsidR="00494D93" w:rsidRPr="002B1BC9" w:rsidRDefault="001614B2" w:rsidP="37E6333C">
            <w:pPr>
              <w:jc w:val="center"/>
              <w:rPr>
                <w:color w:val="A6A6A6" w:themeColor="background1" w:themeShade="A6"/>
                <w:sz w:val="28"/>
                <w:szCs w:val="28"/>
              </w:rPr>
            </w:pPr>
            <w:r w:rsidRPr="002B1BC9">
              <w:rPr>
                <w:sz w:val="28"/>
                <w:szCs w:val="28"/>
              </w:rPr>
              <w:t>19000413</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16B9CA9" w14:textId="5EB36AAE" w:rsidR="00494D93" w:rsidRPr="0014533F" w:rsidRDefault="266DBD02" w:rsidP="37E6333C">
            <w:pPr>
              <w:jc w:val="center"/>
            </w:pPr>
            <w:r>
              <w:rPr>
                <w:noProof/>
                <w:color w:val="2B579A"/>
                <w:shd w:val="clear" w:color="auto" w:fill="E6E6E6"/>
              </w:rPr>
              <w:drawing>
                <wp:inline distT="0" distB="0" distL="0" distR="0" wp14:anchorId="674F7A73" wp14:editId="20177F49">
                  <wp:extent cx="1125327" cy="476360"/>
                  <wp:effectExtent l="0" t="0" r="0" b="0"/>
                  <wp:docPr id="2041181734" name="Picture 2041181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1181734"/>
                          <pic:cNvPicPr/>
                        </pic:nvPicPr>
                        <pic:blipFill rotWithShape="1">
                          <a:blip r:embed="rId13">
                            <a:extLst>
                              <a:ext uri="{28A0092B-C50C-407E-A947-70E740481C1C}">
                                <a14:useLocalDpi xmlns:a14="http://schemas.microsoft.com/office/drawing/2010/main" val="0"/>
                              </a:ext>
                            </a:extLst>
                          </a:blip>
                          <a:srcRect l="17142" t="29427" r="10000" b="28635"/>
                          <a:stretch/>
                        </pic:blipFill>
                        <pic:spPr bwMode="auto">
                          <a:xfrm>
                            <a:off x="0" y="0"/>
                            <a:ext cx="1134356" cy="480182"/>
                          </a:xfrm>
                          <a:prstGeom prst="rect">
                            <a:avLst/>
                          </a:prstGeom>
                          <a:ln>
                            <a:noFill/>
                          </a:ln>
                          <a:extLst>
                            <a:ext uri="{53640926-AAD7-44D8-BBD7-CCE9431645EC}">
                              <a14:shadowObscured xmlns:a14="http://schemas.microsoft.com/office/drawing/2010/main"/>
                            </a:ext>
                          </a:extLst>
                        </pic:spPr>
                      </pic:pic>
                    </a:graphicData>
                  </a:graphic>
                </wp:inline>
              </w:drawing>
            </w:r>
          </w:p>
        </w:tc>
      </w:tr>
      <w:tr w:rsidR="003F5E49" w14:paraId="00C9CEB4" w14:textId="77777777" w:rsidTr="1F5A5758">
        <w:trPr>
          <w:trHeight w:val="867"/>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06C481B" w14:textId="1D347C99" w:rsidR="00494D93" w:rsidRPr="002B1BC9" w:rsidRDefault="00494D93" w:rsidP="37E6333C">
            <w:pPr>
              <w:rPr>
                <w:sz w:val="28"/>
                <w:szCs w:val="28"/>
              </w:rPr>
            </w:pPr>
            <w:bookmarkStart w:id="0" w:name="_Hlk73478589"/>
            <w:r w:rsidRPr="002B1BC9">
              <w:rPr>
                <w:color w:val="000000" w:themeColor="text1"/>
                <w:sz w:val="28"/>
                <w:szCs w:val="28"/>
              </w:rPr>
              <w:t>2).</w:t>
            </w:r>
            <w:r w:rsidR="001614B2" w:rsidRPr="002B1BC9">
              <w:rPr>
                <w:sz w:val="28"/>
                <w:szCs w:val="28"/>
              </w:rPr>
              <w:t xml:space="preserve"> </w:t>
            </w:r>
            <w:proofErr w:type="spellStart"/>
            <w:r w:rsidR="001614B2" w:rsidRPr="002B1BC9">
              <w:rPr>
                <w:sz w:val="28"/>
                <w:szCs w:val="28"/>
              </w:rPr>
              <w:t>R.M.N.T.S.Rajapaksha</w:t>
            </w:r>
            <w:proofErr w:type="spellEnd"/>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517142B" w14:textId="7B69291F" w:rsidR="00494D93" w:rsidRPr="002B1BC9" w:rsidRDefault="001614B2" w:rsidP="37E6333C">
            <w:pPr>
              <w:jc w:val="center"/>
              <w:rPr>
                <w:color w:val="A6A6A6" w:themeColor="background1" w:themeShade="A6"/>
                <w:sz w:val="28"/>
                <w:szCs w:val="28"/>
              </w:rPr>
            </w:pPr>
            <w:r w:rsidRPr="002B1BC9">
              <w:rPr>
                <w:sz w:val="28"/>
                <w:szCs w:val="28"/>
              </w:rPr>
              <w:t>19001274</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16D7FBA" w14:textId="71AD41C4" w:rsidR="00494D93" w:rsidRPr="0014533F" w:rsidRDefault="7BAA3832" w:rsidP="37E6333C">
            <w:pPr>
              <w:jc w:val="center"/>
            </w:pPr>
            <w:r>
              <w:rPr>
                <w:noProof/>
              </w:rPr>
              <w:drawing>
                <wp:inline distT="0" distB="0" distL="0" distR="0" wp14:anchorId="5463A1C3" wp14:editId="689CB38A">
                  <wp:extent cx="1028713" cy="495990"/>
                  <wp:effectExtent l="0" t="0" r="0" b="0"/>
                  <wp:docPr id="238953815" name="Picture 238953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953815"/>
                          <pic:cNvPicPr/>
                        </pic:nvPicPr>
                        <pic:blipFill>
                          <a:blip r:embed="rId14">
                            <a:extLst>
                              <a:ext uri="{28A0092B-C50C-407E-A947-70E740481C1C}">
                                <a14:useLocalDpi xmlns:a14="http://schemas.microsoft.com/office/drawing/2010/main" val="0"/>
                              </a:ext>
                            </a:extLst>
                          </a:blip>
                          <a:srcRect l="10370" t="16483" r="9629" b="26373"/>
                          <a:stretch>
                            <a:fillRect/>
                          </a:stretch>
                        </pic:blipFill>
                        <pic:spPr>
                          <a:xfrm>
                            <a:off x="0" y="0"/>
                            <a:ext cx="1028713" cy="495990"/>
                          </a:xfrm>
                          <a:prstGeom prst="rect">
                            <a:avLst/>
                          </a:prstGeom>
                        </pic:spPr>
                      </pic:pic>
                    </a:graphicData>
                  </a:graphic>
                </wp:inline>
              </w:drawing>
            </w:r>
          </w:p>
        </w:tc>
      </w:tr>
      <w:tr w:rsidR="003F5E49" w14:paraId="5B2D571B" w14:textId="77777777" w:rsidTr="1F5A5758">
        <w:trPr>
          <w:trHeight w:val="867"/>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90B717B" w14:textId="20E9A2F7" w:rsidR="00494D93" w:rsidRPr="002B1BC9" w:rsidRDefault="00494D93" w:rsidP="37E6333C">
            <w:pPr>
              <w:rPr>
                <w:sz w:val="28"/>
                <w:szCs w:val="28"/>
              </w:rPr>
            </w:pPr>
            <w:r w:rsidRPr="002B1BC9">
              <w:rPr>
                <w:color w:val="000000" w:themeColor="text1"/>
                <w:sz w:val="28"/>
                <w:szCs w:val="28"/>
              </w:rPr>
              <w:t>3).</w:t>
            </w:r>
            <w:r w:rsidR="001614B2" w:rsidRPr="002B1BC9">
              <w:rPr>
                <w:sz w:val="28"/>
                <w:szCs w:val="28"/>
              </w:rPr>
              <w:t xml:space="preserve"> </w:t>
            </w:r>
            <w:proofErr w:type="spellStart"/>
            <w:r w:rsidR="001614B2" w:rsidRPr="002B1BC9">
              <w:rPr>
                <w:sz w:val="28"/>
                <w:szCs w:val="28"/>
              </w:rPr>
              <w:t>K.P.R.L</w:t>
            </w:r>
            <w:r w:rsidR="4C282566" w:rsidRPr="002B1BC9">
              <w:rPr>
                <w:sz w:val="28"/>
                <w:szCs w:val="28"/>
              </w:rPr>
              <w:t>.</w:t>
            </w:r>
            <w:r w:rsidR="001614B2" w:rsidRPr="002B1BC9">
              <w:rPr>
                <w:sz w:val="28"/>
                <w:szCs w:val="28"/>
              </w:rPr>
              <w:t>Madhubhashana</w:t>
            </w:r>
            <w:proofErr w:type="spellEnd"/>
            <w:r w:rsidR="001614B2" w:rsidRPr="002B1BC9">
              <w:rPr>
                <w:sz w:val="28"/>
                <w:szCs w:val="28"/>
              </w:rPr>
              <w:t xml:space="preserve"> </w:t>
            </w: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70D6E54" w14:textId="63EEF12E" w:rsidR="00494D93" w:rsidRPr="002B1BC9" w:rsidRDefault="001614B2" w:rsidP="37E6333C">
            <w:pPr>
              <w:jc w:val="center"/>
              <w:rPr>
                <w:color w:val="A6A6A6" w:themeColor="background1" w:themeShade="A6"/>
                <w:sz w:val="28"/>
                <w:szCs w:val="28"/>
              </w:rPr>
            </w:pPr>
            <w:r w:rsidRPr="002B1BC9">
              <w:rPr>
                <w:sz w:val="28"/>
                <w:szCs w:val="28"/>
              </w:rPr>
              <w:t>19000812</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94E4802" w14:textId="30B23E43" w:rsidR="00494D93" w:rsidRPr="0014533F" w:rsidRDefault="71A46871" w:rsidP="00364DC0">
            <w:pPr>
              <w:jc w:val="center"/>
            </w:pPr>
            <w:r>
              <w:rPr>
                <w:noProof/>
              </w:rPr>
              <w:drawing>
                <wp:inline distT="0" distB="0" distL="0" distR="0" wp14:anchorId="228D2A66" wp14:editId="761B326E">
                  <wp:extent cx="1038199" cy="447713"/>
                  <wp:effectExtent l="0" t="0" r="0" b="0"/>
                  <wp:docPr id="1891528296" name="Picture 1891528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1528296"/>
                          <pic:cNvPicPr/>
                        </pic:nvPicPr>
                        <pic:blipFill>
                          <a:blip r:embed="rId15">
                            <a:extLst>
                              <a:ext uri="{28A0092B-C50C-407E-A947-70E740481C1C}">
                                <a14:useLocalDpi xmlns:a14="http://schemas.microsoft.com/office/drawing/2010/main" val="0"/>
                              </a:ext>
                            </a:extLst>
                          </a:blip>
                          <a:srcRect l="11781" t="23008" r="9770" b="24778"/>
                          <a:stretch>
                            <a:fillRect/>
                          </a:stretch>
                        </pic:blipFill>
                        <pic:spPr>
                          <a:xfrm>
                            <a:off x="0" y="0"/>
                            <a:ext cx="1038199" cy="447713"/>
                          </a:xfrm>
                          <a:prstGeom prst="rect">
                            <a:avLst/>
                          </a:prstGeom>
                        </pic:spPr>
                      </pic:pic>
                    </a:graphicData>
                  </a:graphic>
                </wp:inline>
              </w:drawing>
            </w:r>
          </w:p>
        </w:tc>
      </w:tr>
      <w:tr w:rsidR="003F5E49" w14:paraId="71309216" w14:textId="77777777" w:rsidTr="1F5A5758">
        <w:trPr>
          <w:trHeight w:val="867"/>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73939A" w14:textId="5BEFE517" w:rsidR="00494D93" w:rsidRPr="002B1BC9" w:rsidRDefault="00494D93" w:rsidP="37E6333C">
            <w:pPr>
              <w:rPr>
                <w:sz w:val="28"/>
                <w:szCs w:val="28"/>
              </w:rPr>
            </w:pPr>
            <w:r w:rsidRPr="002B1BC9">
              <w:rPr>
                <w:color w:val="000000" w:themeColor="text1"/>
                <w:sz w:val="28"/>
                <w:szCs w:val="28"/>
              </w:rPr>
              <w:t>4).</w:t>
            </w:r>
            <w:r w:rsidR="001614B2" w:rsidRPr="002B1BC9">
              <w:rPr>
                <w:sz w:val="28"/>
                <w:szCs w:val="28"/>
              </w:rPr>
              <w:t xml:space="preserve"> </w:t>
            </w:r>
            <w:proofErr w:type="spellStart"/>
            <w:r w:rsidR="001614B2" w:rsidRPr="002B1BC9">
              <w:rPr>
                <w:sz w:val="28"/>
                <w:szCs w:val="28"/>
              </w:rPr>
              <w:t>H.D.R.M.Munasinghe</w:t>
            </w:r>
            <w:proofErr w:type="spellEnd"/>
            <w:r w:rsidR="001614B2" w:rsidRPr="002B1BC9">
              <w:rPr>
                <w:sz w:val="28"/>
                <w:szCs w:val="28"/>
              </w:rPr>
              <w:t xml:space="preserve"> </w:t>
            </w: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F27141" w14:textId="3B411CAC" w:rsidR="00494D93" w:rsidRPr="002B1BC9" w:rsidRDefault="001614B2" w:rsidP="37E6333C">
            <w:pPr>
              <w:jc w:val="center"/>
              <w:rPr>
                <w:color w:val="A6A6A6" w:themeColor="background1" w:themeShade="A6"/>
                <w:sz w:val="28"/>
                <w:szCs w:val="28"/>
              </w:rPr>
            </w:pPr>
            <w:r w:rsidRPr="002B1BC9">
              <w:rPr>
                <w:sz w:val="28"/>
                <w:szCs w:val="28"/>
              </w:rPr>
              <w:t>19001029</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8EFC3A0" w14:textId="4FD66F13" w:rsidR="00494D93" w:rsidRPr="0014533F" w:rsidRDefault="1BB30E20" w:rsidP="00364DC0">
            <w:pPr>
              <w:jc w:val="center"/>
            </w:pPr>
            <w:r>
              <w:rPr>
                <w:noProof/>
              </w:rPr>
              <w:drawing>
                <wp:inline distT="0" distB="0" distL="0" distR="0" wp14:anchorId="0B9F4804" wp14:editId="4838BEF9">
                  <wp:extent cx="1023196" cy="523875"/>
                  <wp:effectExtent l="0" t="0" r="5715" b="0"/>
                  <wp:docPr id="720867175" name="Picture 720867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867175"/>
                          <pic:cNvPicPr/>
                        </pic:nvPicPr>
                        <pic:blipFill>
                          <a:blip r:embed="rId16">
                            <a:extLst>
                              <a:ext uri="{28A0092B-C50C-407E-A947-70E740481C1C}">
                                <a14:useLocalDpi xmlns:a14="http://schemas.microsoft.com/office/drawing/2010/main" val="0"/>
                              </a:ext>
                            </a:extLst>
                          </a:blip>
                          <a:srcRect l="3703" t="10000" r="3703" b="18888"/>
                          <a:stretch>
                            <a:fillRect/>
                          </a:stretch>
                        </pic:blipFill>
                        <pic:spPr>
                          <a:xfrm>
                            <a:off x="0" y="0"/>
                            <a:ext cx="1023196" cy="523875"/>
                          </a:xfrm>
                          <a:prstGeom prst="rect">
                            <a:avLst/>
                          </a:prstGeom>
                        </pic:spPr>
                      </pic:pic>
                    </a:graphicData>
                  </a:graphic>
                </wp:inline>
              </w:drawing>
            </w:r>
          </w:p>
        </w:tc>
      </w:tr>
      <w:bookmarkEnd w:id="0"/>
    </w:tbl>
    <w:p w14:paraId="7D630B81" w14:textId="77777777" w:rsidR="002202AA" w:rsidRDefault="002202AA" w:rsidP="00B94D44">
      <w:pPr>
        <w:jc w:val="both"/>
        <w:rPr>
          <w:rFonts w:cstheme="minorHAnsi"/>
          <w:b/>
          <w:bCs/>
          <w:sz w:val="24"/>
          <w:szCs w:val="24"/>
        </w:rPr>
        <w:sectPr w:rsidR="002202AA" w:rsidSect="002202AA">
          <w:headerReference w:type="even" r:id="rId17"/>
          <w:headerReference w:type="default" r:id="rId18"/>
          <w:footerReference w:type="even" r:id="rId19"/>
          <w:footerReference w:type="default" r:id="rId20"/>
          <w:headerReference w:type="first" r:id="rId21"/>
          <w:footerReference w:type="first" r:id="rId22"/>
          <w:type w:val="continuous"/>
          <w:pgSz w:w="11907" w:h="16839" w:code="9"/>
          <w:pgMar w:top="864" w:right="1440" w:bottom="864" w:left="1440" w:header="720" w:footer="720" w:gutter="0"/>
          <w:cols w:space="720"/>
          <w:docGrid w:linePitch="360"/>
        </w:sectPr>
      </w:pPr>
    </w:p>
    <w:p w14:paraId="5E2C023D" w14:textId="6F70E983" w:rsidR="00475329" w:rsidRDefault="00AB48B0" w:rsidP="00091BE2">
      <w:pPr>
        <w:ind w:hanging="360"/>
        <w:jc w:val="both"/>
        <w:rPr>
          <w:rFonts w:cstheme="minorHAnsi"/>
          <w:b/>
          <w:bCs/>
          <w:sz w:val="24"/>
          <w:szCs w:val="24"/>
        </w:rPr>
      </w:pPr>
      <w:r>
        <w:rPr>
          <w:rFonts w:cstheme="minorHAnsi"/>
          <w:b/>
          <w:bCs/>
          <w:sz w:val="24"/>
          <w:szCs w:val="24"/>
        </w:rPr>
        <w:lastRenderedPageBreak/>
        <w:t>Group</w:t>
      </w:r>
      <w:r w:rsidR="00447DEE" w:rsidRPr="00447DEE">
        <w:rPr>
          <w:rFonts w:cstheme="minorHAnsi"/>
          <w:b/>
          <w:bCs/>
          <w:sz w:val="24"/>
          <w:szCs w:val="24"/>
        </w:rPr>
        <w:t xml:space="preserve"> Member</w:t>
      </w:r>
      <w:r w:rsidR="006B7C1A">
        <w:rPr>
          <w:rFonts w:cstheme="minorHAnsi"/>
          <w:b/>
          <w:bCs/>
          <w:sz w:val="24"/>
          <w:szCs w:val="24"/>
        </w:rPr>
        <w:t>s</w:t>
      </w:r>
    </w:p>
    <w:p w14:paraId="26582ACE" w14:textId="77777777" w:rsidR="00091BE2" w:rsidRDefault="00091BE2" w:rsidP="00091BE2">
      <w:pPr>
        <w:ind w:hanging="360"/>
        <w:jc w:val="both"/>
        <w:rPr>
          <w:rFonts w:cstheme="minorHAnsi"/>
          <w:b/>
          <w:bCs/>
          <w:sz w:val="24"/>
          <w:szCs w:val="24"/>
        </w:rPr>
      </w:pPr>
    </w:p>
    <w:p w14:paraId="010C0054" w14:textId="2CDF0A46" w:rsidR="00646186" w:rsidRPr="00506A65" w:rsidRDefault="00447DEE" w:rsidP="00506A65">
      <w:pPr>
        <w:pStyle w:val="ListParagraph"/>
        <w:numPr>
          <w:ilvl w:val="0"/>
          <w:numId w:val="18"/>
        </w:numPr>
        <w:tabs>
          <w:tab w:val="left" w:pos="5040"/>
        </w:tabs>
        <w:ind w:left="270" w:hanging="270"/>
        <w:jc w:val="both"/>
        <w:rPr>
          <w:sz w:val="24"/>
          <w:szCs w:val="24"/>
        </w:rPr>
      </w:pPr>
      <w:proofErr w:type="spellStart"/>
      <w:r w:rsidRPr="00275938">
        <w:rPr>
          <w:sz w:val="24"/>
          <w:szCs w:val="24"/>
        </w:rPr>
        <w:t>N.</w:t>
      </w:r>
      <w:proofErr w:type="gramStart"/>
      <w:r w:rsidRPr="00275938">
        <w:rPr>
          <w:sz w:val="24"/>
          <w:szCs w:val="24"/>
        </w:rPr>
        <w:t>D.Diss</w:t>
      </w:r>
      <w:r w:rsidR="00364DC0">
        <w:rPr>
          <w:sz w:val="24"/>
          <w:szCs w:val="24"/>
        </w:rPr>
        <w:t>a</w:t>
      </w:r>
      <w:r w:rsidRPr="00275938">
        <w:rPr>
          <w:sz w:val="24"/>
          <w:szCs w:val="24"/>
        </w:rPr>
        <w:t>nayak</w:t>
      </w:r>
      <w:r w:rsidR="002F0CC5">
        <w:rPr>
          <w:sz w:val="24"/>
          <w:szCs w:val="24"/>
        </w:rPr>
        <w:t>e</w:t>
      </w:r>
      <w:proofErr w:type="spellEnd"/>
      <w:proofErr w:type="gramEnd"/>
    </w:p>
    <w:p w14:paraId="56B3F639" w14:textId="35030453" w:rsidR="00506A65" w:rsidRPr="00506A65" w:rsidRDefault="00506A65" w:rsidP="00506A65">
      <w:pPr>
        <w:pStyle w:val="ListParagraph"/>
        <w:tabs>
          <w:tab w:val="left" w:pos="5040"/>
        </w:tabs>
        <w:ind w:left="270"/>
        <w:jc w:val="both"/>
        <w:rPr>
          <w:sz w:val="8"/>
          <w:szCs w:val="8"/>
        </w:rPr>
      </w:pPr>
    </w:p>
    <w:p w14:paraId="70E750C9" w14:textId="48FC7EC6" w:rsidR="00CC7A55" w:rsidRDefault="00CF28B8" w:rsidP="00506A65">
      <w:pPr>
        <w:pStyle w:val="ListParagraph"/>
        <w:tabs>
          <w:tab w:val="left" w:pos="5040"/>
        </w:tabs>
        <w:spacing w:before="240"/>
        <w:ind w:left="270"/>
        <w:jc w:val="both"/>
        <w:rPr>
          <w:rFonts w:cstheme="minorHAnsi"/>
          <w:b/>
          <w:bCs/>
          <w:sz w:val="24"/>
          <w:szCs w:val="24"/>
        </w:rPr>
      </w:pPr>
      <w:r>
        <w:rPr>
          <w:noProof/>
          <w:color w:val="2B579A"/>
          <w:shd w:val="clear" w:color="auto" w:fill="E6E6E6"/>
        </w:rPr>
        <w:drawing>
          <wp:inline distT="0" distB="0" distL="0" distR="0" wp14:anchorId="15ED1B1F" wp14:editId="7546A232">
            <wp:extent cx="1755648" cy="2194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6705" r="5737" b="13382"/>
                    <a:stretch/>
                  </pic:blipFill>
                  <pic:spPr bwMode="auto">
                    <a:xfrm>
                      <a:off x="0" y="0"/>
                      <a:ext cx="1755648" cy="2194560"/>
                    </a:xfrm>
                    <a:prstGeom prst="rect">
                      <a:avLst/>
                    </a:prstGeom>
                    <a:ln>
                      <a:noFill/>
                    </a:ln>
                    <a:extLst>
                      <a:ext uri="{53640926-AAD7-44D8-BBD7-CCE9431645EC}">
                        <a14:shadowObscured xmlns:a14="http://schemas.microsoft.com/office/drawing/2010/main"/>
                      </a:ext>
                    </a:extLst>
                  </pic:spPr>
                </pic:pic>
              </a:graphicData>
            </a:graphic>
          </wp:inline>
        </w:drawing>
      </w:r>
    </w:p>
    <w:p w14:paraId="72F07B32" w14:textId="35030453" w:rsidR="00CF28B8" w:rsidRDefault="00CF28B8" w:rsidP="00646186">
      <w:pPr>
        <w:pStyle w:val="ListParagraph"/>
        <w:tabs>
          <w:tab w:val="left" w:pos="5040"/>
        </w:tabs>
        <w:ind w:left="270"/>
        <w:jc w:val="both"/>
        <w:rPr>
          <w:b/>
          <w:sz w:val="24"/>
          <w:szCs w:val="24"/>
        </w:rPr>
      </w:pPr>
    </w:p>
    <w:p w14:paraId="796C6335" w14:textId="40FB6A0B" w:rsidR="002F0CC5" w:rsidRPr="00506A65" w:rsidRDefault="002F0CC5" w:rsidP="00506A65">
      <w:pPr>
        <w:tabs>
          <w:tab w:val="left" w:pos="5040"/>
        </w:tabs>
        <w:jc w:val="both"/>
        <w:rPr>
          <w:b/>
          <w:sz w:val="24"/>
          <w:szCs w:val="24"/>
        </w:rPr>
      </w:pPr>
    </w:p>
    <w:p w14:paraId="147951C7" w14:textId="571100A7" w:rsidR="00646186" w:rsidRPr="00646186" w:rsidRDefault="00447DEE" w:rsidP="00646186">
      <w:pPr>
        <w:pStyle w:val="ListParagraph"/>
        <w:numPr>
          <w:ilvl w:val="0"/>
          <w:numId w:val="18"/>
        </w:numPr>
        <w:tabs>
          <w:tab w:val="left" w:pos="5040"/>
        </w:tabs>
        <w:ind w:left="270" w:hanging="270"/>
        <w:jc w:val="both"/>
        <w:rPr>
          <w:rFonts w:cstheme="minorHAnsi"/>
          <w:sz w:val="24"/>
          <w:szCs w:val="24"/>
        </w:rPr>
      </w:pPr>
      <w:proofErr w:type="spellStart"/>
      <w:r w:rsidRPr="00275938">
        <w:rPr>
          <w:rFonts w:cstheme="minorHAnsi"/>
          <w:sz w:val="24"/>
          <w:szCs w:val="24"/>
        </w:rPr>
        <w:t>R.M.N.T.</w:t>
      </w:r>
      <w:proofErr w:type="gramStart"/>
      <w:r w:rsidRPr="00275938">
        <w:rPr>
          <w:rFonts w:cstheme="minorHAnsi"/>
          <w:sz w:val="24"/>
          <w:szCs w:val="24"/>
        </w:rPr>
        <w:t>S.Rajapaksha</w:t>
      </w:r>
      <w:proofErr w:type="spellEnd"/>
      <w:proofErr w:type="gramEnd"/>
    </w:p>
    <w:p w14:paraId="0898BB14" w14:textId="63E9D21B" w:rsidR="00CF28B8" w:rsidRPr="00275938" w:rsidRDefault="11089466" w:rsidP="00646186">
      <w:pPr>
        <w:tabs>
          <w:tab w:val="left" w:pos="5040"/>
        </w:tabs>
        <w:ind w:left="270"/>
        <w:jc w:val="both"/>
        <w:rPr>
          <w:sz w:val="24"/>
          <w:szCs w:val="24"/>
        </w:rPr>
      </w:pPr>
      <w:r>
        <w:rPr>
          <w:noProof/>
          <w:color w:val="2B579A"/>
          <w:shd w:val="clear" w:color="auto" w:fill="E6E6E6"/>
        </w:rPr>
        <w:drawing>
          <wp:inline distT="0" distB="0" distL="0" distR="0" wp14:anchorId="06EF90A7" wp14:editId="2CA8C3A7">
            <wp:extent cx="1755648" cy="2194560"/>
            <wp:effectExtent l="0" t="0" r="0" b="0"/>
            <wp:docPr id="812976694" name="Picture 81297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extLst>
                        <a:ext uri="{28A0092B-C50C-407E-A947-70E740481C1C}">
                          <a14:useLocalDpi xmlns:a14="http://schemas.microsoft.com/office/drawing/2010/main" val="0"/>
                        </a:ext>
                      </a:extLst>
                    </a:blip>
                    <a:srcRect l="12583" r="12583"/>
                    <a:stretch/>
                  </pic:blipFill>
                  <pic:spPr bwMode="auto">
                    <a:xfrm>
                      <a:off x="0" y="0"/>
                      <a:ext cx="1755648" cy="2194560"/>
                    </a:xfrm>
                    <a:prstGeom prst="rect">
                      <a:avLst/>
                    </a:prstGeom>
                    <a:ln>
                      <a:noFill/>
                    </a:ln>
                    <a:extLst>
                      <a:ext uri="{53640926-AAD7-44D8-BBD7-CCE9431645EC}">
                        <a14:shadowObscured xmlns:a14="http://schemas.microsoft.com/office/drawing/2010/main"/>
                      </a:ext>
                    </a:extLst>
                  </pic:spPr>
                </pic:pic>
              </a:graphicData>
            </a:graphic>
          </wp:inline>
        </w:drawing>
      </w:r>
    </w:p>
    <w:p w14:paraId="50C1A265" w14:textId="77777777" w:rsidR="00CF28B8" w:rsidRDefault="00CF28B8" w:rsidP="00CF28B8">
      <w:pPr>
        <w:jc w:val="both"/>
        <w:rPr>
          <w:rFonts w:cstheme="minorHAnsi"/>
          <w:sz w:val="24"/>
          <w:szCs w:val="24"/>
        </w:rPr>
      </w:pPr>
    </w:p>
    <w:p w14:paraId="5783AD1B" w14:textId="40FB6A0B" w:rsidR="00646186" w:rsidRDefault="00646186" w:rsidP="00CF28B8">
      <w:pPr>
        <w:jc w:val="both"/>
        <w:rPr>
          <w:sz w:val="24"/>
          <w:szCs w:val="24"/>
        </w:rPr>
      </w:pPr>
    </w:p>
    <w:p w14:paraId="5881ABA9" w14:textId="40FB6A0B" w:rsidR="002F0CC5" w:rsidRDefault="002F0CC5" w:rsidP="00CF28B8">
      <w:pPr>
        <w:jc w:val="both"/>
        <w:rPr>
          <w:sz w:val="24"/>
          <w:szCs w:val="24"/>
        </w:rPr>
      </w:pPr>
    </w:p>
    <w:p w14:paraId="3F8B8F82" w14:textId="77777777" w:rsidR="006B7C1A" w:rsidRDefault="006B7C1A" w:rsidP="00CF28B8">
      <w:pPr>
        <w:jc w:val="both"/>
        <w:rPr>
          <w:sz w:val="24"/>
          <w:szCs w:val="24"/>
        </w:rPr>
      </w:pPr>
    </w:p>
    <w:p w14:paraId="756DB4ED" w14:textId="77777777" w:rsidR="00646186" w:rsidRDefault="00646186" w:rsidP="00CF28B8">
      <w:pPr>
        <w:jc w:val="both"/>
        <w:rPr>
          <w:rFonts w:cstheme="minorHAnsi"/>
          <w:sz w:val="24"/>
          <w:szCs w:val="24"/>
        </w:rPr>
      </w:pPr>
    </w:p>
    <w:p w14:paraId="2BA46BBD" w14:textId="77777777" w:rsidR="00646186" w:rsidRDefault="00646186" w:rsidP="00CF28B8">
      <w:pPr>
        <w:jc w:val="both"/>
        <w:rPr>
          <w:rFonts w:cstheme="minorHAnsi"/>
          <w:sz w:val="24"/>
          <w:szCs w:val="24"/>
        </w:rPr>
      </w:pPr>
    </w:p>
    <w:p w14:paraId="10B9EA6D" w14:textId="77777777" w:rsidR="00646186" w:rsidRDefault="00646186" w:rsidP="00CF28B8">
      <w:pPr>
        <w:jc w:val="both"/>
        <w:rPr>
          <w:rFonts w:cstheme="minorHAnsi"/>
          <w:sz w:val="24"/>
          <w:szCs w:val="24"/>
        </w:rPr>
      </w:pPr>
    </w:p>
    <w:p w14:paraId="3F983376" w14:textId="77777777" w:rsidR="00646186" w:rsidRDefault="00646186" w:rsidP="00CF28B8">
      <w:pPr>
        <w:jc w:val="both"/>
        <w:rPr>
          <w:rFonts w:cstheme="minorHAnsi"/>
          <w:sz w:val="24"/>
          <w:szCs w:val="24"/>
        </w:rPr>
      </w:pPr>
    </w:p>
    <w:p w14:paraId="5465DDA5" w14:textId="77777777" w:rsidR="00646186" w:rsidRDefault="00646186" w:rsidP="00CF28B8">
      <w:pPr>
        <w:jc w:val="both"/>
        <w:rPr>
          <w:rFonts w:cstheme="minorHAnsi"/>
          <w:sz w:val="24"/>
          <w:szCs w:val="24"/>
        </w:rPr>
      </w:pPr>
    </w:p>
    <w:p w14:paraId="6667DA98" w14:textId="77777777" w:rsidR="00646186" w:rsidRDefault="00646186" w:rsidP="00CF28B8">
      <w:pPr>
        <w:jc w:val="both"/>
        <w:rPr>
          <w:rFonts w:cstheme="minorHAnsi"/>
          <w:sz w:val="24"/>
          <w:szCs w:val="24"/>
        </w:rPr>
      </w:pPr>
    </w:p>
    <w:p w14:paraId="7D7374D0" w14:textId="77777777" w:rsidR="00646186" w:rsidRDefault="00646186" w:rsidP="00CF28B8">
      <w:pPr>
        <w:jc w:val="both"/>
        <w:rPr>
          <w:rFonts w:cstheme="minorHAnsi"/>
          <w:sz w:val="24"/>
          <w:szCs w:val="24"/>
        </w:rPr>
      </w:pPr>
    </w:p>
    <w:p w14:paraId="4EF09A66" w14:textId="40FB6A0B" w:rsidR="00646186" w:rsidRDefault="00646186" w:rsidP="00091BE2">
      <w:pPr>
        <w:ind w:left="90"/>
        <w:jc w:val="both"/>
        <w:rPr>
          <w:sz w:val="24"/>
          <w:szCs w:val="24"/>
        </w:rPr>
      </w:pPr>
    </w:p>
    <w:p w14:paraId="4D0958E9" w14:textId="23C5335E" w:rsidR="00506A65" w:rsidRDefault="00646186" w:rsidP="00506A65">
      <w:pPr>
        <w:pStyle w:val="ListParagraph"/>
        <w:numPr>
          <w:ilvl w:val="0"/>
          <w:numId w:val="18"/>
        </w:numPr>
        <w:ind w:left="270" w:hanging="270"/>
        <w:jc w:val="both"/>
        <w:rPr>
          <w:sz w:val="24"/>
          <w:szCs w:val="24"/>
        </w:rPr>
      </w:pPr>
      <w:proofErr w:type="spellStart"/>
      <w:r w:rsidRPr="32567700">
        <w:rPr>
          <w:sz w:val="24"/>
          <w:szCs w:val="24"/>
        </w:rPr>
        <w:t>K.P.R.</w:t>
      </w:r>
      <w:proofErr w:type="gramStart"/>
      <w:r w:rsidRPr="32567700">
        <w:rPr>
          <w:sz w:val="24"/>
          <w:szCs w:val="24"/>
        </w:rPr>
        <w:t>L.Madhubhashana</w:t>
      </w:r>
      <w:proofErr w:type="spellEnd"/>
      <w:proofErr w:type="gramEnd"/>
      <w:r w:rsidRPr="32567700">
        <w:rPr>
          <w:sz w:val="24"/>
          <w:szCs w:val="24"/>
        </w:rPr>
        <w:t xml:space="preserve"> </w:t>
      </w:r>
    </w:p>
    <w:p w14:paraId="735C75E8" w14:textId="35030453" w:rsidR="00506A65" w:rsidRPr="00506A65" w:rsidRDefault="00506A65" w:rsidP="00506A65">
      <w:pPr>
        <w:pStyle w:val="ListParagraph"/>
        <w:ind w:left="270"/>
        <w:jc w:val="both"/>
        <w:rPr>
          <w:sz w:val="8"/>
          <w:szCs w:val="8"/>
        </w:rPr>
      </w:pPr>
    </w:p>
    <w:p w14:paraId="5A0E9DFD" w14:textId="550EEE37" w:rsidR="00646186" w:rsidRDefault="00646186" w:rsidP="00646186">
      <w:pPr>
        <w:pStyle w:val="ListParagraph"/>
        <w:ind w:left="270"/>
        <w:jc w:val="both"/>
        <w:rPr>
          <w:b/>
          <w:sz w:val="24"/>
          <w:szCs w:val="24"/>
        </w:rPr>
      </w:pPr>
      <w:r>
        <w:rPr>
          <w:noProof/>
          <w:color w:val="2B579A"/>
          <w:shd w:val="clear" w:color="auto" w:fill="E6E6E6"/>
        </w:rPr>
        <w:drawing>
          <wp:inline distT="0" distB="0" distL="0" distR="0" wp14:anchorId="38D59E3B" wp14:editId="10FD062E">
            <wp:extent cx="1755647" cy="2194560"/>
            <wp:effectExtent l="0" t="0" r="0" b="0"/>
            <wp:docPr id="760193979" name="Picture 760193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cstate="print">
                      <a:extLst>
                        <a:ext uri="{28A0092B-C50C-407E-A947-70E740481C1C}">
                          <a14:useLocalDpi xmlns:a14="http://schemas.microsoft.com/office/drawing/2010/main" val="0"/>
                        </a:ext>
                      </a:extLst>
                    </a:blip>
                    <a:srcRect l="20083" t="4743" r="25375" b="12198"/>
                    <a:stretch/>
                  </pic:blipFill>
                  <pic:spPr bwMode="auto">
                    <a:xfrm>
                      <a:off x="0" y="0"/>
                      <a:ext cx="1755647" cy="2194560"/>
                    </a:xfrm>
                    <a:prstGeom prst="rect">
                      <a:avLst/>
                    </a:prstGeom>
                    <a:ln>
                      <a:noFill/>
                    </a:ln>
                    <a:extLst>
                      <a:ext uri="{53640926-AAD7-44D8-BBD7-CCE9431645EC}">
                        <a14:shadowObscured xmlns:a14="http://schemas.microsoft.com/office/drawing/2010/main"/>
                      </a:ext>
                    </a:extLst>
                  </pic:spPr>
                </pic:pic>
              </a:graphicData>
            </a:graphic>
          </wp:inline>
        </w:drawing>
      </w:r>
    </w:p>
    <w:p w14:paraId="07E89036" w14:textId="40FB6A0B" w:rsidR="00506A65" w:rsidRDefault="00506A65" w:rsidP="002F0CC5">
      <w:pPr>
        <w:jc w:val="both"/>
        <w:rPr>
          <w:b/>
          <w:sz w:val="24"/>
          <w:szCs w:val="24"/>
        </w:rPr>
      </w:pPr>
    </w:p>
    <w:p w14:paraId="770692AF" w14:textId="40FB6A0B" w:rsidR="00506A65" w:rsidRPr="002F0CC5" w:rsidRDefault="00506A65" w:rsidP="00506A65">
      <w:pPr>
        <w:spacing w:after="0"/>
        <w:jc w:val="both"/>
        <w:rPr>
          <w:b/>
          <w:sz w:val="24"/>
          <w:szCs w:val="24"/>
        </w:rPr>
      </w:pPr>
    </w:p>
    <w:p w14:paraId="436903A6" w14:textId="0EF45773" w:rsidR="00646186" w:rsidRPr="00646186" w:rsidRDefault="00447DEE" w:rsidP="4E87EFC9">
      <w:pPr>
        <w:pStyle w:val="ListParagraph"/>
        <w:numPr>
          <w:ilvl w:val="0"/>
          <w:numId w:val="18"/>
        </w:numPr>
        <w:ind w:left="270" w:hanging="270"/>
        <w:jc w:val="both"/>
        <w:rPr>
          <w:rFonts w:cstheme="minorHAnsi"/>
          <w:b/>
          <w:bCs/>
          <w:sz w:val="24"/>
          <w:szCs w:val="24"/>
        </w:rPr>
      </w:pPr>
      <w:proofErr w:type="spellStart"/>
      <w:r w:rsidRPr="00275938">
        <w:rPr>
          <w:rFonts w:cstheme="minorHAnsi"/>
          <w:sz w:val="24"/>
          <w:szCs w:val="24"/>
        </w:rPr>
        <w:t>H.D.R.</w:t>
      </w:r>
      <w:proofErr w:type="gramStart"/>
      <w:r w:rsidRPr="00275938">
        <w:rPr>
          <w:rFonts w:cstheme="minorHAnsi"/>
          <w:sz w:val="24"/>
          <w:szCs w:val="24"/>
        </w:rPr>
        <w:t>M.Munasinghe</w:t>
      </w:r>
      <w:proofErr w:type="spellEnd"/>
      <w:proofErr w:type="gramEnd"/>
    </w:p>
    <w:p w14:paraId="4D52036F" w14:textId="0ACAEA17" w:rsidR="00133EBB" w:rsidRDefault="48622181" w:rsidP="002F0CC5">
      <w:pPr>
        <w:ind w:left="270"/>
        <w:jc w:val="both"/>
        <w:rPr>
          <w:b/>
          <w:sz w:val="24"/>
          <w:szCs w:val="24"/>
        </w:rPr>
      </w:pPr>
      <w:r>
        <w:rPr>
          <w:noProof/>
          <w:color w:val="2B579A"/>
          <w:shd w:val="clear" w:color="auto" w:fill="E6E6E6"/>
        </w:rPr>
        <w:drawing>
          <wp:inline distT="0" distB="0" distL="0" distR="0" wp14:anchorId="01F88EDD" wp14:editId="5C598B40">
            <wp:extent cx="1755648" cy="2194560"/>
            <wp:effectExtent l="0" t="0" r="0" b="0"/>
            <wp:docPr id="409050214" name="Picture 409050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050214"/>
                    <pic:cNvPicPr/>
                  </pic:nvPicPr>
                  <pic:blipFill rotWithShape="1">
                    <a:blip r:embed="rId26">
                      <a:extLst>
                        <a:ext uri="{28A0092B-C50C-407E-A947-70E740481C1C}">
                          <a14:useLocalDpi xmlns:a14="http://schemas.microsoft.com/office/drawing/2010/main" val="0"/>
                        </a:ext>
                      </a:extLst>
                    </a:blip>
                    <a:srcRect t="3125" b="3125"/>
                    <a:stretch/>
                  </pic:blipFill>
                  <pic:spPr bwMode="auto">
                    <a:xfrm>
                      <a:off x="0" y="0"/>
                      <a:ext cx="1755648" cy="2194560"/>
                    </a:xfrm>
                    <a:prstGeom prst="rect">
                      <a:avLst/>
                    </a:prstGeom>
                    <a:ln>
                      <a:noFill/>
                    </a:ln>
                    <a:extLst>
                      <a:ext uri="{53640926-AAD7-44D8-BBD7-CCE9431645EC}">
                        <a14:shadowObscured xmlns:a14="http://schemas.microsoft.com/office/drawing/2010/main"/>
                      </a:ext>
                    </a:extLst>
                  </pic:spPr>
                </pic:pic>
              </a:graphicData>
            </a:graphic>
          </wp:inline>
        </w:drawing>
      </w:r>
    </w:p>
    <w:sectPr w:rsidR="00133EBB" w:rsidSect="00091BE2">
      <w:type w:val="continuous"/>
      <w:pgSz w:w="11907" w:h="16839" w:code="9"/>
      <w:pgMar w:top="864" w:right="1440" w:bottom="864" w:left="1620" w:header="720" w:footer="720" w:gutter="0"/>
      <w:cols w:num="2" w:space="159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3F5AE" w14:textId="77777777" w:rsidR="006D70B6" w:rsidRDefault="006D70B6" w:rsidP="002E2F89">
      <w:pPr>
        <w:spacing w:after="0" w:line="240" w:lineRule="auto"/>
      </w:pPr>
      <w:r>
        <w:separator/>
      </w:r>
    </w:p>
  </w:endnote>
  <w:endnote w:type="continuationSeparator" w:id="0">
    <w:p w14:paraId="65BD44CC" w14:textId="77777777" w:rsidR="006D70B6" w:rsidRDefault="006D70B6" w:rsidP="002E2F89">
      <w:pPr>
        <w:spacing w:after="0" w:line="240" w:lineRule="auto"/>
      </w:pPr>
      <w:r>
        <w:continuationSeparator/>
      </w:r>
    </w:p>
  </w:endnote>
  <w:endnote w:type="continuationNotice" w:id="1">
    <w:p w14:paraId="44EF5BB7" w14:textId="77777777" w:rsidR="006D70B6" w:rsidRDefault="006D70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47D42" w14:textId="77777777" w:rsidR="002E2F89" w:rsidRDefault="002E2F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EB48" w14:textId="77777777" w:rsidR="002E2F89" w:rsidRDefault="002E2F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D04B" w14:textId="77777777" w:rsidR="002E2F89" w:rsidRDefault="002E2F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4570C" w14:textId="77777777" w:rsidR="006D70B6" w:rsidRDefault="006D70B6" w:rsidP="002E2F89">
      <w:pPr>
        <w:spacing w:after="0" w:line="240" w:lineRule="auto"/>
      </w:pPr>
      <w:r>
        <w:separator/>
      </w:r>
    </w:p>
  </w:footnote>
  <w:footnote w:type="continuationSeparator" w:id="0">
    <w:p w14:paraId="706DB7ED" w14:textId="77777777" w:rsidR="006D70B6" w:rsidRDefault="006D70B6" w:rsidP="002E2F89">
      <w:pPr>
        <w:spacing w:after="0" w:line="240" w:lineRule="auto"/>
      </w:pPr>
      <w:r>
        <w:continuationSeparator/>
      </w:r>
    </w:p>
  </w:footnote>
  <w:footnote w:type="continuationNotice" w:id="1">
    <w:p w14:paraId="7BAA6015" w14:textId="77777777" w:rsidR="006D70B6" w:rsidRDefault="006D70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CF77B" w14:textId="77777777" w:rsidR="002E2F89" w:rsidRDefault="002E2F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D28EB" w14:textId="77777777" w:rsidR="002E2F89" w:rsidRDefault="002E2F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E8B3F" w14:textId="77777777" w:rsidR="002E2F89" w:rsidRDefault="002E2F89">
    <w:pPr>
      <w:pStyle w:val="Header"/>
    </w:pPr>
  </w:p>
</w:hdr>
</file>

<file path=word/intelligence.xml><?xml version="1.0" encoding="utf-8"?>
<int:Intelligence xmlns:int="http://schemas.microsoft.com/office/intelligence/2019/intelligence">
  <int:IntelligenceSettings/>
  <int:Manifest>
    <int:WordHash hashCode="5ne1MhpdyXtBih" id="icKyC7gX"/>
  </int:Manifest>
  <int:Observations>
    <int:Content id="icKyC7gX">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D1E"/>
    <w:multiLevelType w:val="hybridMultilevel"/>
    <w:tmpl w:val="7C44A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A0F94"/>
    <w:multiLevelType w:val="hybridMultilevel"/>
    <w:tmpl w:val="82CC38C0"/>
    <w:lvl w:ilvl="0" w:tplc="7580238E">
      <w:start w:val="1"/>
      <w:numFmt w:val="bullet"/>
      <w:lvlText w:val=""/>
      <w:lvlJc w:val="left"/>
      <w:pPr>
        <w:ind w:left="720" w:hanging="360"/>
      </w:pPr>
      <w:rPr>
        <w:rFonts w:ascii="Symbol" w:hAnsi="Symbol" w:hint="default"/>
      </w:rPr>
    </w:lvl>
    <w:lvl w:ilvl="1" w:tplc="63460E08">
      <w:start w:val="1"/>
      <w:numFmt w:val="bullet"/>
      <w:lvlText w:val="o"/>
      <w:lvlJc w:val="left"/>
      <w:pPr>
        <w:ind w:left="1440" w:hanging="360"/>
      </w:pPr>
      <w:rPr>
        <w:rFonts w:ascii="Courier New" w:hAnsi="Courier New" w:hint="default"/>
      </w:rPr>
    </w:lvl>
    <w:lvl w:ilvl="2" w:tplc="934A2774">
      <w:start w:val="1"/>
      <w:numFmt w:val="bullet"/>
      <w:lvlText w:val=""/>
      <w:lvlJc w:val="left"/>
      <w:pPr>
        <w:ind w:left="2160" w:hanging="360"/>
      </w:pPr>
      <w:rPr>
        <w:rFonts w:ascii="Wingdings" w:hAnsi="Wingdings" w:hint="default"/>
      </w:rPr>
    </w:lvl>
    <w:lvl w:ilvl="3" w:tplc="163444DC">
      <w:start w:val="1"/>
      <w:numFmt w:val="bullet"/>
      <w:lvlText w:val=""/>
      <w:lvlJc w:val="left"/>
      <w:pPr>
        <w:ind w:left="2880" w:hanging="360"/>
      </w:pPr>
      <w:rPr>
        <w:rFonts w:ascii="Symbol" w:hAnsi="Symbol" w:hint="default"/>
      </w:rPr>
    </w:lvl>
    <w:lvl w:ilvl="4" w:tplc="3DD6C4F2">
      <w:start w:val="1"/>
      <w:numFmt w:val="bullet"/>
      <w:lvlText w:val="o"/>
      <w:lvlJc w:val="left"/>
      <w:pPr>
        <w:ind w:left="3600" w:hanging="360"/>
      </w:pPr>
      <w:rPr>
        <w:rFonts w:ascii="Courier New" w:hAnsi="Courier New" w:hint="default"/>
      </w:rPr>
    </w:lvl>
    <w:lvl w:ilvl="5" w:tplc="0068E27E">
      <w:start w:val="1"/>
      <w:numFmt w:val="bullet"/>
      <w:lvlText w:val=""/>
      <w:lvlJc w:val="left"/>
      <w:pPr>
        <w:ind w:left="4320" w:hanging="360"/>
      </w:pPr>
      <w:rPr>
        <w:rFonts w:ascii="Wingdings" w:hAnsi="Wingdings" w:hint="default"/>
      </w:rPr>
    </w:lvl>
    <w:lvl w:ilvl="6" w:tplc="B8B46194">
      <w:start w:val="1"/>
      <w:numFmt w:val="bullet"/>
      <w:lvlText w:val=""/>
      <w:lvlJc w:val="left"/>
      <w:pPr>
        <w:ind w:left="5040" w:hanging="360"/>
      </w:pPr>
      <w:rPr>
        <w:rFonts w:ascii="Symbol" w:hAnsi="Symbol" w:hint="default"/>
      </w:rPr>
    </w:lvl>
    <w:lvl w:ilvl="7" w:tplc="FA483D9C">
      <w:start w:val="1"/>
      <w:numFmt w:val="bullet"/>
      <w:lvlText w:val="o"/>
      <w:lvlJc w:val="left"/>
      <w:pPr>
        <w:ind w:left="5760" w:hanging="360"/>
      </w:pPr>
      <w:rPr>
        <w:rFonts w:ascii="Courier New" w:hAnsi="Courier New" w:hint="default"/>
      </w:rPr>
    </w:lvl>
    <w:lvl w:ilvl="8" w:tplc="10D2C288">
      <w:start w:val="1"/>
      <w:numFmt w:val="bullet"/>
      <w:lvlText w:val=""/>
      <w:lvlJc w:val="left"/>
      <w:pPr>
        <w:ind w:left="6480" w:hanging="360"/>
      </w:pPr>
      <w:rPr>
        <w:rFonts w:ascii="Wingdings" w:hAnsi="Wingdings" w:hint="default"/>
      </w:rPr>
    </w:lvl>
  </w:abstractNum>
  <w:abstractNum w:abstractNumId="2" w15:restartNumberingAfterBreak="0">
    <w:nsid w:val="1FC4665A"/>
    <w:multiLevelType w:val="hybridMultilevel"/>
    <w:tmpl w:val="9A681568"/>
    <w:lvl w:ilvl="0" w:tplc="57A833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183532"/>
    <w:multiLevelType w:val="hybridMultilevel"/>
    <w:tmpl w:val="13CE4864"/>
    <w:lvl w:ilvl="0" w:tplc="46C8F1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7F4F51"/>
    <w:multiLevelType w:val="hybridMultilevel"/>
    <w:tmpl w:val="3B06D064"/>
    <w:lvl w:ilvl="0" w:tplc="386A9B1E">
      <w:start w:val="1"/>
      <w:numFmt w:val="bullet"/>
      <w:lvlText w:val=""/>
      <w:lvlJc w:val="left"/>
      <w:pPr>
        <w:ind w:left="720" w:hanging="360"/>
      </w:pPr>
      <w:rPr>
        <w:rFonts w:ascii="Symbol" w:hAnsi="Symbol" w:hint="default"/>
      </w:rPr>
    </w:lvl>
    <w:lvl w:ilvl="1" w:tplc="5492F41C">
      <w:start w:val="1"/>
      <w:numFmt w:val="bullet"/>
      <w:lvlText w:val="o"/>
      <w:lvlJc w:val="left"/>
      <w:pPr>
        <w:ind w:left="1440" w:hanging="360"/>
      </w:pPr>
      <w:rPr>
        <w:rFonts w:ascii="Courier New" w:hAnsi="Courier New" w:hint="default"/>
      </w:rPr>
    </w:lvl>
    <w:lvl w:ilvl="2" w:tplc="82EE4570">
      <w:start w:val="1"/>
      <w:numFmt w:val="bullet"/>
      <w:lvlText w:val=""/>
      <w:lvlJc w:val="left"/>
      <w:pPr>
        <w:ind w:left="2160" w:hanging="360"/>
      </w:pPr>
      <w:rPr>
        <w:rFonts w:ascii="Wingdings" w:hAnsi="Wingdings" w:hint="default"/>
      </w:rPr>
    </w:lvl>
    <w:lvl w:ilvl="3" w:tplc="64AC726C">
      <w:start w:val="1"/>
      <w:numFmt w:val="bullet"/>
      <w:lvlText w:val=""/>
      <w:lvlJc w:val="left"/>
      <w:pPr>
        <w:ind w:left="2880" w:hanging="360"/>
      </w:pPr>
      <w:rPr>
        <w:rFonts w:ascii="Symbol" w:hAnsi="Symbol" w:hint="default"/>
      </w:rPr>
    </w:lvl>
    <w:lvl w:ilvl="4" w:tplc="F8928752">
      <w:start w:val="1"/>
      <w:numFmt w:val="bullet"/>
      <w:lvlText w:val="o"/>
      <w:lvlJc w:val="left"/>
      <w:pPr>
        <w:ind w:left="3600" w:hanging="360"/>
      </w:pPr>
      <w:rPr>
        <w:rFonts w:ascii="Courier New" w:hAnsi="Courier New" w:hint="default"/>
      </w:rPr>
    </w:lvl>
    <w:lvl w:ilvl="5" w:tplc="E702F2AC">
      <w:start w:val="1"/>
      <w:numFmt w:val="bullet"/>
      <w:lvlText w:val=""/>
      <w:lvlJc w:val="left"/>
      <w:pPr>
        <w:ind w:left="4320" w:hanging="360"/>
      </w:pPr>
      <w:rPr>
        <w:rFonts w:ascii="Wingdings" w:hAnsi="Wingdings" w:hint="default"/>
      </w:rPr>
    </w:lvl>
    <w:lvl w:ilvl="6" w:tplc="5308DAC4">
      <w:start w:val="1"/>
      <w:numFmt w:val="bullet"/>
      <w:lvlText w:val=""/>
      <w:lvlJc w:val="left"/>
      <w:pPr>
        <w:ind w:left="5040" w:hanging="360"/>
      </w:pPr>
      <w:rPr>
        <w:rFonts w:ascii="Symbol" w:hAnsi="Symbol" w:hint="default"/>
      </w:rPr>
    </w:lvl>
    <w:lvl w:ilvl="7" w:tplc="0B9CE490">
      <w:start w:val="1"/>
      <w:numFmt w:val="bullet"/>
      <w:lvlText w:val="o"/>
      <w:lvlJc w:val="left"/>
      <w:pPr>
        <w:ind w:left="5760" w:hanging="360"/>
      </w:pPr>
      <w:rPr>
        <w:rFonts w:ascii="Courier New" w:hAnsi="Courier New" w:hint="default"/>
      </w:rPr>
    </w:lvl>
    <w:lvl w:ilvl="8" w:tplc="F1F27F88">
      <w:start w:val="1"/>
      <w:numFmt w:val="bullet"/>
      <w:lvlText w:val=""/>
      <w:lvlJc w:val="left"/>
      <w:pPr>
        <w:ind w:left="6480" w:hanging="360"/>
      </w:pPr>
      <w:rPr>
        <w:rFonts w:ascii="Wingdings" w:hAnsi="Wingdings" w:hint="default"/>
      </w:rPr>
    </w:lvl>
  </w:abstractNum>
  <w:abstractNum w:abstractNumId="5" w15:restartNumberingAfterBreak="0">
    <w:nsid w:val="2AF07E40"/>
    <w:multiLevelType w:val="hybridMultilevel"/>
    <w:tmpl w:val="F9B88D0C"/>
    <w:lvl w:ilvl="0" w:tplc="A4329928">
      <w:start w:val="1"/>
      <w:numFmt w:val="decimal"/>
      <w:lvlText w:val="%1."/>
      <w:lvlJc w:val="left"/>
      <w:pPr>
        <w:ind w:left="720" w:hanging="360"/>
      </w:pPr>
      <w:rPr>
        <w:color w:val="A6A6A6" w:themeColor="background1" w:themeShade="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FA5C87"/>
    <w:multiLevelType w:val="hybridMultilevel"/>
    <w:tmpl w:val="05223E0E"/>
    <w:lvl w:ilvl="0" w:tplc="B91AD18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082FDD"/>
    <w:multiLevelType w:val="hybridMultilevel"/>
    <w:tmpl w:val="C0B0BA00"/>
    <w:lvl w:ilvl="0" w:tplc="2D125CFC">
      <w:start w:val="1"/>
      <w:numFmt w:val="bullet"/>
      <w:lvlText w:val="o"/>
      <w:lvlJc w:val="left"/>
      <w:pPr>
        <w:ind w:left="720" w:hanging="360"/>
      </w:pPr>
      <w:rPr>
        <w:rFonts w:ascii="Courier New" w:hAnsi="Courier New" w:hint="default"/>
      </w:rPr>
    </w:lvl>
    <w:lvl w:ilvl="1" w:tplc="8ACC1D80">
      <w:start w:val="1"/>
      <w:numFmt w:val="bullet"/>
      <w:lvlText w:val="o"/>
      <w:lvlJc w:val="left"/>
      <w:pPr>
        <w:ind w:left="1440" w:hanging="360"/>
      </w:pPr>
      <w:rPr>
        <w:rFonts w:ascii="Courier New" w:hAnsi="Courier New" w:hint="default"/>
      </w:rPr>
    </w:lvl>
    <w:lvl w:ilvl="2" w:tplc="088E89EA">
      <w:start w:val="1"/>
      <w:numFmt w:val="bullet"/>
      <w:lvlText w:val=""/>
      <w:lvlJc w:val="left"/>
      <w:pPr>
        <w:ind w:left="2160" w:hanging="360"/>
      </w:pPr>
      <w:rPr>
        <w:rFonts w:ascii="Wingdings" w:hAnsi="Wingdings" w:hint="default"/>
      </w:rPr>
    </w:lvl>
    <w:lvl w:ilvl="3" w:tplc="4E64D97A">
      <w:start w:val="1"/>
      <w:numFmt w:val="bullet"/>
      <w:lvlText w:val=""/>
      <w:lvlJc w:val="left"/>
      <w:pPr>
        <w:ind w:left="2880" w:hanging="360"/>
      </w:pPr>
      <w:rPr>
        <w:rFonts w:ascii="Symbol" w:hAnsi="Symbol" w:hint="default"/>
      </w:rPr>
    </w:lvl>
    <w:lvl w:ilvl="4" w:tplc="9BF2F96A">
      <w:start w:val="1"/>
      <w:numFmt w:val="bullet"/>
      <w:lvlText w:val="o"/>
      <w:lvlJc w:val="left"/>
      <w:pPr>
        <w:ind w:left="3600" w:hanging="360"/>
      </w:pPr>
      <w:rPr>
        <w:rFonts w:ascii="Courier New" w:hAnsi="Courier New" w:hint="default"/>
      </w:rPr>
    </w:lvl>
    <w:lvl w:ilvl="5" w:tplc="F5EC0602">
      <w:start w:val="1"/>
      <w:numFmt w:val="bullet"/>
      <w:lvlText w:val=""/>
      <w:lvlJc w:val="left"/>
      <w:pPr>
        <w:ind w:left="4320" w:hanging="360"/>
      </w:pPr>
      <w:rPr>
        <w:rFonts w:ascii="Wingdings" w:hAnsi="Wingdings" w:hint="default"/>
      </w:rPr>
    </w:lvl>
    <w:lvl w:ilvl="6" w:tplc="F9E45872">
      <w:start w:val="1"/>
      <w:numFmt w:val="bullet"/>
      <w:lvlText w:val=""/>
      <w:lvlJc w:val="left"/>
      <w:pPr>
        <w:ind w:left="5040" w:hanging="360"/>
      </w:pPr>
      <w:rPr>
        <w:rFonts w:ascii="Symbol" w:hAnsi="Symbol" w:hint="default"/>
      </w:rPr>
    </w:lvl>
    <w:lvl w:ilvl="7" w:tplc="9D2ACA4C">
      <w:start w:val="1"/>
      <w:numFmt w:val="bullet"/>
      <w:lvlText w:val="o"/>
      <w:lvlJc w:val="left"/>
      <w:pPr>
        <w:ind w:left="5760" w:hanging="360"/>
      </w:pPr>
      <w:rPr>
        <w:rFonts w:ascii="Courier New" w:hAnsi="Courier New" w:hint="default"/>
      </w:rPr>
    </w:lvl>
    <w:lvl w:ilvl="8" w:tplc="789ED25C">
      <w:start w:val="1"/>
      <w:numFmt w:val="bullet"/>
      <w:lvlText w:val=""/>
      <w:lvlJc w:val="left"/>
      <w:pPr>
        <w:ind w:left="6480" w:hanging="360"/>
      </w:pPr>
      <w:rPr>
        <w:rFonts w:ascii="Wingdings" w:hAnsi="Wingdings" w:hint="default"/>
      </w:rPr>
    </w:lvl>
  </w:abstractNum>
  <w:abstractNum w:abstractNumId="8" w15:restartNumberingAfterBreak="0">
    <w:nsid w:val="3A062E84"/>
    <w:multiLevelType w:val="hybridMultilevel"/>
    <w:tmpl w:val="FDD8C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E36A2A"/>
    <w:multiLevelType w:val="hybridMultilevel"/>
    <w:tmpl w:val="1FF8F070"/>
    <w:lvl w:ilvl="0" w:tplc="B91AD1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D55E8E"/>
    <w:multiLevelType w:val="hybridMultilevel"/>
    <w:tmpl w:val="7390F520"/>
    <w:lvl w:ilvl="0" w:tplc="88CC7A84">
      <w:start w:val="1"/>
      <w:numFmt w:val="bullet"/>
      <w:lvlText w:val=""/>
      <w:lvlJc w:val="left"/>
      <w:pPr>
        <w:ind w:left="720" w:hanging="360"/>
      </w:pPr>
      <w:rPr>
        <w:rFonts w:ascii="Symbol" w:hAnsi="Symbol" w:hint="default"/>
      </w:rPr>
    </w:lvl>
    <w:lvl w:ilvl="1" w:tplc="9D9600BA">
      <w:start w:val="1"/>
      <w:numFmt w:val="bullet"/>
      <w:lvlText w:val="o"/>
      <w:lvlJc w:val="left"/>
      <w:pPr>
        <w:ind w:left="1440" w:hanging="360"/>
      </w:pPr>
      <w:rPr>
        <w:rFonts w:ascii="Courier New" w:hAnsi="Courier New" w:hint="default"/>
      </w:rPr>
    </w:lvl>
    <w:lvl w:ilvl="2" w:tplc="57A83326">
      <w:start w:val="1"/>
      <w:numFmt w:val="bullet"/>
      <w:lvlText w:val=""/>
      <w:lvlJc w:val="left"/>
      <w:pPr>
        <w:ind w:left="2160" w:hanging="360"/>
      </w:pPr>
      <w:rPr>
        <w:rFonts w:ascii="Wingdings" w:hAnsi="Wingdings" w:hint="default"/>
      </w:rPr>
    </w:lvl>
    <w:lvl w:ilvl="3" w:tplc="BE983E90">
      <w:start w:val="1"/>
      <w:numFmt w:val="bullet"/>
      <w:lvlText w:val=""/>
      <w:lvlJc w:val="left"/>
      <w:pPr>
        <w:ind w:left="2880" w:hanging="360"/>
      </w:pPr>
      <w:rPr>
        <w:rFonts w:ascii="Symbol" w:hAnsi="Symbol" w:hint="default"/>
      </w:rPr>
    </w:lvl>
    <w:lvl w:ilvl="4" w:tplc="63D0B506">
      <w:start w:val="1"/>
      <w:numFmt w:val="bullet"/>
      <w:lvlText w:val="o"/>
      <w:lvlJc w:val="left"/>
      <w:pPr>
        <w:ind w:left="3600" w:hanging="360"/>
      </w:pPr>
      <w:rPr>
        <w:rFonts w:ascii="Courier New" w:hAnsi="Courier New" w:hint="default"/>
      </w:rPr>
    </w:lvl>
    <w:lvl w:ilvl="5" w:tplc="17E04ED2">
      <w:start w:val="1"/>
      <w:numFmt w:val="bullet"/>
      <w:lvlText w:val=""/>
      <w:lvlJc w:val="left"/>
      <w:pPr>
        <w:ind w:left="4320" w:hanging="360"/>
      </w:pPr>
      <w:rPr>
        <w:rFonts w:ascii="Wingdings" w:hAnsi="Wingdings" w:hint="default"/>
      </w:rPr>
    </w:lvl>
    <w:lvl w:ilvl="6" w:tplc="663C6188">
      <w:start w:val="1"/>
      <w:numFmt w:val="bullet"/>
      <w:lvlText w:val=""/>
      <w:lvlJc w:val="left"/>
      <w:pPr>
        <w:ind w:left="5040" w:hanging="360"/>
      </w:pPr>
      <w:rPr>
        <w:rFonts w:ascii="Symbol" w:hAnsi="Symbol" w:hint="default"/>
      </w:rPr>
    </w:lvl>
    <w:lvl w:ilvl="7" w:tplc="1A62A356">
      <w:start w:val="1"/>
      <w:numFmt w:val="bullet"/>
      <w:lvlText w:val="o"/>
      <w:lvlJc w:val="left"/>
      <w:pPr>
        <w:ind w:left="5760" w:hanging="360"/>
      </w:pPr>
      <w:rPr>
        <w:rFonts w:ascii="Courier New" w:hAnsi="Courier New" w:hint="default"/>
      </w:rPr>
    </w:lvl>
    <w:lvl w:ilvl="8" w:tplc="88ACC354">
      <w:start w:val="1"/>
      <w:numFmt w:val="bullet"/>
      <w:lvlText w:val=""/>
      <w:lvlJc w:val="left"/>
      <w:pPr>
        <w:ind w:left="6480" w:hanging="360"/>
      </w:pPr>
      <w:rPr>
        <w:rFonts w:ascii="Wingdings" w:hAnsi="Wingdings" w:hint="default"/>
      </w:rPr>
    </w:lvl>
  </w:abstractNum>
  <w:abstractNum w:abstractNumId="11" w15:restartNumberingAfterBreak="0">
    <w:nsid w:val="4CD72172"/>
    <w:multiLevelType w:val="hybridMultilevel"/>
    <w:tmpl w:val="6F3835C4"/>
    <w:lvl w:ilvl="0" w:tplc="F8E875CA">
      <w:start w:val="1"/>
      <w:numFmt w:val="bullet"/>
      <w:lvlText w:val=""/>
      <w:lvlJc w:val="left"/>
      <w:pPr>
        <w:ind w:left="720" w:hanging="360"/>
      </w:pPr>
      <w:rPr>
        <w:rFonts w:ascii="Symbol" w:hAnsi="Symbol" w:hint="default"/>
      </w:rPr>
    </w:lvl>
    <w:lvl w:ilvl="1" w:tplc="281648D6">
      <w:start w:val="1"/>
      <w:numFmt w:val="bullet"/>
      <w:lvlText w:val="o"/>
      <w:lvlJc w:val="left"/>
      <w:pPr>
        <w:ind w:left="1440" w:hanging="360"/>
      </w:pPr>
      <w:rPr>
        <w:rFonts w:ascii="Courier New" w:hAnsi="Courier New" w:hint="default"/>
      </w:rPr>
    </w:lvl>
    <w:lvl w:ilvl="2" w:tplc="A35C788A">
      <w:start w:val="1"/>
      <w:numFmt w:val="bullet"/>
      <w:lvlText w:val=""/>
      <w:lvlJc w:val="left"/>
      <w:pPr>
        <w:ind w:left="2160" w:hanging="360"/>
      </w:pPr>
      <w:rPr>
        <w:rFonts w:ascii="Wingdings" w:hAnsi="Wingdings" w:hint="default"/>
      </w:rPr>
    </w:lvl>
    <w:lvl w:ilvl="3" w:tplc="C26645CC">
      <w:start w:val="1"/>
      <w:numFmt w:val="bullet"/>
      <w:lvlText w:val=""/>
      <w:lvlJc w:val="left"/>
      <w:pPr>
        <w:ind w:left="2880" w:hanging="360"/>
      </w:pPr>
      <w:rPr>
        <w:rFonts w:ascii="Symbol" w:hAnsi="Symbol" w:hint="default"/>
      </w:rPr>
    </w:lvl>
    <w:lvl w:ilvl="4" w:tplc="FDA2BE82">
      <w:start w:val="1"/>
      <w:numFmt w:val="bullet"/>
      <w:lvlText w:val="o"/>
      <w:lvlJc w:val="left"/>
      <w:pPr>
        <w:ind w:left="3600" w:hanging="360"/>
      </w:pPr>
      <w:rPr>
        <w:rFonts w:ascii="Courier New" w:hAnsi="Courier New" w:hint="default"/>
      </w:rPr>
    </w:lvl>
    <w:lvl w:ilvl="5" w:tplc="2CBEF340">
      <w:start w:val="1"/>
      <w:numFmt w:val="bullet"/>
      <w:lvlText w:val=""/>
      <w:lvlJc w:val="left"/>
      <w:pPr>
        <w:ind w:left="4320" w:hanging="360"/>
      </w:pPr>
      <w:rPr>
        <w:rFonts w:ascii="Wingdings" w:hAnsi="Wingdings" w:hint="default"/>
      </w:rPr>
    </w:lvl>
    <w:lvl w:ilvl="6" w:tplc="6194F628">
      <w:start w:val="1"/>
      <w:numFmt w:val="bullet"/>
      <w:lvlText w:val=""/>
      <w:lvlJc w:val="left"/>
      <w:pPr>
        <w:ind w:left="5040" w:hanging="360"/>
      </w:pPr>
      <w:rPr>
        <w:rFonts w:ascii="Symbol" w:hAnsi="Symbol" w:hint="default"/>
      </w:rPr>
    </w:lvl>
    <w:lvl w:ilvl="7" w:tplc="DDDE3540">
      <w:start w:val="1"/>
      <w:numFmt w:val="bullet"/>
      <w:lvlText w:val="o"/>
      <w:lvlJc w:val="left"/>
      <w:pPr>
        <w:ind w:left="5760" w:hanging="360"/>
      </w:pPr>
      <w:rPr>
        <w:rFonts w:ascii="Courier New" w:hAnsi="Courier New" w:hint="default"/>
      </w:rPr>
    </w:lvl>
    <w:lvl w:ilvl="8" w:tplc="3C5CE3EE">
      <w:start w:val="1"/>
      <w:numFmt w:val="bullet"/>
      <w:lvlText w:val=""/>
      <w:lvlJc w:val="left"/>
      <w:pPr>
        <w:ind w:left="6480" w:hanging="360"/>
      </w:pPr>
      <w:rPr>
        <w:rFonts w:ascii="Wingdings" w:hAnsi="Wingdings" w:hint="default"/>
      </w:rPr>
    </w:lvl>
  </w:abstractNum>
  <w:abstractNum w:abstractNumId="12" w15:restartNumberingAfterBreak="0">
    <w:nsid w:val="4E817B1F"/>
    <w:multiLevelType w:val="hybridMultilevel"/>
    <w:tmpl w:val="6A4AF0A4"/>
    <w:lvl w:ilvl="0" w:tplc="57A833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857728"/>
    <w:multiLevelType w:val="hybridMultilevel"/>
    <w:tmpl w:val="1C60CE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FD7ECA"/>
    <w:multiLevelType w:val="hybridMultilevel"/>
    <w:tmpl w:val="C37E4CDA"/>
    <w:lvl w:ilvl="0" w:tplc="57A833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FC15C3"/>
    <w:multiLevelType w:val="hybridMultilevel"/>
    <w:tmpl w:val="A60A6704"/>
    <w:lvl w:ilvl="0" w:tplc="69E02DAC">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267381"/>
    <w:multiLevelType w:val="hybridMultilevel"/>
    <w:tmpl w:val="DAE8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110801"/>
    <w:multiLevelType w:val="hybridMultilevel"/>
    <w:tmpl w:val="74CEA1AA"/>
    <w:lvl w:ilvl="0" w:tplc="57A8332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15"/>
  </w:num>
  <w:num w:numId="4">
    <w:abstractNumId w:val="13"/>
  </w:num>
  <w:num w:numId="5">
    <w:abstractNumId w:val="0"/>
  </w:num>
  <w:num w:numId="6">
    <w:abstractNumId w:val="6"/>
  </w:num>
  <w:num w:numId="7">
    <w:abstractNumId w:val="9"/>
  </w:num>
  <w:num w:numId="8">
    <w:abstractNumId w:val="3"/>
  </w:num>
  <w:num w:numId="9">
    <w:abstractNumId w:val="4"/>
  </w:num>
  <w:num w:numId="10">
    <w:abstractNumId w:val="11"/>
  </w:num>
  <w:num w:numId="11">
    <w:abstractNumId w:val="10"/>
  </w:num>
  <w:num w:numId="12">
    <w:abstractNumId w:val="8"/>
  </w:num>
  <w:num w:numId="13">
    <w:abstractNumId w:val="7"/>
  </w:num>
  <w:num w:numId="14">
    <w:abstractNumId w:val="14"/>
  </w:num>
  <w:num w:numId="15">
    <w:abstractNumId w:val="17"/>
  </w:num>
  <w:num w:numId="16">
    <w:abstractNumId w:val="12"/>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nMzE0MLUyMzQwMDAyUdpeDU4uLM/DyQAsNaAMyFxcYsAAAA"/>
  </w:docVars>
  <w:rsids>
    <w:rsidRoot w:val="003C2B7D"/>
    <w:rsid w:val="000031C4"/>
    <w:rsid w:val="00005852"/>
    <w:rsid w:val="000074D1"/>
    <w:rsid w:val="0003110B"/>
    <w:rsid w:val="00032415"/>
    <w:rsid w:val="00044C0B"/>
    <w:rsid w:val="00056C65"/>
    <w:rsid w:val="0006666E"/>
    <w:rsid w:val="00075AB6"/>
    <w:rsid w:val="00091BE2"/>
    <w:rsid w:val="0009386B"/>
    <w:rsid w:val="000A2E87"/>
    <w:rsid w:val="000C6993"/>
    <w:rsid w:val="000C6E72"/>
    <w:rsid w:val="000D19C0"/>
    <w:rsid w:val="000E6272"/>
    <w:rsid w:val="000E7D5D"/>
    <w:rsid w:val="000F301A"/>
    <w:rsid w:val="00101615"/>
    <w:rsid w:val="00101A98"/>
    <w:rsid w:val="00103FAE"/>
    <w:rsid w:val="00107E55"/>
    <w:rsid w:val="00117DAD"/>
    <w:rsid w:val="00123F23"/>
    <w:rsid w:val="00130B9C"/>
    <w:rsid w:val="00133EBB"/>
    <w:rsid w:val="00141450"/>
    <w:rsid w:val="0014169C"/>
    <w:rsid w:val="00142163"/>
    <w:rsid w:val="00144651"/>
    <w:rsid w:val="0014533F"/>
    <w:rsid w:val="001540C0"/>
    <w:rsid w:val="0015519F"/>
    <w:rsid w:val="001614B2"/>
    <w:rsid w:val="00161D24"/>
    <w:rsid w:val="001708B9"/>
    <w:rsid w:val="0018085D"/>
    <w:rsid w:val="001923BB"/>
    <w:rsid w:val="001A021A"/>
    <w:rsid w:val="001A2436"/>
    <w:rsid w:val="001B162A"/>
    <w:rsid w:val="001B4417"/>
    <w:rsid w:val="001B7031"/>
    <w:rsid w:val="001D0FD4"/>
    <w:rsid w:val="001D3734"/>
    <w:rsid w:val="001E13C0"/>
    <w:rsid w:val="001E3A5A"/>
    <w:rsid w:val="001F3C0C"/>
    <w:rsid w:val="002036BF"/>
    <w:rsid w:val="00217EE1"/>
    <w:rsid w:val="002202AA"/>
    <w:rsid w:val="00222228"/>
    <w:rsid w:val="0022691C"/>
    <w:rsid w:val="0023397E"/>
    <w:rsid w:val="00236FBB"/>
    <w:rsid w:val="00237057"/>
    <w:rsid w:val="00237BC0"/>
    <w:rsid w:val="002456A8"/>
    <w:rsid w:val="002503AA"/>
    <w:rsid w:val="00251BB1"/>
    <w:rsid w:val="00251E8A"/>
    <w:rsid w:val="0025245A"/>
    <w:rsid w:val="0025766D"/>
    <w:rsid w:val="002577DB"/>
    <w:rsid w:val="00264044"/>
    <w:rsid w:val="00271D1E"/>
    <w:rsid w:val="00275938"/>
    <w:rsid w:val="00285874"/>
    <w:rsid w:val="00285F96"/>
    <w:rsid w:val="0028612F"/>
    <w:rsid w:val="002866F3"/>
    <w:rsid w:val="0028774C"/>
    <w:rsid w:val="00294C93"/>
    <w:rsid w:val="002A3859"/>
    <w:rsid w:val="002A3E28"/>
    <w:rsid w:val="002A6AC6"/>
    <w:rsid w:val="002B1BC9"/>
    <w:rsid w:val="002B5325"/>
    <w:rsid w:val="002B6B0D"/>
    <w:rsid w:val="002B6BE0"/>
    <w:rsid w:val="002B717B"/>
    <w:rsid w:val="002C034A"/>
    <w:rsid w:val="002C46D8"/>
    <w:rsid w:val="002D0E4C"/>
    <w:rsid w:val="002D27D7"/>
    <w:rsid w:val="002D2D72"/>
    <w:rsid w:val="002D4A83"/>
    <w:rsid w:val="002D7FE7"/>
    <w:rsid w:val="002E2283"/>
    <w:rsid w:val="002E2F89"/>
    <w:rsid w:val="002E67E4"/>
    <w:rsid w:val="002E76F4"/>
    <w:rsid w:val="002F0CC5"/>
    <w:rsid w:val="002F1A6E"/>
    <w:rsid w:val="002F6442"/>
    <w:rsid w:val="003020FE"/>
    <w:rsid w:val="00304938"/>
    <w:rsid w:val="00315835"/>
    <w:rsid w:val="0032071E"/>
    <w:rsid w:val="00321D50"/>
    <w:rsid w:val="003221C0"/>
    <w:rsid w:val="0032382D"/>
    <w:rsid w:val="00325925"/>
    <w:rsid w:val="0032770A"/>
    <w:rsid w:val="0034246E"/>
    <w:rsid w:val="00346B64"/>
    <w:rsid w:val="003474F7"/>
    <w:rsid w:val="00353113"/>
    <w:rsid w:val="0035474D"/>
    <w:rsid w:val="0035636A"/>
    <w:rsid w:val="00364DC0"/>
    <w:rsid w:val="0037544E"/>
    <w:rsid w:val="00375728"/>
    <w:rsid w:val="00381207"/>
    <w:rsid w:val="00385596"/>
    <w:rsid w:val="003860EC"/>
    <w:rsid w:val="00392C7A"/>
    <w:rsid w:val="003944D1"/>
    <w:rsid w:val="00395745"/>
    <w:rsid w:val="003B740A"/>
    <w:rsid w:val="003C2B7D"/>
    <w:rsid w:val="003E659A"/>
    <w:rsid w:val="003F2B91"/>
    <w:rsid w:val="003F3DAA"/>
    <w:rsid w:val="003F5E49"/>
    <w:rsid w:val="003F636F"/>
    <w:rsid w:val="00421244"/>
    <w:rsid w:val="004250F8"/>
    <w:rsid w:val="0042784D"/>
    <w:rsid w:val="0043222F"/>
    <w:rsid w:val="00445723"/>
    <w:rsid w:val="00445FD8"/>
    <w:rsid w:val="004468D3"/>
    <w:rsid w:val="00447D92"/>
    <w:rsid w:val="00447DEE"/>
    <w:rsid w:val="00455A44"/>
    <w:rsid w:val="0046055D"/>
    <w:rsid w:val="00475329"/>
    <w:rsid w:val="00494D93"/>
    <w:rsid w:val="00495970"/>
    <w:rsid w:val="004967F0"/>
    <w:rsid w:val="004A721B"/>
    <w:rsid w:val="004B1DE1"/>
    <w:rsid w:val="004B4041"/>
    <w:rsid w:val="004C55BE"/>
    <w:rsid w:val="004D0642"/>
    <w:rsid w:val="004E47FC"/>
    <w:rsid w:val="004F61A7"/>
    <w:rsid w:val="005019F2"/>
    <w:rsid w:val="00506A65"/>
    <w:rsid w:val="00512BBB"/>
    <w:rsid w:val="0053267A"/>
    <w:rsid w:val="005335BB"/>
    <w:rsid w:val="005342C9"/>
    <w:rsid w:val="00563455"/>
    <w:rsid w:val="005768F1"/>
    <w:rsid w:val="005A00F6"/>
    <w:rsid w:val="005B0047"/>
    <w:rsid w:val="005B0599"/>
    <w:rsid w:val="005B0858"/>
    <w:rsid w:val="005B1657"/>
    <w:rsid w:val="005B67DB"/>
    <w:rsid w:val="005D0C68"/>
    <w:rsid w:val="005E100C"/>
    <w:rsid w:val="00602293"/>
    <w:rsid w:val="0061716D"/>
    <w:rsid w:val="00626107"/>
    <w:rsid w:val="0063148C"/>
    <w:rsid w:val="006350C3"/>
    <w:rsid w:val="00635B39"/>
    <w:rsid w:val="00636A36"/>
    <w:rsid w:val="006373FD"/>
    <w:rsid w:val="00640A73"/>
    <w:rsid w:val="00642059"/>
    <w:rsid w:val="006424C4"/>
    <w:rsid w:val="0064538D"/>
    <w:rsid w:val="00646186"/>
    <w:rsid w:val="0065102A"/>
    <w:rsid w:val="006601EA"/>
    <w:rsid w:val="0066664D"/>
    <w:rsid w:val="00667022"/>
    <w:rsid w:val="00671246"/>
    <w:rsid w:val="006744EF"/>
    <w:rsid w:val="00680F1A"/>
    <w:rsid w:val="00690C2D"/>
    <w:rsid w:val="00692E80"/>
    <w:rsid w:val="006A50DD"/>
    <w:rsid w:val="006A6103"/>
    <w:rsid w:val="006B1BEF"/>
    <w:rsid w:val="006B7C1A"/>
    <w:rsid w:val="006B7D58"/>
    <w:rsid w:val="006C7335"/>
    <w:rsid w:val="006D70B6"/>
    <w:rsid w:val="006E0A53"/>
    <w:rsid w:val="006F0A98"/>
    <w:rsid w:val="00700C28"/>
    <w:rsid w:val="0071351E"/>
    <w:rsid w:val="00714424"/>
    <w:rsid w:val="007147C2"/>
    <w:rsid w:val="0072081B"/>
    <w:rsid w:val="00722756"/>
    <w:rsid w:val="007342A1"/>
    <w:rsid w:val="00742B3F"/>
    <w:rsid w:val="00746DBC"/>
    <w:rsid w:val="00752160"/>
    <w:rsid w:val="00752D68"/>
    <w:rsid w:val="00775186"/>
    <w:rsid w:val="00777AF2"/>
    <w:rsid w:val="00780383"/>
    <w:rsid w:val="00782205"/>
    <w:rsid w:val="0079077B"/>
    <w:rsid w:val="00791A10"/>
    <w:rsid w:val="007945C9"/>
    <w:rsid w:val="00796010"/>
    <w:rsid w:val="007A0D0F"/>
    <w:rsid w:val="007A13EA"/>
    <w:rsid w:val="007B141C"/>
    <w:rsid w:val="007B2EC3"/>
    <w:rsid w:val="007B2FF9"/>
    <w:rsid w:val="007B6612"/>
    <w:rsid w:val="007C393E"/>
    <w:rsid w:val="007E13E2"/>
    <w:rsid w:val="007E59C0"/>
    <w:rsid w:val="007F03E1"/>
    <w:rsid w:val="007F0B44"/>
    <w:rsid w:val="008004B4"/>
    <w:rsid w:val="00807DB9"/>
    <w:rsid w:val="00810DB3"/>
    <w:rsid w:val="00812AEC"/>
    <w:rsid w:val="008140A2"/>
    <w:rsid w:val="008162A7"/>
    <w:rsid w:val="00825291"/>
    <w:rsid w:val="00832A83"/>
    <w:rsid w:val="008541BC"/>
    <w:rsid w:val="0086360B"/>
    <w:rsid w:val="0086752F"/>
    <w:rsid w:val="00867D33"/>
    <w:rsid w:val="00872B0E"/>
    <w:rsid w:val="00874875"/>
    <w:rsid w:val="00876264"/>
    <w:rsid w:val="00880FCD"/>
    <w:rsid w:val="008849C9"/>
    <w:rsid w:val="0088777C"/>
    <w:rsid w:val="00891EEE"/>
    <w:rsid w:val="00893811"/>
    <w:rsid w:val="008A4086"/>
    <w:rsid w:val="008B18F7"/>
    <w:rsid w:val="008B520F"/>
    <w:rsid w:val="008B6B1B"/>
    <w:rsid w:val="008C3CAA"/>
    <w:rsid w:val="008C782C"/>
    <w:rsid w:val="008E06AC"/>
    <w:rsid w:val="008F584D"/>
    <w:rsid w:val="0090126C"/>
    <w:rsid w:val="0090591F"/>
    <w:rsid w:val="00910AB8"/>
    <w:rsid w:val="009126F7"/>
    <w:rsid w:val="009221F0"/>
    <w:rsid w:val="00926CF4"/>
    <w:rsid w:val="00927429"/>
    <w:rsid w:val="00931BB1"/>
    <w:rsid w:val="0093347C"/>
    <w:rsid w:val="009549B0"/>
    <w:rsid w:val="0096138B"/>
    <w:rsid w:val="009627D3"/>
    <w:rsid w:val="0097118C"/>
    <w:rsid w:val="00975C48"/>
    <w:rsid w:val="00976C3B"/>
    <w:rsid w:val="00990E16"/>
    <w:rsid w:val="009A13FF"/>
    <w:rsid w:val="009C084F"/>
    <w:rsid w:val="009C08FE"/>
    <w:rsid w:val="009C0E5A"/>
    <w:rsid w:val="009C75DD"/>
    <w:rsid w:val="009D0576"/>
    <w:rsid w:val="009D5345"/>
    <w:rsid w:val="009E2AB9"/>
    <w:rsid w:val="009E2C4A"/>
    <w:rsid w:val="009E4C0A"/>
    <w:rsid w:val="009E7AAE"/>
    <w:rsid w:val="009F0004"/>
    <w:rsid w:val="009F004C"/>
    <w:rsid w:val="009F1898"/>
    <w:rsid w:val="009F4835"/>
    <w:rsid w:val="009F7A85"/>
    <w:rsid w:val="00A1399F"/>
    <w:rsid w:val="00A25282"/>
    <w:rsid w:val="00A32D85"/>
    <w:rsid w:val="00A33954"/>
    <w:rsid w:val="00A43304"/>
    <w:rsid w:val="00A44C87"/>
    <w:rsid w:val="00A451C9"/>
    <w:rsid w:val="00A503C6"/>
    <w:rsid w:val="00A605BA"/>
    <w:rsid w:val="00A654D3"/>
    <w:rsid w:val="00A82850"/>
    <w:rsid w:val="00A84427"/>
    <w:rsid w:val="00A90E2F"/>
    <w:rsid w:val="00AA1FFF"/>
    <w:rsid w:val="00AB48B0"/>
    <w:rsid w:val="00AC74E1"/>
    <w:rsid w:val="00AD7287"/>
    <w:rsid w:val="00AF19D5"/>
    <w:rsid w:val="00AF6D75"/>
    <w:rsid w:val="00B0088E"/>
    <w:rsid w:val="00B06166"/>
    <w:rsid w:val="00B0708C"/>
    <w:rsid w:val="00B16B6F"/>
    <w:rsid w:val="00B17615"/>
    <w:rsid w:val="00B24E75"/>
    <w:rsid w:val="00B36FAB"/>
    <w:rsid w:val="00B37602"/>
    <w:rsid w:val="00B45F46"/>
    <w:rsid w:val="00B53B37"/>
    <w:rsid w:val="00B6291C"/>
    <w:rsid w:val="00B74488"/>
    <w:rsid w:val="00B75B4B"/>
    <w:rsid w:val="00B84D6E"/>
    <w:rsid w:val="00B86DEF"/>
    <w:rsid w:val="00B92E3A"/>
    <w:rsid w:val="00B94D44"/>
    <w:rsid w:val="00BA13FA"/>
    <w:rsid w:val="00BA3F06"/>
    <w:rsid w:val="00BA43AE"/>
    <w:rsid w:val="00BA657D"/>
    <w:rsid w:val="00BD0AF9"/>
    <w:rsid w:val="00BD4C8A"/>
    <w:rsid w:val="00BE5CE2"/>
    <w:rsid w:val="00BF0DE3"/>
    <w:rsid w:val="00BF18E6"/>
    <w:rsid w:val="00C01969"/>
    <w:rsid w:val="00C0464E"/>
    <w:rsid w:val="00C0511D"/>
    <w:rsid w:val="00C06A56"/>
    <w:rsid w:val="00C200C0"/>
    <w:rsid w:val="00C24FE5"/>
    <w:rsid w:val="00C326BB"/>
    <w:rsid w:val="00C41412"/>
    <w:rsid w:val="00C436C6"/>
    <w:rsid w:val="00C43E71"/>
    <w:rsid w:val="00C47CA6"/>
    <w:rsid w:val="00C510B3"/>
    <w:rsid w:val="00C527B1"/>
    <w:rsid w:val="00C62FE2"/>
    <w:rsid w:val="00C64E21"/>
    <w:rsid w:val="00C8533E"/>
    <w:rsid w:val="00C85AD9"/>
    <w:rsid w:val="00C93B6A"/>
    <w:rsid w:val="00C94446"/>
    <w:rsid w:val="00CB0D5A"/>
    <w:rsid w:val="00CC07EB"/>
    <w:rsid w:val="00CC7A55"/>
    <w:rsid w:val="00CD26ED"/>
    <w:rsid w:val="00CD4015"/>
    <w:rsid w:val="00CD5718"/>
    <w:rsid w:val="00CE1585"/>
    <w:rsid w:val="00CE46DF"/>
    <w:rsid w:val="00CF28B8"/>
    <w:rsid w:val="00CF368E"/>
    <w:rsid w:val="00CF5488"/>
    <w:rsid w:val="00D00B8D"/>
    <w:rsid w:val="00D01BCE"/>
    <w:rsid w:val="00D03665"/>
    <w:rsid w:val="00D0549C"/>
    <w:rsid w:val="00D056C2"/>
    <w:rsid w:val="00D0574A"/>
    <w:rsid w:val="00D05B36"/>
    <w:rsid w:val="00D06B7B"/>
    <w:rsid w:val="00D0C625"/>
    <w:rsid w:val="00D27BBB"/>
    <w:rsid w:val="00D515B4"/>
    <w:rsid w:val="00D71483"/>
    <w:rsid w:val="00D73C3A"/>
    <w:rsid w:val="00D80FE0"/>
    <w:rsid w:val="00D92E9F"/>
    <w:rsid w:val="00DA446D"/>
    <w:rsid w:val="00DB2528"/>
    <w:rsid w:val="00DB4F7A"/>
    <w:rsid w:val="00DB561C"/>
    <w:rsid w:val="00DC72EE"/>
    <w:rsid w:val="00DD4A02"/>
    <w:rsid w:val="00DE20F2"/>
    <w:rsid w:val="00DE2566"/>
    <w:rsid w:val="00DF02EA"/>
    <w:rsid w:val="00DF17A4"/>
    <w:rsid w:val="00DF589B"/>
    <w:rsid w:val="00DF59F7"/>
    <w:rsid w:val="00DF7A73"/>
    <w:rsid w:val="00E1069D"/>
    <w:rsid w:val="00E1079D"/>
    <w:rsid w:val="00E10A36"/>
    <w:rsid w:val="00E16F89"/>
    <w:rsid w:val="00E27551"/>
    <w:rsid w:val="00E45AC3"/>
    <w:rsid w:val="00E54DCE"/>
    <w:rsid w:val="00E550CD"/>
    <w:rsid w:val="00E629B5"/>
    <w:rsid w:val="00E64656"/>
    <w:rsid w:val="00E65EB2"/>
    <w:rsid w:val="00E75E03"/>
    <w:rsid w:val="00E80CEA"/>
    <w:rsid w:val="00E82296"/>
    <w:rsid w:val="00E85697"/>
    <w:rsid w:val="00E8714E"/>
    <w:rsid w:val="00EA0CF3"/>
    <w:rsid w:val="00EA0CF9"/>
    <w:rsid w:val="00EA4441"/>
    <w:rsid w:val="00EA4923"/>
    <w:rsid w:val="00EA662A"/>
    <w:rsid w:val="00EB0900"/>
    <w:rsid w:val="00EB2FE4"/>
    <w:rsid w:val="00ED2427"/>
    <w:rsid w:val="00EE16F6"/>
    <w:rsid w:val="00EE568E"/>
    <w:rsid w:val="00EF0D91"/>
    <w:rsid w:val="00EF38F0"/>
    <w:rsid w:val="00F07F1A"/>
    <w:rsid w:val="00F265D4"/>
    <w:rsid w:val="00F26CB1"/>
    <w:rsid w:val="00F27FF5"/>
    <w:rsid w:val="00F332B8"/>
    <w:rsid w:val="00F33495"/>
    <w:rsid w:val="00F46D7A"/>
    <w:rsid w:val="00F53F5D"/>
    <w:rsid w:val="00F5594F"/>
    <w:rsid w:val="00F72DB9"/>
    <w:rsid w:val="00F8260B"/>
    <w:rsid w:val="00F91300"/>
    <w:rsid w:val="00FA0DB5"/>
    <w:rsid w:val="00FB40B5"/>
    <w:rsid w:val="00FB548D"/>
    <w:rsid w:val="012CA467"/>
    <w:rsid w:val="01BC4F73"/>
    <w:rsid w:val="02152325"/>
    <w:rsid w:val="02167FAB"/>
    <w:rsid w:val="0216F02C"/>
    <w:rsid w:val="0228E3E7"/>
    <w:rsid w:val="02F161C1"/>
    <w:rsid w:val="02F1F67C"/>
    <w:rsid w:val="03104EA5"/>
    <w:rsid w:val="0320D4D2"/>
    <w:rsid w:val="03DDDB3E"/>
    <w:rsid w:val="041CE83F"/>
    <w:rsid w:val="0421A4A4"/>
    <w:rsid w:val="04B8A8FD"/>
    <w:rsid w:val="04EFE49E"/>
    <w:rsid w:val="06115061"/>
    <w:rsid w:val="062C1E37"/>
    <w:rsid w:val="066B924A"/>
    <w:rsid w:val="06BE7045"/>
    <w:rsid w:val="073D835A"/>
    <w:rsid w:val="0765715E"/>
    <w:rsid w:val="07C3A584"/>
    <w:rsid w:val="07E48D09"/>
    <w:rsid w:val="08623CB5"/>
    <w:rsid w:val="08658DAB"/>
    <w:rsid w:val="08728ABB"/>
    <w:rsid w:val="08AF3CB6"/>
    <w:rsid w:val="08D03F41"/>
    <w:rsid w:val="0A6B24CD"/>
    <w:rsid w:val="0AA9120A"/>
    <w:rsid w:val="0B4D0D14"/>
    <w:rsid w:val="0B8209BD"/>
    <w:rsid w:val="0BF38E05"/>
    <w:rsid w:val="0C0FFB56"/>
    <w:rsid w:val="0D57E123"/>
    <w:rsid w:val="0DA99911"/>
    <w:rsid w:val="0DAF79F5"/>
    <w:rsid w:val="0E2EA4B7"/>
    <w:rsid w:val="0E5E3207"/>
    <w:rsid w:val="0E602A45"/>
    <w:rsid w:val="0E646E55"/>
    <w:rsid w:val="0E7D2F9C"/>
    <w:rsid w:val="0FA34E5A"/>
    <w:rsid w:val="0FAC4067"/>
    <w:rsid w:val="10072ECA"/>
    <w:rsid w:val="10083678"/>
    <w:rsid w:val="104E987C"/>
    <w:rsid w:val="105C085C"/>
    <w:rsid w:val="10AEE320"/>
    <w:rsid w:val="10E656C4"/>
    <w:rsid w:val="10E681A1"/>
    <w:rsid w:val="11089466"/>
    <w:rsid w:val="111D441C"/>
    <w:rsid w:val="1165843B"/>
    <w:rsid w:val="12B533E2"/>
    <w:rsid w:val="12D7C88D"/>
    <w:rsid w:val="12FC250D"/>
    <w:rsid w:val="14875B72"/>
    <w:rsid w:val="14889D03"/>
    <w:rsid w:val="14B46DA7"/>
    <w:rsid w:val="14C610B5"/>
    <w:rsid w:val="151A88DB"/>
    <w:rsid w:val="1527D9EA"/>
    <w:rsid w:val="1546F9F2"/>
    <w:rsid w:val="15A0209B"/>
    <w:rsid w:val="15F7D91B"/>
    <w:rsid w:val="1627BD36"/>
    <w:rsid w:val="16AC3A65"/>
    <w:rsid w:val="1752ADFD"/>
    <w:rsid w:val="17B5D093"/>
    <w:rsid w:val="17E52D98"/>
    <w:rsid w:val="1831AC2D"/>
    <w:rsid w:val="1861878B"/>
    <w:rsid w:val="187F7EE9"/>
    <w:rsid w:val="188D14E1"/>
    <w:rsid w:val="18D6F534"/>
    <w:rsid w:val="18D7A5B2"/>
    <w:rsid w:val="190B9432"/>
    <w:rsid w:val="192F9835"/>
    <w:rsid w:val="199E7952"/>
    <w:rsid w:val="19D3E532"/>
    <w:rsid w:val="19E6A4EB"/>
    <w:rsid w:val="19FEFC84"/>
    <w:rsid w:val="1A85F2AC"/>
    <w:rsid w:val="1ABB2370"/>
    <w:rsid w:val="1B5A88C9"/>
    <w:rsid w:val="1B6E424C"/>
    <w:rsid w:val="1B86B95C"/>
    <w:rsid w:val="1B874136"/>
    <w:rsid w:val="1BB30E20"/>
    <w:rsid w:val="1C0F4674"/>
    <w:rsid w:val="1D0FF1B7"/>
    <w:rsid w:val="1DB51844"/>
    <w:rsid w:val="1DC0CE90"/>
    <w:rsid w:val="1DF7D892"/>
    <w:rsid w:val="1E14A4E5"/>
    <w:rsid w:val="1E187144"/>
    <w:rsid w:val="1E199B9E"/>
    <w:rsid w:val="1E2A6039"/>
    <w:rsid w:val="1ED773FE"/>
    <w:rsid w:val="1F5466EA"/>
    <w:rsid w:val="1F5A5758"/>
    <w:rsid w:val="1F9F850B"/>
    <w:rsid w:val="1FDC3749"/>
    <w:rsid w:val="215C36D0"/>
    <w:rsid w:val="21E6AF31"/>
    <w:rsid w:val="22152658"/>
    <w:rsid w:val="22C40D12"/>
    <w:rsid w:val="23788A6B"/>
    <w:rsid w:val="237B1920"/>
    <w:rsid w:val="238CB66D"/>
    <w:rsid w:val="240E0C89"/>
    <w:rsid w:val="24A41780"/>
    <w:rsid w:val="24C3BB6F"/>
    <w:rsid w:val="25161C16"/>
    <w:rsid w:val="2630AFFC"/>
    <w:rsid w:val="266DBD02"/>
    <w:rsid w:val="26C0C459"/>
    <w:rsid w:val="26CAAA1D"/>
    <w:rsid w:val="26DC85AC"/>
    <w:rsid w:val="2761738F"/>
    <w:rsid w:val="2766CEF1"/>
    <w:rsid w:val="27E57596"/>
    <w:rsid w:val="28424ABB"/>
    <w:rsid w:val="28436C5D"/>
    <w:rsid w:val="284656A8"/>
    <w:rsid w:val="28AF9B5F"/>
    <w:rsid w:val="291DA530"/>
    <w:rsid w:val="29231CC2"/>
    <w:rsid w:val="294F2ED0"/>
    <w:rsid w:val="295867C1"/>
    <w:rsid w:val="2990C992"/>
    <w:rsid w:val="29A39123"/>
    <w:rsid w:val="29A7C5DF"/>
    <w:rsid w:val="29DF3C5D"/>
    <w:rsid w:val="2A070FE0"/>
    <w:rsid w:val="2A0A847F"/>
    <w:rsid w:val="2AA16D25"/>
    <w:rsid w:val="2AFB2B2F"/>
    <w:rsid w:val="2B50995E"/>
    <w:rsid w:val="2B523441"/>
    <w:rsid w:val="2B8977DF"/>
    <w:rsid w:val="2CC9339C"/>
    <w:rsid w:val="2CCB81FD"/>
    <w:rsid w:val="2CE2F5C1"/>
    <w:rsid w:val="2CFB83F3"/>
    <w:rsid w:val="2CFBB24D"/>
    <w:rsid w:val="2D274D0C"/>
    <w:rsid w:val="2D60DA8E"/>
    <w:rsid w:val="2E8F2828"/>
    <w:rsid w:val="2F1643D0"/>
    <w:rsid w:val="2FF9EFB8"/>
    <w:rsid w:val="308F79C1"/>
    <w:rsid w:val="31294EF7"/>
    <w:rsid w:val="316CD63F"/>
    <w:rsid w:val="317C12E3"/>
    <w:rsid w:val="31BAA517"/>
    <w:rsid w:val="31CB58CA"/>
    <w:rsid w:val="3207DA9A"/>
    <w:rsid w:val="32567700"/>
    <w:rsid w:val="327DB15F"/>
    <w:rsid w:val="32ED4997"/>
    <w:rsid w:val="33562476"/>
    <w:rsid w:val="33D0D647"/>
    <w:rsid w:val="33D726C6"/>
    <w:rsid w:val="33DD0777"/>
    <w:rsid w:val="33E64730"/>
    <w:rsid w:val="33E76C23"/>
    <w:rsid w:val="340BA637"/>
    <w:rsid w:val="344201A3"/>
    <w:rsid w:val="34953BC2"/>
    <w:rsid w:val="35D7D6F2"/>
    <w:rsid w:val="35DA9203"/>
    <w:rsid w:val="366B90B5"/>
    <w:rsid w:val="36856767"/>
    <w:rsid w:val="36E46709"/>
    <w:rsid w:val="3729783A"/>
    <w:rsid w:val="373FF2EF"/>
    <w:rsid w:val="375AA4F1"/>
    <w:rsid w:val="3768E6F2"/>
    <w:rsid w:val="37E03B45"/>
    <w:rsid w:val="37E6333C"/>
    <w:rsid w:val="381BC745"/>
    <w:rsid w:val="3852240A"/>
    <w:rsid w:val="3868C828"/>
    <w:rsid w:val="386C632B"/>
    <w:rsid w:val="38AA97E9"/>
    <w:rsid w:val="3938D487"/>
    <w:rsid w:val="399E4AB0"/>
    <w:rsid w:val="39B0C0B0"/>
    <w:rsid w:val="39F8DE7A"/>
    <w:rsid w:val="3A224FDB"/>
    <w:rsid w:val="3A7AE7BB"/>
    <w:rsid w:val="3A9C91D3"/>
    <w:rsid w:val="3AB5F0AC"/>
    <w:rsid w:val="3ACFD9EF"/>
    <w:rsid w:val="3AD24FC3"/>
    <w:rsid w:val="3B2A1EFA"/>
    <w:rsid w:val="3B344BF5"/>
    <w:rsid w:val="3B49A6AD"/>
    <w:rsid w:val="3C16B81C"/>
    <w:rsid w:val="3C281445"/>
    <w:rsid w:val="3C6E6F6B"/>
    <w:rsid w:val="3C95F4CA"/>
    <w:rsid w:val="3CE1E438"/>
    <w:rsid w:val="3DD34F72"/>
    <w:rsid w:val="3DD453D5"/>
    <w:rsid w:val="3E18F742"/>
    <w:rsid w:val="3E7148AB"/>
    <w:rsid w:val="3F994AAE"/>
    <w:rsid w:val="40C19268"/>
    <w:rsid w:val="40D93D12"/>
    <w:rsid w:val="40E6F8F2"/>
    <w:rsid w:val="40F76241"/>
    <w:rsid w:val="4107C5C3"/>
    <w:rsid w:val="41376D19"/>
    <w:rsid w:val="426CD143"/>
    <w:rsid w:val="4276BCFC"/>
    <w:rsid w:val="42BF5A4C"/>
    <w:rsid w:val="42D9586D"/>
    <w:rsid w:val="430C92E8"/>
    <w:rsid w:val="4317456A"/>
    <w:rsid w:val="43890521"/>
    <w:rsid w:val="43F1B8C2"/>
    <w:rsid w:val="44146F1C"/>
    <w:rsid w:val="44299A6D"/>
    <w:rsid w:val="4438A83F"/>
    <w:rsid w:val="44437491"/>
    <w:rsid w:val="44442EA0"/>
    <w:rsid w:val="448D0691"/>
    <w:rsid w:val="45100627"/>
    <w:rsid w:val="452978D9"/>
    <w:rsid w:val="4548A85F"/>
    <w:rsid w:val="457CA4FC"/>
    <w:rsid w:val="463B84F8"/>
    <w:rsid w:val="4651574D"/>
    <w:rsid w:val="46ABD688"/>
    <w:rsid w:val="46E5E0C3"/>
    <w:rsid w:val="47232BEB"/>
    <w:rsid w:val="479473B4"/>
    <w:rsid w:val="47D336A1"/>
    <w:rsid w:val="47F4F242"/>
    <w:rsid w:val="48622181"/>
    <w:rsid w:val="4902910D"/>
    <w:rsid w:val="49171800"/>
    <w:rsid w:val="494B5D94"/>
    <w:rsid w:val="4993378C"/>
    <w:rsid w:val="49BFCBD5"/>
    <w:rsid w:val="4A1371D8"/>
    <w:rsid w:val="4A1CF8CF"/>
    <w:rsid w:val="4B09CB88"/>
    <w:rsid w:val="4B6C75D8"/>
    <w:rsid w:val="4B7FC490"/>
    <w:rsid w:val="4B840AC3"/>
    <w:rsid w:val="4B990427"/>
    <w:rsid w:val="4BA2D1D3"/>
    <w:rsid w:val="4BD30101"/>
    <w:rsid w:val="4C125AA6"/>
    <w:rsid w:val="4C282566"/>
    <w:rsid w:val="4CA69802"/>
    <w:rsid w:val="4CBA7C81"/>
    <w:rsid w:val="4D5692F6"/>
    <w:rsid w:val="4D9EBC42"/>
    <w:rsid w:val="4DFBE78E"/>
    <w:rsid w:val="4E0618A7"/>
    <w:rsid w:val="4E87EFC9"/>
    <w:rsid w:val="4F720A50"/>
    <w:rsid w:val="4FB65433"/>
    <w:rsid w:val="4FCA253B"/>
    <w:rsid w:val="502A7B5B"/>
    <w:rsid w:val="50732499"/>
    <w:rsid w:val="50F66D3A"/>
    <w:rsid w:val="51D22891"/>
    <w:rsid w:val="51D93FB5"/>
    <w:rsid w:val="51E6C826"/>
    <w:rsid w:val="5200FF4D"/>
    <w:rsid w:val="522D2E82"/>
    <w:rsid w:val="523B04DE"/>
    <w:rsid w:val="527E7F37"/>
    <w:rsid w:val="52BFE617"/>
    <w:rsid w:val="531A040C"/>
    <w:rsid w:val="534C0189"/>
    <w:rsid w:val="53872B8B"/>
    <w:rsid w:val="53A6F34B"/>
    <w:rsid w:val="552DB989"/>
    <w:rsid w:val="55C28355"/>
    <w:rsid w:val="561E4ADF"/>
    <w:rsid w:val="561EAFFC"/>
    <w:rsid w:val="5630EDF3"/>
    <w:rsid w:val="56AE58C2"/>
    <w:rsid w:val="56D8CC83"/>
    <w:rsid w:val="56DDD3F2"/>
    <w:rsid w:val="56F504DD"/>
    <w:rsid w:val="587C8A6A"/>
    <w:rsid w:val="592D2957"/>
    <w:rsid w:val="5949690B"/>
    <w:rsid w:val="59510B5E"/>
    <w:rsid w:val="5975736E"/>
    <w:rsid w:val="5ACD1D76"/>
    <w:rsid w:val="5BB71577"/>
    <w:rsid w:val="5C4F615D"/>
    <w:rsid w:val="5C617017"/>
    <w:rsid w:val="5D01548F"/>
    <w:rsid w:val="5DB40011"/>
    <w:rsid w:val="5DC38844"/>
    <w:rsid w:val="5DCFA860"/>
    <w:rsid w:val="5E0FB54F"/>
    <w:rsid w:val="5E35C42E"/>
    <w:rsid w:val="5E3774E7"/>
    <w:rsid w:val="5E7BC9F4"/>
    <w:rsid w:val="5E7D9623"/>
    <w:rsid w:val="5E8ED79F"/>
    <w:rsid w:val="5ED69115"/>
    <w:rsid w:val="5F93CF79"/>
    <w:rsid w:val="5F93F484"/>
    <w:rsid w:val="5F97951D"/>
    <w:rsid w:val="5FCB44F0"/>
    <w:rsid w:val="605EF059"/>
    <w:rsid w:val="60728D83"/>
    <w:rsid w:val="6090EA3F"/>
    <w:rsid w:val="60CFD0AD"/>
    <w:rsid w:val="60D43668"/>
    <w:rsid w:val="6173242E"/>
    <w:rsid w:val="618F4C4F"/>
    <w:rsid w:val="61A968AD"/>
    <w:rsid w:val="62CDFC45"/>
    <w:rsid w:val="631C1195"/>
    <w:rsid w:val="63750A8E"/>
    <w:rsid w:val="63E958E7"/>
    <w:rsid w:val="63FC6A21"/>
    <w:rsid w:val="641805A7"/>
    <w:rsid w:val="64CEAB29"/>
    <w:rsid w:val="64EFA62E"/>
    <w:rsid w:val="6521AEE3"/>
    <w:rsid w:val="663ECF5B"/>
    <w:rsid w:val="671860BA"/>
    <w:rsid w:val="678E008C"/>
    <w:rsid w:val="67EE339C"/>
    <w:rsid w:val="68366634"/>
    <w:rsid w:val="683F33E8"/>
    <w:rsid w:val="68669289"/>
    <w:rsid w:val="68DA0909"/>
    <w:rsid w:val="69066812"/>
    <w:rsid w:val="6944A166"/>
    <w:rsid w:val="69496667"/>
    <w:rsid w:val="696E4A66"/>
    <w:rsid w:val="6997142A"/>
    <w:rsid w:val="69D77AD2"/>
    <w:rsid w:val="69EAE277"/>
    <w:rsid w:val="6A0A01B4"/>
    <w:rsid w:val="6A4246C1"/>
    <w:rsid w:val="6A4EFC05"/>
    <w:rsid w:val="6B2598E8"/>
    <w:rsid w:val="6C2D51F7"/>
    <w:rsid w:val="6CDFFA05"/>
    <w:rsid w:val="6DA582AD"/>
    <w:rsid w:val="6DC0A58A"/>
    <w:rsid w:val="6E865973"/>
    <w:rsid w:val="6EA4E931"/>
    <w:rsid w:val="6EB07FB8"/>
    <w:rsid w:val="6EC72C93"/>
    <w:rsid w:val="6EE38794"/>
    <w:rsid w:val="6F67B9B6"/>
    <w:rsid w:val="6FC33389"/>
    <w:rsid w:val="7071A46E"/>
    <w:rsid w:val="70AC6ADE"/>
    <w:rsid w:val="70CCC355"/>
    <w:rsid w:val="70D70ADC"/>
    <w:rsid w:val="710A1EFD"/>
    <w:rsid w:val="710D90B0"/>
    <w:rsid w:val="717609BB"/>
    <w:rsid w:val="71A459C7"/>
    <w:rsid w:val="71A46871"/>
    <w:rsid w:val="71C6EEEC"/>
    <w:rsid w:val="721DDB4B"/>
    <w:rsid w:val="722CB93D"/>
    <w:rsid w:val="728C033E"/>
    <w:rsid w:val="73329CC8"/>
    <w:rsid w:val="738905AF"/>
    <w:rsid w:val="73A7951D"/>
    <w:rsid w:val="74184347"/>
    <w:rsid w:val="748E3ABE"/>
    <w:rsid w:val="748F7369"/>
    <w:rsid w:val="74AFFB71"/>
    <w:rsid w:val="74FEB38C"/>
    <w:rsid w:val="7504FE47"/>
    <w:rsid w:val="758A857A"/>
    <w:rsid w:val="75F9191A"/>
    <w:rsid w:val="7620945C"/>
    <w:rsid w:val="77303C5E"/>
    <w:rsid w:val="7730660C"/>
    <w:rsid w:val="777B693E"/>
    <w:rsid w:val="7807AECD"/>
    <w:rsid w:val="783F2BC7"/>
    <w:rsid w:val="786C5FB1"/>
    <w:rsid w:val="7889232D"/>
    <w:rsid w:val="78AC4C8B"/>
    <w:rsid w:val="791530D4"/>
    <w:rsid w:val="7916B16A"/>
    <w:rsid w:val="79AD2022"/>
    <w:rsid w:val="7A3651D3"/>
    <w:rsid w:val="7A723B9F"/>
    <w:rsid w:val="7A7A2887"/>
    <w:rsid w:val="7AC5C3C4"/>
    <w:rsid w:val="7AD527FA"/>
    <w:rsid w:val="7B04349B"/>
    <w:rsid w:val="7B2024B3"/>
    <w:rsid w:val="7B584757"/>
    <w:rsid w:val="7B59342D"/>
    <w:rsid w:val="7B71C7FA"/>
    <w:rsid w:val="7BAA3832"/>
    <w:rsid w:val="7CA51979"/>
    <w:rsid w:val="7CB12B51"/>
    <w:rsid w:val="7CE5A260"/>
    <w:rsid w:val="7CF4FDBC"/>
    <w:rsid w:val="7D73EF2D"/>
    <w:rsid w:val="7D85239B"/>
    <w:rsid w:val="7E14B135"/>
    <w:rsid w:val="7E1995F8"/>
    <w:rsid w:val="7E665740"/>
    <w:rsid w:val="7E6772E7"/>
    <w:rsid w:val="7F4F0444"/>
    <w:rsid w:val="7F957793"/>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8FC10"/>
  <w15:chartTrackingRefBased/>
  <w15:docId w15:val="{AA02C6B3-FDA6-4798-9F64-5633648C3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53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034A"/>
    <w:pPr>
      <w:ind w:left="720"/>
      <w:contextualSpacing/>
    </w:pPr>
  </w:style>
  <w:style w:type="character" w:styleId="CommentReference">
    <w:name w:val="annotation reference"/>
    <w:basedOn w:val="DefaultParagraphFont"/>
    <w:uiPriority w:val="99"/>
    <w:semiHidden/>
    <w:unhideWhenUsed/>
    <w:rsid w:val="00F91300"/>
    <w:rPr>
      <w:sz w:val="16"/>
      <w:szCs w:val="16"/>
    </w:rPr>
  </w:style>
  <w:style w:type="paragraph" w:styleId="CommentText">
    <w:name w:val="annotation text"/>
    <w:basedOn w:val="Normal"/>
    <w:link w:val="CommentTextChar"/>
    <w:uiPriority w:val="99"/>
    <w:semiHidden/>
    <w:unhideWhenUsed/>
    <w:rsid w:val="00F91300"/>
    <w:pPr>
      <w:spacing w:line="240" w:lineRule="auto"/>
    </w:pPr>
    <w:rPr>
      <w:sz w:val="20"/>
      <w:szCs w:val="20"/>
    </w:rPr>
  </w:style>
  <w:style w:type="character" w:customStyle="1" w:styleId="CommentTextChar">
    <w:name w:val="Comment Text Char"/>
    <w:basedOn w:val="DefaultParagraphFont"/>
    <w:link w:val="CommentText"/>
    <w:uiPriority w:val="99"/>
    <w:semiHidden/>
    <w:rsid w:val="00F91300"/>
    <w:rPr>
      <w:sz w:val="20"/>
      <w:szCs w:val="20"/>
    </w:rPr>
  </w:style>
  <w:style w:type="paragraph" w:styleId="CommentSubject">
    <w:name w:val="annotation subject"/>
    <w:basedOn w:val="CommentText"/>
    <w:next w:val="CommentText"/>
    <w:link w:val="CommentSubjectChar"/>
    <w:uiPriority w:val="99"/>
    <w:semiHidden/>
    <w:unhideWhenUsed/>
    <w:rsid w:val="00F91300"/>
    <w:rPr>
      <w:b/>
      <w:bCs/>
    </w:rPr>
  </w:style>
  <w:style w:type="character" w:customStyle="1" w:styleId="CommentSubjectChar">
    <w:name w:val="Comment Subject Char"/>
    <w:basedOn w:val="CommentTextChar"/>
    <w:link w:val="CommentSubject"/>
    <w:uiPriority w:val="99"/>
    <w:semiHidden/>
    <w:rsid w:val="00F91300"/>
    <w:rPr>
      <w:b/>
      <w:bCs/>
      <w:sz w:val="20"/>
      <w:szCs w:val="20"/>
    </w:rPr>
  </w:style>
  <w:style w:type="paragraph" w:styleId="BalloonText">
    <w:name w:val="Balloon Text"/>
    <w:basedOn w:val="Normal"/>
    <w:link w:val="BalloonTextChar"/>
    <w:uiPriority w:val="99"/>
    <w:semiHidden/>
    <w:unhideWhenUsed/>
    <w:rsid w:val="00F913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300"/>
    <w:rPr>
      <w:rFonts w:ascii="Segoe UI" w:hAnsi="Segoe UI" w:cs="Segoe UI"/>
      <w:sz w:val="18"/>
      <w:szCs w:val="18"/>
    </w:rPr>
  </w:style>
  <w:style w:type="paragraph" w:styleId="Header">
    <w:name w:val="header"/>
    <w:basedOn w:val="Normal"/>
    <w:link w:val="HeaderChar"/>
    <w:uiPriority w:val="99"/>
    <w:unhideWhenUsed/>
    <w:rsid w:val="002E2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F89"/>
  </w:style>
  <w:style w:type="paragraph" w:styleId="Footer">
    <w:name w:val="footer"/>
    <w:basedOn w:val="Normal"/>
    <w:link w:val="FooterChar"/>
    <w:uiPriority w:val="99"/>
    <w:unhideWhenUsed/>
    <w:rsid w:val="002E2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F89"/>
  </w:style>
  <w:style w:type="paragraph" w:styleId="Revision">
    <w:name w:val="Revision"/>
    <w:hidden/>
    <w:uiPriority w:val="99"/>
    <w:semiHidden/>
    <w:rsid w:val="001923BB"/>
    <w:pPr>
      <w:spacing w:after="0" w:line="240" w:lineRule="auto"/>
    </w:pPr>
  </w:style>
  <w:style w:type="character" w:styleId="Mention">
    <w:name w:val="Mention"/>
    <w:basedOn w:val="DefaultParagraphFont"/>
    <w:uiPriority w:val="99"/>
    <w:unhideWhenUsed/>
    <w:rsid w:val="007B661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2.xml"/><Relationship Id="rId26" Type="http://schemas.openxmlformats.org/officeDocument/2006/relationships/image" Target="media/image10.jp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9.jpe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jpeg"/><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3.xml"/><Relationship Id="rId27" Type="http://schemas.openxmlformats.org/officeDocument/2006/relationships/fontTable" Target="fontTable.xml"/><Relationship Id="Re40f258ce2ef4ead"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8200E22E98646449BDA2FAB53606E12" ma:contentTypeVersion="2" ma:contentTypeDescription="Create a new document." ma:contentTypeScope="" ma:versionID="c3f29d41310f84e309b4d559117f49c6">
  <xsd:schema xmlns:xsd="http://www.w3.org/2001/XMLSchema" xmlns:xs="http://www.w3.org/2001/XMLSchema" xmlns:p="http://schemas.microsoft.com/office/2006/metadata/properties" xmlns:ns3="4dcb592b-e88b-4acd-aa59-e3905ab82623" targetNamespace="http://schemas.microsoft.com/office/2006/metadata/properties" ma:root="true" ma:fieldsID="8cfc2b29a0dcc6d2ac777857bee4e09f" ns3:_="">
    <xsd:import namespace="4dcb592b-e88b-4acd-aa59-e3905ab8262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cb592b-e88b-4acd-aa59-e3905ab826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D07F68-D197-421C-BE64-F617975CE72D}">
  <ds:schemaRefs>
    <ds:schemaRef ds:uri="http://schemas.openxmlformats.org/officeDocument/2006/bibliography"/>
  </ds:schemaRefs>
</ds:datastoreItem>
</file>

<file path=customXml/itemProps2.xml><?xml version="1.0" encoding="utf-8"?>
<ds:datastoreItem xmlns:ds="http://schemas.openxmlformats.org/officeDocument/2006/customXml" ds:itemID="{D0A46C97-DA58-46EA-8930-9F09929CC4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cb592b-e88b-4acd-aa59-e3905ab826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EA9489-01FA-47CD-8F87-33C7588BE2AB}">
  <ds:schemaRefs>
    <ds:schemaRef ds:uri="http://schemas.microsoft.com/sharepoint/v3/contenttype/forms"/>
  </ds:schemaRefs>
</ds:datastoreItem>
</file>

<file path=customXml/itemProps4.xml><?xml version="1.0" encoding="utf-8"?>
<ds:datastoreItem xmlns:ds="http://schemas.openxmlformats.org/officeDocument/2006/customXml" ds:itemID="{0FBA3574-1A1D-42C9-A3D4-3EEBEA53FC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660</Words>
  <Characters>376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D. Dissanayake</cp:lastModifiedBy>
  <cp:revision>5</cp:revision>
  <cp:lastPrinted>2021-06-02T07:57:00Z</cp:lastPrinted>
  <dcterms:created xsi:type="dcterms:W3CDTF">2021-06-02T04:04:00Z</dcterms:created>
  <dcterms:modified xsi:type="dcterms:W3CDTF">2021-06-02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00E22E98646449BDA2FAB53606E12</vt:lpwstr>
  </property>
</Properties>
</file>